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DE27D" w14:textId="33BA200C" w:rsidR="00775F97" w:rsidRPr="00374225" w:rsidRDefault="008005B9">
      <w:pPr>
        <w:pStyle w:val="Title"/>
        <w:jc w:val="both"/>
        <w:rPr>
          <w:rFonts w:ascii="Times New Roman" w:hAnsi="Times New Roman" w:cs="Times New Roman"/>
          <w:b w:val="0"/>
          <w:sz w:val="72"/>
          <w:szCs w:val="72"/>
          <w:lang w:val="en-US"/>
        </w:rPr>
      </w:pPr>
      <w:r>
        <w:rPr>
          <w:rFonts w:ascii="Times New Roman" w:hAnsi="Times New Roman" w:cs="Times New Roman"/>
          <w:b w:val="0"/>
          <w:sz w:val="24"/>
          <w:szCs w:val="24"/>
          <w:lang w:val="en-US"/>
        </w:rPr>
        <w:t xml:space="preserve">            </w:t>
      </w:r>
      <w:r w:rsidR="00057B38">
        <w:rPr>
          <w:rFonts w:ascii="Times New Roman" w:hAnsi="Times New Roman" w:cs="Times New Roman"/>
          <w:b w:val="0"/>
          <w:sz w:val="24"/>
          <w:szCs w:val="24"/>
          <w:lang w:val="en-US"/>
        </w:rPr>
        <w:t xml:space="preserve">          </w:t>
      </w:r>
      <w:r>
        <w:rPr>
          <w:rFonts w:ascii="Times New Roman" w:hAnsi="Times New Roman" w:cs="Times New Roman"/>
          <w:b w:val="0"/>
          <w:sz w:val="24"/>
          <w:szCs w:val="24"/>
          <w:lang w:val="en-US"/>
        </w:rPr>
        <w:t xml:space="preserve">       </w:t>
      </w:r>
      <w:r w:rsidRPr="00374225">
        <w:rPr>
          <w:rFonts w:ascii="Times New Roman" w:hAnsi="Times New Roman" w:cs="Times New Roman"/>
          <w:b w:val="0"/>
          <w:sz w:val="72"/>
          <w:szCs w:val="72"/>
          <w:lang w:val="en-US"/>
        </w:rPr>
        <w:t>LUT University</w:t>
      </w:r>
    </w:p>
    <w:p w14:paraId="62066555" w14:textId="77777777" w:rsidR="00775F97" w:rsidRDefault="00775F97">
      <w:pPr>
        <w:pStyle w:val="Title"/>
        <w:jc w:val="left"/>
        <w:rPr>
          <w:sz w:val="24"/>
          <w:szCs w:val="24"/>
          <w:lang w:val="en-US"/>
        </w:rPr>
      </w:pPr>
    </w:p>
    <w:p w14:paraId="2A6A5DB6" w14:textId="22CD3531" w:rsidR="00775F97" w:rsidRPr="00815F55" w:rsidRDefault="0019765C">
      <w:pPr>
        <w:pStyle w:val="Title"/>
        <w:jc w:val="both"/>
        <w:rPr>
          <w:rFonts w:ascii="Times New Roman" w:hAnsi="Times New Roman" w:cs="Times New Roman"/>
          <w:b w:val="0"/>
          <w:sz w:val="48"/>
          <w:szCs w:val="48"/>
          <w:lang w:val="en-US"/>
        </w:rPr>
      </w:pPr>
      <w:r w:rsidRPr="00815F55">
        <w:rPr>
          <w:rFonts w:ascii="Times New Roman" w:hAnsi="Times New Roman" w:cs="Times New Roman"/>
          <w:b w:val="0"/>
          <w:sz w:val="48"/>
          <w:szCs w:val="48"/>
          <w:lang w:val="en-US"/>
        </w:rPr>
        <w:t xml:space="preserve">Software Development Skills Front-End, Online </w:t>
      </w:r>
      <w:r w:rsidR="00374225" w:rsidRPr="00815F55">
        <w:rPr>
          <w:rFonts w:ascii="Times New Roman" w:hAnsi="Times New Roman" w:cs="Times New Roman"/>
          <w:b w:val="0"/>
          <w:sz w:val="48"/>
          <w:szCs w:val="48"/>
          <w:lang w:val="en-US"/>
        </w:rPr>
        <w:t>Course</w:t>
      </w:r>
    </w:p>
    <w:p w14:paraId="4D99D998" w14:textId="77777777" w:rsidR="00775F97" w:rsidRDefault="00775F97">
      <w:pPr>
        <w:pStyle w:val="Title"/>
        <w:jc w:val="left"/>
        <w:rPr>
          <w:rFonts w:ascii="Times New Roman" w:hAnsi="Times New Roman" w:cs="Times New Roman"/>
          <w:b w:val="0"/>
          <w:sz w:val="24"/>
          <w:szCs w:val="24"/>
          <w:lang w:val="en-US"/>
        </w:rPr>
      </w:pPr>
    </w:p>
    <w:p w14:paraId="223D8B31" w14:textId="6E81798A" w:rsidR="00775F97" w:rsidRPr="00815F55" w:rsidRDefault="008005B9">
      <w:pPr>
        <w:pStyle w:val="Title"/>
        <w:jc w:val="left"/>
        <w:rPr>
          <w:rFonts w:ascii="Times New Roman" w:hAnsi="Times New Roman" w:cs="Times New Roman"/>
          <w:sz w:val="48"/>
          <w:szCs w:val="48"/>
          <w:lang w:val="en-US"/>
        </w:rPr>
      </w:pPr>
      <w:r w:rsidRPr="00815F55">
        <w:rPr>
          <w:rFonts w:ascii="Times New Roman" w:hAnsi="Times New Roman" w:cs="Times New Roman"/>
          <w:sz w:val="48"/>
          <w:szCs w:val="48"/>
          <w:lang w:val="en-US"/>
        </w:rPr>
        <w:t>Name: Niroj Acharya</w:t>
      </w:r>
    </w:p>
    <w:p w14:paraId="0A2F833F" w14:textId="7097DF04" w:rsidR="008005B9" w:rsidRPr="00815F55" w:rsidRDefault="008005B9">
      <w:pPr>
        <w:pStyle w:val="Title"/>
        <w:jc w:val="left"/>
        <w:rPr>
          <w:rFonts w:ascii="Times New Roman" w:hAnsi="Times New Roman" w:cs="Times New Roman"/>
          <w:sz w:val="48"/>
          <w:szCs w:val="48"/>
          <w:lang w:val="en-US"/>
        </w:rPr>
      </w:pPr>
      <w:r w:rsidRPr="00815F55">
        <w:rPr>
          <w:rFonts w:ascii="Times New Roman" w:hAnsi="Times New Roman" w:cs="Times New Roman"/>
          <w:sz w:val="48"/>
          <w:szCs w:val="48"/>
          <w:lang w:val="en-US"/>
        </w:rPr>
        <w:t>Student number:1620492</w:t>
      </w:r>
    </w:p>
    <w:p w14:paraId="2E118AA7" w14:textId="77777777" w:rsidR="00775F97" w:rsidRDefault="00775F97">
      <w:pPr>
        <w:pStyle w:val="Title"/>
        <w:jc w:val="left"/>
        <w:rPr>
          <w:rFonts w:ascii="Times New Roman" w:hAnsi="Times New Roman" w:cs="Times New Roman"/>
          <w:b w:val="0"/>
          <w:sz w:val="24"/>
          <w:szCs w:val="24"/>
          <w:lang w:val="en-US"/>
        </w:rPr>
      </w:pPr>
    </w:p>
    <w:p w14:paraId="7200F6D1" w14:textId="77777777" w:rsidR="00775F97" w:rsidRDefault="00775F97">
      <w:pPr>
        <w:pStyle w:val="Title"/>
        <w:jc w:val="left"/>
        <w:rPr>
          <w:rFonts w:ascii="Times New Roman" w:hAnsi="Times New Roman" w:cs="Times New Roman"/>
          <w:b w:val="0"/>
          <w:sz w:val="24"/>
          <w:szCs w:val="24"/>
          <w:lang w:val="en-US"/>
        </w:rPr>
      </w:pPr>
    </w:p>
    <w:p w14:paraId="1DFC28B7" w14:textId="5A6BB943" w:rsidR="00775F97" w:rsidRDefault="0019765C" w:rsidP="008005B9">
      <w:pPr>
        <w:pStyle w:val="IndexHeading"/>
        <w:rPr>
          <w:b/>
          <w:bCs/>
          <w:sz w:val="28"/>
          <w:szCs w:val="28"/>
          <w:lang w:val="en-US"/>
        </w:rPr>
      </w:pPr>
      <w:r>
        <w:rPr>
          <w:b/>
          <w:bCs/>
          <w:sz w:val="28"/>
          <w:szCs w:val="28"/>
          <w:lang w:val="en-US"/>
        </w:rPr>
        <w:t xml:space="preserve">LEARNING DIARY: </w:t>
      </w:r>
    </w:p>
    <w:p w14:paraId="18C3B876" w14:textId="77777777" w:rsidR="00815F55" w:rsidRPr="00815F55" w:rsidRDefault="00815F55" w:rsidP="00815F55">
      <w:pPr>
        <w:pStyle w:val="Index1"/>
        <w:rPr>
          <w:lang w:val="en-US"/>
        </w:rPr>
      </w:pPr>
    </w:p>
    <w:p w14:paraId="6DB2AF39" w14:textId="77777777" w:rsidR="00775F97" w:rsidRDefault="0019765C">
      <w:pPr>
        <w:pStyle w:val="BodyText"/>
        <w:rPr>
          <w:b/>
          <w:bCs/>
          <w:sz w:val="28"/>
          <w:szCs w:val="28"/>
          <w:lang w:val="en-US"/>
        </w:rPr>
      </w:pPr>
      <w:r>
        <w:rPr>
          <w:b/>
          <w:bCs/>
          <w:sz w:val="28"/>
          <w:szCs w:val="28"/>
          <w:lang w:val="en-US"/>
        </w:rPr>
        <w:t>1. Setting up VS Code Environment</w:t>
      </w:r>
    </w:p>
    <w:p w14:paraId="7AF90721" w14:textId="77777777" w:rsidR="00775F97" w:rsidRDefault="00775F97">
      <w:pPr>
        <w:pStyle w:val="BodyText"/>
        <w:rPr>
          <w:b/>
          <w:bCs/>
          <w:sz w:val="28"/>
          <w:szCs w:val="28"/>
          <w:lang w:val="en-US"/>
        </w:rPr>
      </w:pPr>
    </w:p>
    <w:p w14:paraId="3E936CB5" w14:textId="77777777" w:rsidR="00775F97" w:rsidRDefault="0019765C">
      <w:pPr>
        <w:pStyle w:val="BodyText"/>
        <w:rPr>
          <w:b/>
          <w:bCs/>
          <w:sz w:val="28"/>
          <w:szCs w:val="28"/>
          <w:lang w:val="en-US"/>
        </w:rPr>
      </w:pPr>
      <w:r>
        <w:rPr>
          <w:b/>
          <w:bCs/>
          <w:sz w:val="28"/>
          <w:szCs w:val="28"/>
          <w:lang w:val="en-US"/>
        </w:rPr>
        <w:t>Day 1: Introduction to VS Code</w:t>
      </w:r>
    </w:p>
    <w:p w14:paraId="38BE2F00" w14:textId="53DC56E7" w:rsidR="00775F97" w:rsidRDefault="008005B9">
      <w:pPr>
        <w:pStyle w:val="BodyText"/>
        <w:rPr>
          <w:b/>
          <w:bCs/>
          <w:sz w:val="28"/>
          <w:szCs w:val="28"/>
          <w:lang w:val="en-US"/>
        </w:rPr>
      </w:pPr>
      <w:r>
        <w:rPr>
          <w:b/>
          <w:bCs/>
          <w:sz w:val="28"/>
          <w:szCs w:val="28"/>
          <w:lang w:val="en-US"/>
        </w:rPr>
        <w:t>Date: 2024/01/04</w:t>
      </w:r>
    </w:p>
    <w:p w14:paraId="731DE545" w14:textId="77777777" w:rsidR="00775F97" w:rsidRDefault="0019765C">
      <w:pPr>
        <w:pStyle w:val="BodyText"/>
      </w:pPr>
      <w:r>
        <w:t>Today, I embarked on the journey of setting up my coding environment using Visual Studio Code(VS Code). I started by downloading and installing VS Code from the official website. The installation process was straightforward, and I appreciated the user-friendly interface. I explored the basic features and familiarized myself with the layout of the editor.</w:t>
      </w:r>
    </w:p>
    <w:p w14:paraId="5CF172D6" w14:textId="77777777" w:rsidR="00775F97" w:rsidRDefault="00775F97">
      <w:pPr>
        <w:pStyle w:val="BodyText"/>
      </w:pPr>
    </w:p>
    <w:p w14:paraId="35CF75CD" w14:textId="77777777" w:rsidR="00775F97" w:rsidRDefault="0019765C">
      <w:pPr>
        <w:pStyle w:val="BodyText"/>
        <w:rPr>
          <w:b/>
          <w:bCs/>
          <w:sz w:val="28"/>
          <w:szCs w:val="28"/>
        </w:rPr>
      </w:pPr>
      <w:r>
        <w:rPr>
          <w:b/>
          <w:bCs/>
          <w:sz w:val="28"/>
          <w:szCs w:val="28"/>
        </w:rPr>
        <w:t>Key Takeaways:</w:t>
      </w:r>
    </w:p>
    <w:p w14:paraId="72E70F30" w14:textId="77777777" w:rsidR="00775F97" w:rsidRDefault="0019765C">
      <w:pPr>
        <w:pStyle w:val="BodyText"/>
        <w:numPr>
          <w:ilvl w:val="0"/>
          <w:numId w:val="2"/>
        </w:numPr>
      </w:pPr>
      <w:r>
        <w:t>Installed VS Code.</w:t>
      </w:r>
    </w:p>
    <w:p w14:paraId="253E9CD9" w14:textId="77777777" w:rsidR="00775F97" w:rsidRDefault="0019765C">
      <w:pPr>
        <w:pStyle w:val="BodyText"/>
        <w:numPr>
          <w:ilvl w:val="0"/>
          <w:numId w:val="2"/>
        </w:numPr>
      </w:pPr>
      <w:r>
        <w:t>Explored the basic features and interface.</w:t>
      </w:r>
    </w:p>
    <w:p w14:paraId="6E1406C6" w14:textId="77777777" w:rsidR="00775F97" w:rsidRDefault="00775F97">
      <w:pPr>
        <w:pStyle w:val="BodyText"/>
      </w:pPr>
    </w:p>
    <w:p w14:paraId="1154C0E2" w14:textId="77777777" w:rsidR="00775F97" w:rsidRDefault="00775F97">
      <w:pPr>
        <w:pStyle w:val="BodyText"/>
      </w:pPr>
    </w:p>
    <w:p w14:paraId="7B7867C1" w14:textId="77777777" w:rsidR="00775F97" w:rsidRDefault="0019765C">
      <w:pPr>
        <w:pStyle w:val="BodyText"/>
        <w:rPr>
          <w:b/>
          <w:bCs/>
          <w:sz w:val="28"/>
          <w:szCs w:val="28"/>
        </w:rPr>
      </w:pPr>
      <w:r>
        <w:rPr>
          <w:b/>
          <w:bCs/>
          <w:sz w:val="28"/>
          <w:szCs w:val="28"/>
        </w:rPr>
        <w:t>Day 2: Extensions and Themes</w:t>
      </w:r>
    </w:p>
    <w:p w14:paraId="6EAE3B34" w14:textId="39CDA823" w:rsidR="008005B9" w:rsidRDefault="008005B9" w:rsidP="008005B9">
      <w:pPr>
        <w:pStyle w:val="BodyText"/>
        <w:rPr>
          <w:b/>
          <w:bCs/>
          <w:sz w:val="28"/>
          <w:szCs w:val="28"/>
          <w:lang w:val="en-US"/>
        </w:rPr>
      </w:pPr>
      <w:r>
        <w:rPr>
          <w:b/>
          <w:bCs/>
          <w:sz w:val="28"/>
          <w:szCs w:val="28"/>
          <w:lang w:val="en-US"/>
        </w:rPr>
        <w:lastRenderedPageBreak/>
        <w:t>Date: 2024/01/05</w:t>
      </w:r>
    </w:p>
    <w:p w14:paraId="55314628" w14:textId="77777777" w:rsidR="00775F97" w:rsidRDefault="00775F97">
      <w:pPr>
        <w:pStyle w:val="BodyText"/>
        <w:rPr>
          <w:b/>
          <w:bCs/>
          <w:sz w:val="28"/>
          <w:szCs w:val="28"/>
        </w:rPr>
      </w:pPr>
    </w:p>
    <w:p w14:paraId="5E5D4DDD" w14:textId="71C57279" w:rsidR="00775F97" w:rsidRDefault="0019765C">
      <w:pPr>
        <w:pStyle w:val="BodyText"/>
      </w:pPr>
      <w:r>
        <w:t xml:space="preserve">I delved into the extensive world of VS Code extensions and themes today. I learned how these add-ons can enhance productivity and customize the appearance of the editor. After some research, I installed popular extensions like ”Live Server” for web development and experimented with different themes to find one that </w:t>
      </w:r>
      <w:r w:rsidR="00057B38">
        <w:t>suited</w:t>
      </w:r>
      <w:r>
        <w:t xml:space="preserve"> my preference.</w:t>
      </w:r>
    </w:p>
    <w:p w14:paraId="3C80EF40" w14:textId="77777777" w:rsidR="00775F97" w:rsidRDefault="00775F97">
      <w:pPr>
        <w:pStyle w:val="BodyText"/>
      </w:pPr>
    </w:p>
    <w:p w14:paraId="39674D88" w14:textId="77777777" w:rsidR="00775F97" w:rsidRDefault="0019765C">
      <w:pPr>
        <w:pStyle w:val="BodyText"/>
        <w:rPr>
          <w:b/>
          <w:bCs/>
          <w:sz w:val="28"/>
          <w:szCs w:val="28"/>
        </w:rPr>
      </w:pPr>
      <w:r>
        <w:rPr>
          <w:b/>
          <w:bCs/>
          <w:sz w:val="28"/>
          <w:szCs w:val="28"/>
        </w:rPr>
        <w:t>Key Takeaways:</w:t>
      </w:r>
    </w:p>
    <w:p w14:paraId="4B1627BB" w14:textId="77777777" w:rsidR="00775F97" w:rsidRDefault="0019765C">
      <w:pPr>
        <w:pStyle w:val="BodyText"/>
        <w:numPr>
          <w:ilvl w:val="0"/>
          <w:numId w:val="3"/>
        </w:numPr>
      </w:pPr>
      <w:r>
        <w:t>Explored and installed VS Code extensions.</w:t>
      </w:r>
    </w:p>
    <w:p w14:paraId="2BFF1C28" w14:textId="77777777" w:rsidR="00775F97" w:rsidRDefault="0019765C">
      <w:pPr>
        <w:pStyle w:val="BodyText"/>
        <w:numPr>
          <w:ilvl w:val="0"/>
          <w:numId w:val="3"/>
        </w:numPr>
      </w:pPr>
      <w:r>
        <w:t>Customized the editor with themes.</w:t>
      </w:r>
    </w:p>
    <w:p w14:paraId="74E80198" w14:textId="77777777" w:rsidR="00775F97" w:rsidRDefault="00775F97">
      <w:pPr>
        <w:pStyle w:val="BodyText"/>
      </w:pPr>
    </w:p>
    <w:p w14:paraId="039226F9" w14:textId="77777777" w:rsidR="00775F97" w:rsidRDefault="00775F97">
      <w:pPr>
        <w:pStyle w:val="BodyText"/>
        <w:rPr>
          <w:b/>
          <w:bCs/>
          <w:sz w:val="28"/>
          <w:szCs w:val="28"/>
        </w:rPr>
      </w:pPr>
    </w:p>
    <w:p w14:paraId="18EDD096" w14:textId="77777777" w:rsidR="00775F97" w:rsidRDefault="00775F97">
      <w:pPr>
        <w:pStyle w:val="BodyText"/>
        <w:rPr>
          <w:b/>
          <w:bCs/>
          <w:sz w:val="28"/>
          <w:szCs w:val="28"/>
        </w:rPr>
      </w:pPr>
    </w:p>
    <w:p w14:paraId="7667D1D2" w14:textId="77777777" w:rsidR="00775F97" w:rsidRDefault="00775F97">
      <w:pPr>
        <w:pStyle w:val="BodyText"/>
        <w:rPr>
          <w:b/>
          <w:bCs/>
          <w:sz w:val="28"/>
          <w:szCs w:val="28"/>
        </w:rPr>
      </w:pPr>
    </w:p>
    <w:p w14:paraId="07E9627F" w14:textId="77777777" w:rsidR="00775F97" w:rsidRDefault="00775F97">
      <w:pPr>
        <w:pStyle w:val="BodyText"/>
        <w:rPr>
          <w:b/>
          <w:bCs/>
          <w:sz w:val="28"/>
          <w:szCs w:val="28"/>
        </w:rPr>
      </w:pPr>
    </w:p>
    <w:p w14:paraId="1F7469B2" w14:textId="77777777" w:rsidR="00775F97" w:rsidRDefault="00775F97">
      <w:pPr>
        <w:pStyle w:val="BodyText"/>
        <w:rPr>
          <w:b/>
          <w:bCs/>
          <w:sz w:val="28"/>
          <w:szCs w:val="28"/>
        </w:rPr>
      </w:pPr>
    </w:p>
    <w:p w14:paraId="5007970C" w14:textId="77777777" w:rsidR="00775F97" w:rsidRDefault="0019765C">
      <w:pPr>
        <w:pStyle w:val="BodyText"/>
        <w:rPr>
          <w:b/>
          <w:bCs/>
          <w:sz w:val="28"/>
          <w:szCs w:val="28"/>
        </w:rPr>
      </w:pPr>
      <w:r>
        <w:rPr>
          <w:b/>
          <w:bCs/>
          <w:sz w:val="28"/>
          <w:szCs w:val="28"/>
        </w:rPr>
        <w:t>Day 3: Version Control with Git</w:t>
      </w:r>
    </w:p>
    <w:p w14:paraId="21B81923" w14:textId="2A25FF31" w:rsidR="008005B9" w:rsidRDefault="008005B9" w:rsidP="008005B9">
      <w:pPr>
        <w:pStyle w:val="BodyText"/>
        <w:rPr>
          <w:b/>
          <w:bCs/>
          <w:sz w:val="28"/>
          <w:szCs w:val="28"/>
          <w:lang w:val="en-US"/>
        </w:rPr>
      </w:pPr>
      <w:r>
        <w:rPr>
          <w:b/>
          <w:bCs/>
          <w:sz w:val="28"/>
          <w:szCs w:val="28"/>
          <w:lang w:val="en-US"/>
        </w:rPr>
        <w:t>Date: 2024/01/06</w:t>
      </w:r>
    </w:p>
    <w:p w14:paraId="4E3A88D7" w14:textId="77777777" w:rsidR="00775F97" w:rsidRDefault="00775F97">
      <w:pPr>
        <w:pStyle w:val="BodyText"/>
        <w:rPr>
          <w:b/>
          <w:bCs/>
          <w:sz w:val="28"/>
          <w:szCs w:val="28"/>
        </w:rPr>
      </w:pPr>
    </w:p>
    <w:p w14:paraId="36A08602" w14:textId="77777777" w:rsidR="00775F97" w:rsidRDefault="0019765C">
      <w:pPr>
        <w:pStyle w:val="BodyText"/>
      </w:pPr>
      <w:r>
        <w:t>Understanding the importance of version control, I dedicated today to integrating Git with VS Code. I learned how to initialized a Git repository, commit changes, and push them to a remote repository. The built-in Git features in VS Code made this process smooth, and I also explored the GitLens extension for additional functionality.</w:t>
      </w:r>
    </w:p>
    <w:p w14:paraId="4741D5C4" w14:textId="77777777" w:rsidR="00775F97" w:rsidRDefault="00775F97">
      <w:pPr>
        <w:pStyle w:val="BodyText"/>
      </w:pPr>
    </w:p>
    <w:p w14:paraId="43B28E47" w14:textId="77777777" w:rsidR="00775F97" w:rsidRDefault="0019765C">
      <w:pPr>
        <w:pStyle w:val="BodyText"/>
        <w:rPr>
          <w:b/>
          <w:bCs/>
          <w:sz w:val="28"/>
          <w:szCs w:val="28"/>
        </w:rPr>
      </w:pPr>
      <w:r>
        <w:rPr>
          <w:b/>
          <w:bCs/>
          <w:sz w:val="28"/>
          <w:szCs w:val="28"/>
        </w:rPr>
        <w:t>Key Takeaways:</w:t>
      </w:r>
    </w:p>
    <w:p w14:paraId="34091DF9" w14:textId="77777777" w:rsidR="00775F97" w:rsidRDefault="0019765C">
      <w:pPr>
        <w:pStyle w:val="BodyText"/>
        <w:numPr>
          <w:ilvl w:val="0"/>
          <w:numId w:val="4"/>
        </w:numPr>
      </w:pPr>
      <w:r>
        <w:t>Intergrated Git with VS Code.</w:t>
      </w:r>
    </w:p>
    <w:p w14:paraId="5CCFADAD" w14:textId="77777777" w:rsidR="00775F97" w:rsidRDefault="0019765C">
      <w:pPr>
        <w:pStyle w:val="BodyText"/>
        <w:numPr>
          <w:ilvl w:val="0"/>
          <w:numId w:val="4"/>
        </w:numPr>
      </w:pPr>
      <w:r>
        <w:t>Explored basic version control operations.</w:t>
      </w:r>
    </w:p>
    <w:p w14:paraId="2646A5FC" w14:textId="77777777" w:rsidR="00775F97" w:rsidRDefault="00775F97">
      <w:pPr>
        <w:pStyle w:val="BodyText"/>
      </w:pPr>
    </w:p>
    <w:p w14:paraId="7F5A69BE" w14:textId="77777777" w:rsidR="00775F97" w:rsidRDefault="00775F97">
      <w:pPr>
        <w:pStyle w:val="BodyText"/>
      </w:pPr>
    </w:p>
    <w:p w14:paraId="4A979CE0" w14:textId="77777777" w:rsidR="00775F97" w:rsidRDefault="0019765C">
      <w:pPr>
        <w:pStyle w:val="BodyText"/>
        <w:rPr>
          <w:b/>
          <w:bCs/>
          <w:sz w:val="28"/>
          <w:szCs w:val="28"/>
        </w:rPr>
      </w:pPr>
      <w:r>
        <w:rPr>
          <w:b/>
          <w:bCs/>
          <w:sz w:val="28"/>
          <w:szCs w:val="28"/>
        </w:rPr>
        <w:t>Day 4: Configuring Code Formatting</w:t>
      </w:r>
    </w:p>
    <w:p w14:paraId="0EBBCA4E" w14:textId="7BB280BA" w:rsidR="008005B9" w:rsidRDefault="008005B9" w:rsidP="008005B9">
      <w:pPr>
        <w:pStyle w:val="BodyText"/>
        <w:rPr>
          <w:b/>
          <w:bCs/>
          <w:sz w:val="28"/>
          <w:szCs w:val="28"/>
          <w:lang w:val="en-US"/>
        </w:rPr>
      </w:pPr>
      <w:r>
        <w:rPr>
          <w:b/>
          <w:bCs/>
          <w:sz w:val="28"/>
          <w:szCs w:val="28"/>
          <w:lang w:val="en-US"/>
        </w:rPr>
        <w:lastRenderedPageBreak/>
        <w:t>Date: 2024/01/07</w:t>
      </w:r>
    </w:p>
    <w:p w14:paraId="356A2B25" w14:textId="77777777" w:rsidR="00775F97" w:rsidRDefault="00775F97">
      <w:pPr>
        <w:pStyle w:val="BodyText"/>
        <w:rPr>
          <w:b/>
          <w:bCs/>
          <w:sz w:val="28"/>
          <w:szCs w:val="28"/>
        </w:rPr>
      </w:pPr>
    </w:p>
    <w:p w14:paraId="45060840" w14:textId="77777777" w:rsidR="00775F97" w:rsidRDefault="0019765C">
      <w:pPr>
        <w:pStyle w:val="BodyText"/>
      </w:pPr>
      <w:r>
        <w:t>Today, I focused on maintaining clean and consistent code by configuring code formatting in VS Code. I explored settingd like indentation, line length, and code styling. The Prettier extension proved to be a valuable tool for automated code formatting, ensuring my code follows best practices.</w:t>
      </w:r>
    </w:p>
    <w:p w14:paraId="137768FA" w14:textId="77777777" w:rsidR="00775F97" w:rsidRDefault="00775F97">
      <w:pPr>
        <w:pStyle w:val="BodyText"/>
      </w:pPr>
    </w:p>
    <w:p w14:paraId="6702FD9C" w14:textId="77777777" w:rsidR="00775F97" w:rsidRDefault="0019765C">
      <w:pPr>
        <w:pStyle w:val="BodyText"/>
        <w:rPr>
          <w:b/>
          <w:bCs/>
          <w:sz w:val="28"/>
          <w:szCs w:val="28"/>
        </w:rPr>
      </w:pPr>
      <w:r>
        <w:rPr>
          <w:b/>
          <w:bCs/>
          <w:sz w:val="28"/>
          <w:szCs w:val="28"/>
        </w:rPr>
        <w:t>Key Takeaways:</w:t>
      </w:r>
    </w:p>
    <w:p w14:paraId="78C82BC0" w14:textId="77777777" w:rsidR="00775F97" w:rsidRDefault="0019765C">
      <w:pPr>
        <w:pStyle w:val="BodyText"/>
        <w:numPr>
          <w:ilvl w:val="0"/>
          <w:numId w:val="5"/>
        </w:numPr>
      </w:pPr>
      <w:r>
        <w:t>Configured code formatting in VS Code.</w:t>
      </w:r>
    </w:p>
    <w:p w14:paraId="32435C09" w14:textId="77777777" w:rsidR="00775F97" w:rsidRDefault="0019765C">
      <w:pPr>
        <w:pStyle w:val="BodyText"/>
        <w:numPr>
          <w:ilvl w:val="0"/>
          <w:numId w:val="5"/>
        </w:numPr>
      </w:pPr>
      <w:r>
        <w:t>Utilized Prettier for automated code formatting.</w:t>
      </w:r>
    </w:p>
    <w:p w14:paraId="5D2EA5B3" w14:textId="77777777" w:rsidR="00775F97" w:rsidRDefault="00775F97">
      <w:pPr>
        <w:pStyle w:val="BodyText"/>
      </w:pPr>
    </w:p>
    <w:p w14:paraId="6197BB76" w14:textId="77777777" w:rsidR="00775F97" w:rsidRDefault="00775F97">
      <w:pPr>
        <w:pStyle w:val="BodyText"/>
      </w:pPr>
    </w:p>
    <w:p w14:paraId="14FF8C3D" w14:textId="77777777" w:rsidR="00775F97" w:rsidRDefault="00775F97">
      <w:pPr>
        <w:pStyle w:val="BodyText"/>
      </w:pPr>
    </w:p>
    <w:p w14:paraId="2AB3C8FE" w14:textId="77777777" w:rsidR="00775F97" w:rsidRDefault="00775F97">
      <w:pPr>
        <w:pStyle w:val="BodyText"/>
        <w:rPr>
          <w:b/>
          <w:bCs/>
          <w:sz w:val="28"/>
          <w:szCs w:val="28"/>
        </w:rPr>
      </w:pPr>
    </w:p>
    <w:p w14:paraId="4E328107" w14:textId="77777777" w:rsidR="00775F97" w:rsidRDefault="00775F97">
      <w:pPr>
        <w:pStyle w:val="BodyText"/>
        <w:rPr>
          <w:b/>
          <w:bCs/>
          <w:sz w:val="28"/>
          <w:szCs w:val="28"/>
        </w:rPr>
      </w:pPr>
    </w:p>
    <w:p w14:paraId="028CD1B3" w14:textId="77777777" w:rsidR="00775F97" w:rsidRDefault="00775F97">
      <w:pPr>
        <w:pStyle w:val="BodyText"/>
      </w:pPr>
    </w:p>
    <w:p w14:paraId="6F555F92" w14:textId="77777777" w:rsidR="00775F97" w:rsidRDefault="00775F97">
      <w:pPr>
        <w:pStyle w:val="BodyText"/>
      </w:pPr>
    </w:p>
    <w:p w14:paraId="39404FF0" w14:textId="77777777" w:rsidR="00775F97" w:rsidRDefault="00775F97">
      <w:pPr>
        <w:pStyle w:val="BodyText"/>
      </w:pPr>
    </w:p>
    <w:p w14:paraId="73478A51" w14:textId="77777777" w:rsidR="00775F97" w:rsidRDefault="00775F97">
      <w:pPr>
        <w:pStyle w:val="BodyText"/>
        <w:rPr>
          <w:b/>
          <w:bCs/>
          <w:lang w:val="en-US"/>
        </w:rPr>
      </w:pPr>
    </w:p>
    <w:p w14:paraId="1A92475B" w14:textId="77777777" w:rsidR="00775F97" w:rsidRDefault="0019765C">
      <w:pPr>
        <w:pStyle w:val="BodyText"/>
        <w:rPr>
          <w:b/>
          <w:bCs/>
          <w:sz w:val="28"/>
          <w:szCs w:val="28"/>
        </w:rPr>
      </w:pPr>
      <w:r>
        <w:rPr>
          <w:b/>
          <w:bCs/>
          <w:sz w:val="28"/>
          <w:szCs w:val="28"/>
        </w:rPr>
        <w:t>Day 5: Debugging and Troubleshooting</w:t>
      </w:r>
    </w:p>
    <w:p w14:paraId="0A0146D3" w14:textId="15C5EF7D" w:rsidR="008005B9" w:rsidRDefault="008005B9" w:rsidP="008005B9">
      <w:pPr>
        <w:pStyle w:val="BodyText"/>
        <w:rPr>
          <w:b/>
          <w:bCs/>
          <w:sz w:val="28"/>
          <w:szCs w:val="28"/>
          <w:lang w:val="en-US"/>
        </w:rPr>
      </w:pPr>
      <w:r>
        <w:rPr>
          <w:b/>
          <w:bCs/>
          <w:sz w:val="28"/>
          <w:szCs w:val="28"/>
          <w:lang w:val="en-US"/>
        </w:rPr>
        <w:t>Date: 2024/01/08</w:t>
      </w:r>
    </w:p>
    <w:p w14:paraId="78C82055" w14:textId="77777777" w:rsidR="00775F97" w:rsidRDefault="00775F97">
      <w:pPr>
        <w:pStyle w:val="BodyText"/>
        <w:rPr>
          <w:b/>
          <w:bCs/>
          <w:sz w:val="28"/>
          <w:szCs w:val="28"/>
        </w:rPr>
      </w:pPr>
    </w:p>
    <w:p w14:paraId="308D5883" w14:textId="77777777" w:rsidR="00775F97" w:rsidRDefault="0019765C">
      <w:pPr>
        <w:pStyle w:val="BodyText"/>
      </w:pPr>
      <w:r>
        <w:t>Understanding the importance of debugging, I dedicated today to learning how to set up and use the debugger in VS Code. I explored breakpoints, watched variables, and stepped through code to identify and fix issues. Additionally, I researched common error messages and how to troubleshoot them effectively.</w:t>
      </w:r>
    </w:p>
    <w:p w14:paraId="39896857" w14:textId="77777777" w:rsidR="00775F97" w:rsidRDefault="00775F97">
      <w:pPr>
        <w:pStyle w:val="BodyText"/>
      </w:pPr>
    </w:p>
    <w:p w14:paraId="6774A7C5" w14:textId="77777777" w:rsidR="00775F97" w:rsidRDefault="0019765C">
      <w:pPr>
        <w:pStyle w:val="BodyText"/>
        <w:rPr>
          <w:b/>
          <w:bCs/>
          <w:sz w:val="28"/>
          <w:szCs w:val="28"/>
        </w:rPr>
      </w:pPr>
      <w:r>
        <w:rPr>
          <w:b/>
          <w:bCs/>
          <w:sz w:val="28"/>
          <w:szCs w:val="28"/>
        </w:rPr>
        <w:t>Key Takeaways:</w:t>
      </w:r>
    </w:p>
    <w:p w14:paraId="01552C6D" w14:textId="77777777" w:rsidR="00775F97" w:rsidRDefault="0019765C">
      <w:pPr>
        <w:pStyle w:val="BodyText"/>
        <w:numPr>
          <w:ilvl w:val="0"/>
          <w:numId w:val="6"/>
        </w:numPr>
      </w:pPr>
      <w:r>
        <w:t>Set up and used the debugger in VS Code.</w:t>
      </w:r>
    </w:p>
    <w:p w14:paraId="3B960EBD" w14:textId="77777777" w:rsidR="00775F97" w:rsidRDefault="0019765C">
      <w:pPr>
        <w:pStyle w:val="BodyText"/>
        <w:numPr>
          <w:ilvl w:val="0"/>
          <w:numId w:val="6"/>
        </w:numPr>
      </w:pPr>
      <w:r>
        <w:t>Explored common debugging techniques.</w:t>
      </w:r>
    </w:p>
    <w:p w14:paraId="06C04AE5" w14:textId="77777777" w:rsidR="00775F97" w:rsidRDefault="00775F97">
      <w:pPr>
        <w:pStyle w:val="BodyText"/>
      </w:pPr>
    </w:p>
    <w:p w14:paraId="1A05F727" w14:textId="77777777" w:rsidR="00775F97" w:rsidRDefault="00775F97">
      <w:pPr>
        <w:pStyle w:val="BodyText"/>
      </w:pPr>
    </w:p>
    <w:p w14:paraId="71E76357" w14:textId="77777777" w:rsidR="00775F97" w:rsidRDefault="0019765C">
      <w:pPr>
        <w:pStyle w:val="BodyText"/>
        <w:rPr>
          <w:b/>
          <w:bCs/>
          <w:sz w:val="28"/>
          <w:szCs w:val="28"/>
        </w:rPr>
      </w:pPr>
      <w:r>
        <w:rPr>
          <w:b/>
          <w:bCs/>
          <w:sz w:val="28"/>
          <w:szCs w:val="28"/>
        </w:rPr>
        <w:t>Reflection:</w:t>
      </w:r>
    </w:p>
    <w:p w14:paraId="54DAE815" w14:textId="77777777" w:rsidR="00775F97" w:rsidRDefault="00775F97">
      <w:pPr>
        <w:pStyle w:val="BodyText"/>
        <w:rPr>
          <w:b/>
          <w:bCs/>
          <w:sz w:val="28"/>
          <w:szCs w:val="28"/>
        </w:rPr>
      </w:pPr>
    </w:p>
    <w:p w14:paraId="6D06419F" w14:textId="77777777" w:rsidR="00775F97" w:rsidRDefault="0019765C">
      <w:pPr>
        <w:pStyle w:val="BodyText"/>
      </w:pPr>
      <w:r>
        <w:t>Completing the setup of my coding environment in VS Code has been a rewarding experience. I now have a well-configured editor with extensions and tools that enhance my productivity. Learning the basics of version control, code formatting, and debugging has equipped me with essential skills for efficient and effective coding. As I move forward, I look forward to exploring more advanced features and continually optimizing my development environment.</w:t>
      </w:r>
    </w:p>
    <w:p w14:paraId="2410625B" w14:textId="77777777" w:rsidR="00775F97" w:rsidRDefault="0019765C">
      <w:pPr>
        <w:pStyle w:val="BodyText"/>
        <w:rPr>
          <w:lang w:val="en-US"/>
        </w:rPr>
      </w:pPr>
      <w:r>
        <w:rPr>
          <w:lang w:val="en-US"/>
        </w:rPr>
        <w:br/>
      </w:r>
    </w:p>
    <w:p w14:paraId="2399FE9F" w14:textId="77777777" w:rsidR="00775F97" w:rsidRDefault="00775F97">
      <w:pPr>
        <w:pStyle w:val="BodyText"/>
        <w:rPr>
          <w:lang w:val="en-US"/>
        </w:rPr>
      </w:pPr>
    </w:p>
    <w:p w14:paraId="65C9F120" w14:textId="77777777" w:rsidR="00775F97" w:rsidRDefault="00775F97">
      <w:pPr>
        <w:pStyle w:val="BodyText"/>
        <w:rPr>
          <w:lang w:val="en-US"/>
        </w:rPr>
      </w:pPr>
    </w:p>
    <w:p w14:paraId="0F3450E3" w14:textId="77777777" w:rsidR="00775F97" w:rsidRDefault="00775F97">
      <w:pPr>
        <w:pStyle w:val="BodyText"/>
        <w:rPr>
          <w:lang w:val="en-US"/>
        </w:rPr>
      </w:pPr>
    </w:p>
    <w:p w14:paraId="650FDC65" w14:textId="77777777" w:rsidR="00775F97" w:rsidRDefault="00775F97">
      <w:pPr>
        <w:pStyle w:val="BodyText"/>
        <w:rPr>
          <w:lang w:val="en-US"/>
        </w:rPr>
      </w:pPr>
    </w:p>
    <w:p w14:paraId="2C86F6EB" w14:textId="77777777" w:rsidR="00775F97" w:rsidRDefault="00775F97">
      <w:pPr>
        <w:pStyle w:val="BodyText"/>
        <w:rPr>
          <w:lang w:val="en-US"/>
        </w:rPr>
      </w:pPr>
    </w:p>
    <w:p w14:paraId="50BB623F" w14:textId="77777777" w:rsidR="00775F97" w:rsidRDefault="00775F97">
      <w:pPr>
        <w:pStyle w:val="BodyText"/>
        <w:rPr>
          <w:lang w:val="en-US"/>
        </w:rPr>
      </w:pPr>
    </w:p>
    <w:p w14:paraId="3FB4F2AA" w14:textId="77777777" w:rsidR="00775F97" w:rsidRDefault="00775F97">
      <w:pPr>
        <w:pStyle w:val="BodyText"/>
        <w:rPr>
          <w:lang w:val="en-US"/>
        </w:rPr>
      </w:pPr>
    </w:p>
    <w:p w14:paraId="1BCE2D31" w14:textId="77777777" w:rsidR="00775F97" w:rsidRDefault="00775F97">
      <w:pPr>
        <w:pStyle w:val="BodyText"/>
        <w:rPr>
          <w:lang w:val="en-US"/>
        </w:rPr>
      </w:pPr>
    </w:p>
    <w:p w14:paraId="4FA86493" w14:textId="77777777" w:rsidR="00775F97" w:rsidRDefault="0019765C">
      <w:pPr>
        <w:pStyle w:val="BodyText"/>
        <w:rPr>
          <w:b/>
          <w:bCs/>
          <w:sz w:val="28"/>
          <w:szCs w:val="28"/>
        </w:rPr>
      </w:pPr>
      <w:r>
        <w:rPr>
          <w:b/>
          <w:bCs/>
          <w:sz w:val="28"/>
          <w:szCs w:val="28"/>
        </w:rPr>
        <w:t>2. Learning SASS(Syntactically Awesome Stylesheets)</w:t>
      </w:r>
    </w:p>
    <w:p w14:paraId="0A2748F3" w14:textId="77777777" w:rsidR="00775F97" w:rsidRDefault="00775F97">
      <w:pPr>
        <w:pStyle w:val="BodyText"/>
        <w:rPr>
          <w:b/>
          <w:bCs/>
          <w:sz w:val="28"/>
          <w:szCs w:val="28"/>
        </w:rPr>
      </w:pPr>
    </w:p>
    <w:p w14:paraId="20265B2F" w14:textId="77777777" w:rsidR="00775F97" w:rsidRDefault="0019765C">
      <w:pPr>
        <w:pStyle w:val="BodyText"/>
        <w:rPr>
          <w:b/>
          <w:bCs/>
          <w:sz w:val="28"/>
          <w:szCs w:val="28"/>
        </w:rPr>
      </w:pPr>
      <w:r>
        <w:rPr>
          <w:b/>
          <w:bCs/>
          <w:sz w:val="28"/>
          <w:szCs w:val="28"/>
        </w:rPr>
        <w:t>Day 6: Introduction to SASS</w:t>
      </w:r>
    </w:p>
    <w:p w14:paraId="65814AE0" w14:textId="11A2624E" w:rsidR="008005B9" w:rsidRDefault="008005B9" w:rsidP="008005B9">
      <w:pPr>
        <w:pStyle w:val="BodyText"/>
        <w:rPr>
          <w:b/>
          <w:bCs/>
          <w:sz w:val="28"/>
          <w:szCs w:val="28"/>
          <w:lang w:val="en-US"/>
        </w:rPr>
      </w:pPr>
      <w:r>
        <w:rPr>
          <w:b/>
          <w:bCs/>
          <w:sz w:val="28"/>
          <w:szCs w:val="28"/>
          <w:lang w:val="en-US"/>
        </w:rPr>
        <w:t>Date: 2024/01/11</w:t>
      </w:r>
    </w:p>
    <w:p w14:paraId="7A84E9CB" w14:textId="77777777" w:rsidR="00775F97" w:rsidRDefault="00775F97">
      <w:pPr>
        <w:pStyle w:val="BodyText"/>
        <w:rPr>
          <w:b/>
          <w:bCs/>
          <w:sz w:val="28"/>
          <w:szCs w:val="28"/>
        </w:rPr>
      </w:pPr>
    </w:p>
    <w:p w14:paraId="580A1B23" w14:textId="77777777" w:rsidR="00775F97" w:rsidRDefault="0019765C">
      <w:pPr>
        <w:pStyle w:val="BodyText"/>
      </w:pPr>
      <w:r>
        <w:t>Today marks the beginning of my journey into the world of SASS. I started by understanding the basics, learning that SASS is a preprocessor scripting language that is interpreted or complied into CSS. I grasped the concept of variables, nesting, and partials, which seem to offer a more organized and modular approach to styling.</w:t>
      </w:r>
    </w:p>
    <w:p w14:paraId="16BFFA70" w14:textId="77777777" w:rsidR="00775F97" w:rsidRDefault="00775F97">
      <w:pPr>
        <w:pStyle w:val="BodyText"/>
      </w:pPr>
    </w:p>
    <w:p w14:paraId="5DF763AB" w14:textId="77777777" w:rsidR="00775F97" w:rsidRDefault="0019765C">
      <w:pPr>
        <w:pStyle w:val="BodyText"/>
        <w:rPr>
          <w:b/>
          <w:bCs/>
          <w:sz w:val="28"/>
          <w:szCs w:val="28"/>
        </w:rPr>
      </w:pPr>
      <w:r>
        <w:rPr>
          <w:b/>
          <w:bCs/>
          <w:sz w:val="28"/>
          <w:szCs w:val="28"/>
        </w:rPr>
        <w:t>Key Takeaways:</w:t>
      </w:r>
    </w:p>
    <w:p w14:paraId="76B76DCF" w14:textId="77777777" w:rsidR="00775F97" w:rsidRDefault="0019765C">
      <w:pPr>
        <w:pStyle w:val="BodyText"/>
        <w:numPr>
          <w:ilvl w:val="0"/>
          <w:numId w:val="7"/>
        </w:numPr>
      </w:pPr>
      <w:r>
        <w:t>Learned the basics of SASS as a CSS preprocessor.</w:t>
      </w:r>
    </w:p>
    <w:p w14:paraId="75FCA478" w14:textId="77777777" w:rsidR="00775F97" w:rsidRDefault="0019765C">
      <w:pPr>
        <w:pStyle w:val="BodyText"/>
        <w:numPr>
          <w:ilvl w:val="0"/>
          <w:numId w:val="7"/>
        </w:numPr>
      </w:pPr>
      <w:r>
        <w:lastRenderedPageBreak/>
        <w:t>Discovered the advantages of variables, nesting, and partials.</w:t>
      </w:r>
    </w:p>
    <w:p w14:paraId="783E7C9C" w14:textId="77777777" w:rsidR="00775F97" w:rsidRDefault="00775F97">
      <w:pPr>
        <w:pStyle w:val="BodyText"/>
      </w:pPr>
    </w:p>
    <w:p w14:paraId="103F77F8" w14:textId="77777777" w:rsidR="00775F97" w:rsidRDefault="00775F97">
      <w:pPr>
        <w:pStyle w:val="BodyText"/>
      </w:pPr>
    </w:p>
    <w:p w14:paraId="6DEA0BFB" w14:textId="77777777" w:rsidR="00775F97" w:rsidRDefault="0019765C">
      <w:pPr>
        <w:pStyle w:val="BodyText"/>
        <w:rPr>
          <w:b/>
          <w:bCs/>
          <w:sz w:val="28"/>
          <w:szCs w:val="28"/>
        </w:rPr>
      </w:pPr>
      <w:r>
        <w:rPr>
          <w:b/>
          <w:bCs/>
          <w:sz w:val="28"/>
          <w:szCs w:val="28"/>
        </w:rPr>
        <w:t>Day 7: Installation and Setup</w:t>
      </w:r>
    </w:p>
    <w:p w14:paraId="1DA204EF" w14:textId="16632191" w:rsidR="008005B9" w:rsidRDefault="008005B9" w:rsidP="008005B9">
      <w:pPr>
        <w:pStyle w:val="BodyText"/>
        <w:rPr>
          <w:b/>
          <w:bCs/>
          <w:sz w:val="28"/>
          <w:szCs w:val="28"/>
          <w:lang w:val="en-US"/>
        </w:rPr>
      </w:pPr>
      <w:r>
        <w:rPr>
          <w:b/>
          <w:bCs/>
          <w:sz w:val="28"/>
          <w:szCs w:val="28"/>
          <w:lang w:val="en-US"/>
        </w:rPr>
        <w:t>Date: 2024/01/12</w:t>
      </w:r>
    </w:p>
    <w:p w14:paraId="46DA8070" w14:textId="77777777" w:rsidR="00775F97" w:rsidRDefault="00775F97">
      <w:pPr>
        <w:pStyle w:val="BodyText"/>
        <w:rPr>
          <w:b/>
          <w:bCs/>
          <w:sz w:val="28"/>
          <w:szCs w:val="28"/>
        </w:rPr>
      </w:pPr>
    </w:p>
    <w:p w14:paraId="477E2406" w14:textId="77777777" w:rsidR="00775F97" w:rsidRDefault="0019765C">
      <w:pPr>
        <w:pStyle w:val="BodyText"/>
      </w:pPr>
      <w:r>
        <w:t>To practically implement SASS, I needed to set it up in my project. I spent today installing SASS and configuring it for use. I realised that SASS can be complied using a command-line tool or integrated directly into my build process. I choose a method that suits my project requirements.</w:t>
      </w:r>
    </w:p>
    <w:p w14:paraId="4D38E421" w14:textId="77777777" w:rsidR="00775F97" w:rsidRDefault="00775F97">
      <w:pPr>
        <w:pStyle w:val="BodyText"/>
      </w:pPr>
    </w:p>
    <w:p w14:paraId="1A9499B0" w14:textId="77777777" w:rsidR="00775F97" w:rsidRDefault="00775F97">
      <w:pPr>
        <w:pStyle w:val="BodyText"/>
      </w:pPr>
    </w:p>
    <w:p w14:paraId="51D8A44B" w14:textId="77777777" w:rsidR="00775F97" w:rsidRDefault="0019765C">
      <w:pPr>
        <w:pStyle w:val="BodyText"/>
        <w:rPr>
          <w:b/>
          <w:bCs/>
          <w:sz w:val="28"/>
          <w:szCs w:val="28"/>
        </w:rPr>
      </w:pPr>
      <w:r>
        <w:rPr>
          <w:b/>
          <w:bCs/>
          <w:sz w:val="28"/>
          <w:szCs w:val="28"/>
        </w:rPr>
        <w:t>Key Takeaways:</w:t>
      </w:r>
    </w:p>
    <w:p w14:paraId="7F23A34A" w14:textId="77777777" w:rsidR="00775F97" w:rsidRDefault="0019765C">
      <w:pPr>
        <w:pStyle w:val="BodyText"/>
        <w:numPr>
          <w:ilvl w:val="0"/>
          <w:numId w:val="8"/>
        </w:numPr>
      </w:pPr>
      <w:r>
        <w:t>Installed and configured SASS for my project.</w:t>
      </w:r>
    </w:p>
    <w:p w14:paraId="153C4A1E" w14:textId="77777777" w:rsidR="00775F97" w:rsidRDefault="0019765C">
      <w:pPr>
        <w:pStyle w:val="BodyText"/>
        <w:numPr>
          <w:ilvl w:val="0"/>
          <w:numId w:val="8"/>
        </w:numPr>
      </w:pPr>
      <w:r>
        <w:t>Explored different methods for compling SASS.</w:t>
      </w:r>
    </w:p>
    <w:p w14:paraId="44F41AAB" w14:textId="77777777" w:rsidR="00775F97" w:rsidRDefault="00775F97">
      <w:pPr>
        <w:pStyle w:val="BodyText"/>
      </w:pPr>
    </w:p>
    <w:p w14:paraId="63AFEDAE" w14:textId="77777777" w:rsidR="00775F97" w:rsidRDefault="00775F97">
      <w:pPr>
        <w:pStyle w:val="BodyText"/>
      </w:pPr>
    </w:p>
    <w:p w14:paraId="6F3E2B10" w14:textId="77777777" w:rsidR="00775F97" w:rsidRDefault="00775F97">
      <w:pPr>
        <w:pStyle w:val="BodyText"/>
      </w:pPr>
    </w:p>
    <w:p w14:paraId="3F06F282" w14:textId="77777777" w:rsidR="00775F97" w:rsidRDefault="00775F97">
      <w:pPr>
        <w:pStyle w:val="BodyText"/>
      </w:pPr>
    </w:p>
    <w:p w14:paraId="08923C12" w14:textId="77777777" w:rsidR="00775F97" w:rsidRDefault="00775F97">
      <w:pPr>
        <w:pStyle w:val="BodyText"/>
      </w:pPr>
    </w:p>
    <w:p w14:paraId="6D174605" w14:textId="77777777" w:rsidR="00775F97" w:rsidRDefault="00775F97">
      <w:pPr>
        <w:pStyle w:val="BodyText"/>
      </w:pPr>
    </w:p>
    <w:p w14:paraId="30E61299" w14:textId="77777777" w:rsidR="00775F97" w:rsidRDefault="0019765C">
      <w:pPr>
        <w:pStyle w:val="BodyText"/>
        <w:rPr>
          <w:b/>
          <w:bCs/>
          <w:sz w:val="28"/>
          <w:szCs w:val="28"/>
        </w:rPr>
      </w:pPr>
      <w:r>
        <w:rPr>
          <w:b/>
          <w:bCs/>
          <w:sz w:val="28"/>
          <w:szCs w:val="28"/>
        </w:rPr>
        <w:t>Day 8: Variables and Nesting</w:t>
      </w:r>
    </w:p>
    <w:p w14:paraId="740B82AD" w14:textId="02032FC3" w:rsidR="008005B9" w:rsidRDefault="008005B9" w:rsidP="008005B9">
      <w:pPr>
        <w:pStyle w:val="BodyText"/>
        <w:rPr>
          <w:b/>
          <w:bCs/>
          <w:sz w:val="28"/>
          <w:szCs w:val="28"/>
          <w:lang w:val="en-US"/>
        </w:rPr>
      </w:pPr>
      <w:r>
        <w:rPr>
          <w:b/>
          <w:bCs/>
          <w:sz w:val="28"/>
          <w:szCs w:val="28"/>
          <w:lang w:val="en-US"/>
        </w:rPr>
        <w:t>Date: 2024/01/14</w:t>
      </w:r>
    </w:p>
    <w:p w14:paraId="056436E6" w14:textId="77777777" w:rsidR="00775F97" w:rsidRDefault="00775F97">
      <w:pPr>
        <w:pStyle w:val="BodyText"/>
        <w:rPr>
          <w:b/>
          <w:bCs/>
          <w:sz w:val="28"/>
          <w:szCs w:val="28"/>
        </w:rPr>
      </w:pPr>
    </w:p>
    <w:p w14:paraId="709ADBAF" w14:textId="77777777" w:rsidR="00775F97" w:rsidRDefault="0019765C">
      <w:pPr>
        <w:pStyle w:val="BodyText"/>
      </w:pPr>
      <w:r>
        <w:t>Today, I delved deeeper into the power of SASS variables and nesting. I appereciated how variables allow for easy reuse of values, enhancing maintainability. Nesting, on the other hand, enables a more structured and readable hierarchy in my stylesheets. I practiced using both features in my SASS files.</w:t>
      </w:r>
    </w:p>
    <w:p w14:paraId="7FEAC95F" w14:textId="77777777" w:rsidR="00775F97" w:rsidRDefault="00775F97">
      <w:pPr>
        <w:pStyle w:val="BodyText"/>
      </w:pPr>
    </w:p>
    <w:p w14:paraId="6D3C4B01" w14:textId="77777777" w:rsidR="00775F97" w:rsidRDefault="0019765C">
      <w:pPr>
        <w:pStyle w:val="BodyText"/>
        <w:rPr>
          <w:b/>
          <w:bCs/>
          <w:sz w:val="28"/>
          <w:szCs w:val="28"/>
        </w:rPr>
      </w:pPr>
      <w:r>
        <w:rPr>
          <w:b/>
          <w:bCs/>
          <w:sz w:val="28"/>
          <w:szCs w:val="28"/>
        </w:rPr>
        <w:t>Key Takeaways:</w:t>
      </w:r>
    </w:p>
    <w:p w14:paraId="3D164B31" w14:textId="77777777" w:rsidR="00775F97" w:rsidRDefault="0019765C">
      <w:pPr>
        <w:pStyle w:val="BodyText"/>
        <w:numPr>
          <w:ilvl w:val="0"/>
          <w:numId w:val="9"/>
        </w:numPr>
      </w:pPr>
      <w:r>
        <w:t>Explored the benefits of SASS variables.</w:t>
      </w:r>
    </w:p>
    <w:p w14:paraId="1B4F6AF3" w14:textId="77777777" w:rsidR="00775F97" w:rsidRDefault="0019765C">
      <w:pPr>
        <w:pStyle w:val="BodyText"/>
        <w:numPr>
          <w:ilvl w:val="0"/>
          <w:numId w:val="9"/>
        </w:numPr>
      </w:pPr>
      <w:r>
        <w:lastRenderedPageBreak/>
        <w:t>Practiced nesting styles for improved readability.</w:t>
      </w:r>
    </w:p>
    <w:p w14:paraId="50C69F14" w14:textId="77777777" w:rsidR="00775F97" w:rsidRDefault="00775F97">
      <w:pPr>
        <w:pStyle w:val="BodyText"/>
      </w:pPr>
    </w:p>
    <w:p w14:paraId="6ED1A1F2" w14:textId="77777777" w:rsidR="00775F97" w:rsidRDefault="00775F97">
      <w:pPr>
        <w:pStyle w:val="BodyText"/>
      </w:pPr>
    </w:p>
    <w:p w14:paraId="7B3EBF64" w14:textId="77777777" w:rsidR="00775F97" w:rsidRDefault="0019765C">
      <w:pPr>
        <w:pStyle w:val="BodyText"/>
        <w:rPr>
          <w:b/>
          <w:bCs/>
          <w:sz w:val="28"/>
          <w:szCs w:val="28"/>
        </w:rPr>
      </w:pPr>
      <w:r>
        <w:rPr>
          <w:b/>
          <w:bCs/>
          <w:sz w:val="28"/>
          <w:szCs w:val="28"/>
        </w:rPr>
        <w:t>Day 9: Mixins and Functions</w:t>
      </w:r>
    </w:p>
    <w:p w14:paraId="4F4BF1D4" w14:textId="3112E4D8" w:rsidR="008005B9" w:rsidRDefault="008005B9" w:rsidP="008005B9">
      <w:pPr>
        <w:pStyle w:val="BodyText"/>
        <w:rPr>
          <w:b/>
          <w:bCs/>
          <w:sz w:val="28"/>
          <w:szCs w:val="28"/>
          <w:lang w:val="en-US"/>
        </w:rPr>
      </w:pPr>
      <w:r>
        <w:rPr>
          <w:b/>
          <w:bCs/>
          <w:sz w:val="28"/>
          <w:szCs w:val="28"/>
          <w:lang w:val="en-US"/>
        </w:rPr>
        <w:t>Date: 2024/01/15</w:t>
      </w:r>
    </w:p>
    <w:p w14:paraId="3141508C" w14:textId="77777777" w:rsidR="00775F97" w:rsidRDefault="00775F97">
      <w:pPr>
        <w:pStyle w:val="BodyText"/>
        <w:rPr>
          <w:b/>
          <w:bCs/>
          <w:sz w:val="28"/>
          <w:szCs w:val="28"/>
        </w:rPr>
      </w:pPr>
    </w:p>
    <w:p w14:paraId="31BBD005" w14:textId="77777777" w:rsidR="00775F97" w:rsidRDefault="0019765C">
      <w:pPr>
        <w:pStyle w:val="BodyText"/>
      </w:pPr>
      <w:r>
        <w:t>Venturing into more advanced features of SASS, today was dedicated to understanding mixins and functions. I learned how mixins can encapsulate reusable pieces of CSS, promoting code efficiency. Additionally, I experimented with functions to create more dynamic and flexible styles.</w:t>
      </w:r>
    </w:p>
    <w:p w14:paraId="0D281C66" w14:textId="77777777" w:rsidR="00775F97" w:rsidRDefault="00775F97">
      <w:pPr>
        <w:pStyle w:val="BodyText"/>
      </w:pPr>
    </w:p>
    <w:p w14:paraId="56D61A98" w14:textId="77777777" w:rsidR="00775F97" w:rsidRDefault="0019765C">
      <w:pPr>
        <w:pStyle w:val="BodyText"/>
        <w:rPr>
          <w:b/>
          <w:bCs/>
          <w:sz w:val="28"/>
          <w:szCs w:val="28"/>
        </w:rPr>
      </w:pPr>
      <w:r>
        <w:rPr>
          <w:b/>
          <w:bCs/>
          <w:sz w:val="28"/>
          <w:szCs w:val="28"/>
        </w:rPr>
        <w:t>Key Takeaways:</w:t>
      </w:r>
    </w:p>
    <w:p w14:paraId="6EC71321" w14:textId="77777777" w:rsidR="00775F97" w:rsidRDefault="0019765C">
      <w:pPr>
        <w:pStyle w:val="BodyText"/>
        <w:numPr>
          <w:ilvl w:val="0"/>
          <w:numId w:val="10"/>
        </w:numPr>
      </w:pPr>
      <w:r>
        <w:t>Explored the concept of mixins in SASS.</w:t>
      </w:r>
    </w:p>
    <w:p w14:paraId="6635D7FD" w14:textId="77777777" w:rsidR="00775F97" w:rsidRDefault="0019765C">
      <w:pPr>
        <w:pStyle w:val="BodyText"/>
        <w:numPr>
          <w:ilvl w:val="0"/>
          <w:numId w:val="10"/>
        </w:numPr>
      </w:pPr>
      <w:r>
        <w:t>Experimented with creating functions for dynamic styling.</w:t>
      </w:r>
    </w:p>
    <w:p w14:paraId="3AAC009E" w14:textId="77777777" w:rsidR="00775F97" w:rsidRDefault="00775F97">
      <w:pPr>
        <w:pStyle w:val="BodyText"/>
      </w:pPr>
    </w:p>
    <w:p w14:paraId="73A082F7" w14:textId="77777777" w:rsidR="00775F97" w:rsidRDefault="00775F97">
      <w:pPr>
        <w:pStyle w:val="BodyText"/>
      </w:pPr>
    </w:p>
    <w:p w14:paraId="6FCD2833" w14:textId="77777777" w:rsidR="00775F97" w:rsidRDefault="00775F97">
      <w:pPr>
        <w:pStyle w:val="BodyText"/>
      </w:pPr>
    </w:p>
    <w:p w14:paraId="2C8C3114" w14:textId="77777777" w:rsidR="00775F97" w:rsidRDefault="00775F97">
      <w:pPr>
        <w:pStyle w:val="BodyText"/>
      </w:pPr>
    </w:p>
    <w:p w14:paraId="19438C2F" w14:textId="77777777" w:rsidR="00775F97" w:rsidRDefault="00775F97">
      <w:pPr>
        <w:pStyle w:val="BodyText"/>
      </w:pPr>
    </w:p>
    <w:p w14:paraId="4F65983A" w14:textId="77777777" w:rsidR="00775F97" w:rsidRDefault="00775F97">
      <w:pPr>
        <w:pStyle w:val="BodyText"/>
      </w:pPr>
    </w:p>
    <w:p w14:paraId="078DC8E8" w14:textId="77777777" w:rsidR="00775F97" w:rsidRDefault="00775F97">
      <w:pPr>
        <w:pStyle w:val="BodyText"/>
      </w:pPr>
    </w:p>
    <w:p w14:paraId="65612BF8" w14:textId="77777777" w:rsidR="00775F97" w:rsidRDefault="00775F97">
      <w:pPr>
        <w:pStyle w:val="BodyText"/>
      </w:pPr>
    </w:p>
    <w:p w14:paraId="5BE0B211" w14:textId="77777777" w:rsidR="00775F97" w:rsidRDefault="00775F97">
      <w:pPr>
        <w:pStyle w:val="BodyText"/>
      </w:pPr>
    </w:p>
    <w:p w14:paraId="561C225F" w14:textId="77777777" w:rsidR="00775F97" w:rsidRDefault="0019765C">
      <w:pPr>
        <w:pStyle w:val="BodyText"/>
        <w:rPr>
          <w:b/>
          <w:bCs/>
          <w:sz w:val="28"/>
          <w:szCs w:val="28"/>
        </w:rPr>
      </w:pPr>
      <w:r>
        <w:rPr>
          <w:b/>
          <w:bCs/>
          <w:sz w:val="28"/>
          <w:szCs w:val="28"/>
        </w:rPr>
        <w:t>Day 10: Importing and Partials</w:t>
      </w:r>
    </w:p>
    <w:p w14:paraId="3CE1F215" w14:textId="514DB132" w:rsidR="008005B9" w:rsidRDefault="008005B9" w:rsidP="008005B9">
      <w:pPr>
        <w:pStyle w:val="BodyText"/>
        <w:rPr>
          <w:b/>
          <w:bCs/>
          <w:sz w:val="28"/>
          <w:szCs w:val="28"/>
          <w:lang w:val="en-US"/>
        </w:rPr>
      </w:pPr>
      <w:r>
        <w:rPr>
          <w:b/>
          <w:bCs/>
          <w:sz w:val="28"/>
          <w:szCs w:val="28"/>
          <w:lang w:val="en-US"/>
        </w:rPr>
        <w:t>Date: 2024/01/16</w:t>
      </w:r>
    </w:p>
    <w:p w14:paraId="3A0F6B3A" w14:textId="77777777" w:rsidR="00775F97" w:rsidRDefault="0019765C">
      <w:pPr>
        <w:pStyle w:val="BodyText"/>
      </w:pPr>
      <w:r>
        <w:t>I delved into the concept of partials, understanding how they allow me to break my stylesheets into smaller, more manageable files. I explored the ’@import’ directive to in include partials in my main SASS file, making my codebase more modular and maintainable.</w:t>
      </w:r>
    </w:p>
    <w:p w14:paraId="7C916D5A" w14:textId="77777777" w:rsidR="00775F97" w:rsidRDefault="00775F97">
      <w:pPr>
        <w:pStyle w:val="BodyText"/>
      </w:pPr>
    </w:p>
    <w:p w14:paraId="721D1B5D" w14:textId="77777777" w:rsidR="00775F97" w:rsidRDefault="0019765C">
      <w:pPr>
        <w:pStyle w:val="BodyText"/>
        <w:rPr>
          <w:b/>
          <w:bCs/>
          <w:sz w:val="28"/>
          <w:szCs w:val="28"/>
        </w:rPr>
      </w:pPr>
      <w:r>
        <w:rPr>
          <w:b/>
          <w:bCs/>
          <w:sz w:val="28"/>
          <w:szCs w:val="28"/>
        </w:rPr>
        <w:t>Key Takeaways:</w:t>
      </w:r>
    </w:p>
    <w:p w14:paraId="61AFC0C9" w14:textId="77777777" w:rsidR="00775F97" w:rsidRDefault="0019765C">
      <w:pPr>
        <w:pStyle w:val="BodyText"/>
        <w:numPr>
          <w:ilvl w:val="0"/>
          <w:numId w:val="11"/>
        </w:numPr>
      </w:pPr>
      <w:r>
        <w:t>Utilized partials to modularize my SASS code.</w:t>
      </w:r>
    </w:p>
    <w:p w14:paraId="2E83BE8E" w14:textId="77777777" w:rsidR="00775F97" w:rsidRDefault="0019765C">
      <w:pPr>
        <w:pStyle w:val="BodyText"/>
        <w:numPr>
          <w:ilvl w:val="0"/>
          <w:numId w:val="11"/>
        </w:numPr>
      </w:pPr>
      <w:r>
        <w:lastRenderedPageBreak/>
        <w:t>Learned how to use the ’@import’ directive for including partials.</w:t>
      </w:r>
    </w:p>
    <w:p w14:paraId="0F3217C5" w14:textId="77777777" w:rsidR="00775F97" w:rsidRDefault="00775F97">
      <w:pPr>
        <w:pStyle w:val="BodyText"/>
      </w:pPr>
    </w:p>
    <w:p w14:paraId="0FC68D4D" w14:textId="77777777" w:rsidR="00775F97" w:rsidRDefault="00775F97">
      <w:pPr>
        <w:pStyle w:val="BodyText"/>
      </w:pPr>
    </w:p>
    <w:p w14:paraId="4F27874F" w14:textId="77777777" w:rsidR="00775F97" w:rsidRDefault="0019765C">
      <w:pPr>
        <w:pStyle w:val="BodyText"/>
        <w:rPr>
          <w:b/>
          <w:bCs/>
          <w:sz w:val="28"/>
          <w:szCs w:val="28"/>
        </w:rPr>
      </w:pPr>
      <w:r>
        <w:rPr>
          <w:b/>
          <w:bCs/>
          <w:sz w:val="28"/>
          <w:szCs w:val="28"/>
        </w:rPr>
        <w:t>Reflection:</w:t>
      </w:r>
    </w:p>
    <w:p w14:paraId="3A7EAE5A" w14:textId="77777777" w:rsidR="00775F97" w:rsidRDefault="00775F97">
      <w:pPr>
        <w:pStyle w:val="BodyText"/>
        <w:rPr>
          <w:b/>
          <w:bCs/>
          <w:sz w:val="28"/>
          <w:szCs w:val="28"/>
        </w:rPr>
      </w:pPr>
    </w:p>
    <w:p w14:paraId="28F38591" w14:textId="77777777" w:rsidR="00775F97" w:rsidRDefault="0019765C">
      <w:pPr>
        <w:pStyle w:val="BodyText"/>
      </w:pPr>
      <w:r>
        <w:t>My journey into learning SASS has been enlightening. I’ve gained a solid understanding of its core features, including variables, nesting, mixins, functions, and partials. Implementing these concepts in my stylesheets not only enhances my productivity but also contributes to writing cleaner and more maintainable code. As I move forward, I’m eager to explore more advanced features of SASS and integrate it seamlessly into my web development projects.</w:t>
      </w:r>
    </w:p>
    <w:p w14:paraId="2157E179" w14:textId="77777777" w:rsidR="00775F97" w:rsidRDefault="00775F97">
      <w:pPr>
        <w:pStyle w:val="BodyText"/>
      </w:pPr>
    </w:p>
    <w:p w14:paraId="4371919C" w14:textId="77777777" w:rsidR="00775F97" w:rsidRDefault="00775F97">
      <w:pPr>
        <w:pStyle w:val="BodyText"/>
      </w:pPr>
    </w:p>
    <w:p w14:paraId="76EBDF6A" w14:textId="77777777" w:rsidR="00775F97" w:rsidRDefault="00775F97">
      <w:pPr>
        <w:pStyle w:val="BodyText"/>
      </w:pPr>
    </w:p>
    <w:p w14:paraId="51E6EC3A" w14:textId="77777777" w:rsidR="00775F97" w:rsidRDefault="00775F97">
      <w:pPr>
        <w:pStyle w:val="BodyText"/>
      </w:pPr>
    </w:p>
    <w:p w14:paraId="23015DB1" w14:textId="77777777" w:rsidR="00775F97" w:rsidRDefault="00775F97">
      <w:pPr>
        <w:pStyle w:val="BodyText"/>
      </w:pPr>
    </w:p>
    <w:p w14:paraId="06740301" w14:textId="77777777" w:rsidR="00775F97" w:rsidRDefault="00775F97">
      <w:pPr>
        <w:pStyle w:val="BodyText"/>
      </w:pPr>
    </w:p>
    <w:p w14:paraId="2BA3FD94" w14:textId="77777777" w:rsidR="00775F97" w:rsidRDefault="00775F97">
      <w:pPr>
        <w:pStyle w:val="BodyText"/>
      </w:pPr>
    </w:p>
    <w:p w14:paraId="4D43E3CB" w14:textId="77777777" w:rsidR="00775F97" w:rsidRDefault="00775F97">
      <w:pPr>
        <w:pStyle w:val="BodyText"/>
      </w:pPr>
    </w:p>
    <w:p w14:paraId="4086B218" w14:textId="77777777" w:rsidR="00775F97" w:rsidRDefault="00775F97">
      <w:pPr>
        <w:pStyle w:val="BodyText"/>
      </w:pPr>
    </w:p>
    <w:p w14:paraId="0A6B2A46" w14:textId="77777777" w:rsidR="00775F97" w:rsidRDefault="00775F97">
      <w:pPr>
        <w:pStyle w:val="BodyText"/>
      </w:pPr>
    </w:p>
    <w:p w14:paraId="4C4173F4" w14:textId="77777777" w:rsidR="00775F97" w:rsidRDefault="00775F97">
      <w:pPr>
        <w:pStyle w:val="BodyText"/>
      </w:pPr>
    </w:p>
    <w:p w14:paraId="060A3E25" w14:textId="77777777" w:rsidR="00775F97" w:rsidRDefault="00775F97">
      <w:pPr>
        <w:pStyle w:val="BodyText"/>
        <w:rPr>
          <w:b/>
          <w:bCs/>
          <w:sz w:val="28"/>
          <w:szCs w:val="28"/>
        </w:rPr>
      </w:pPr>
    </w:p>
    <w:p w14:paraId="51FED780" w14:textId="77777777" w:rsidR="00775F97" w:rsidRDefault="0019765C">
      <w:pPr>
        <w:pStyle w:val="BodyText"/>
        <w:rPr>
          <w:b/>
          <w:bCs/>
          <w:sz w:val="28"/>
          <w:szCs w:val="28"/>
        </w:rPr>
      </w:pPr>
      <w:r>
        <w:rPr>
          <w:b/>
          <w:bCs/>
          <w:sz w:val="28"/>
          <w:szCs w:val="28"/>
        </w:rPr>
        <w:t>3. Learning Responsive Design</w:t>
      </w:r>
    </w:p>
    <w:p w14:paraId="389E1CF9" w14:textId="77777777" w:rsidR="00775F97" w:rsidRDefault="00775F97">
      <w:pPr>
        <w:pStyle w:val="BodyText"/>
        <w:rPr>
          <w:b/>
          <w:bCs/>
          <w:sz w:val="28"/>
          <w:szCs w:val="28"/>
        </w:rPr>
      </w:pPr>
    </w:p>
    <w:p w14:paraId="24CA3D46" w14:textId="77777777" w:rsidR="00775F97" w:rsidRDefault="0019765C">
      <w:pPr>
        <w:pStyle w:val="BodyText"/>
        <w:rPr>
          <w:b/>
          <w:bCs/>
          <w:sz w:val="28"/>
          <w:szCs w:val="28"/>
        </w:rPr>
      </w:pPr>
      <w:r>
        <w:rPr>
          <w:b/>
          <w:bCs/>
          <w:sz w:val="28"/>
          <w:szCs w:val="28"/>
        </w:rPr>
        <w:t>Day 11</w:t>
      </w:r>
      <w:r>
        <w:rPr>
          <w:sz w:val="28"/>
          <w:szCs w:val="28"/>
        </w:rPr>
        <w:t xml:space="preserve">. </w:t>
      </w:r>
      <w:r>
        <w:rPr>
          <w:b/>
          <w:bCs/>
          <w:sz w:val="28"/>
          <w:szCs w:val="28"/>
        </w:rPr>
        <w:t>Introduction to Responsive Design</w:t>
      </w:r>
    </w:p>
    <w:p w14:paraId="2C93A4B4" w14:textId="2503CADD" w:rsidR="008005B9" w:rsidRDefault="008005B9" w:rsidP="008005B9">
      <w:pPr>
        <w:pStyle w:val="BodyText"/>
        <w:rPr>
          <w:b/>
          <w:bCs/>
          <w:sz w:val="28"/>
          <w:szCs w:val="28"/>
          <w:lang w:val="en-US"/>
        </w:rPr>
      </w:pPr>
      <w:r>
        <w:rPr>
          <w:b/>
          <w:bCs/>
          <w:sz w:val="28"/>
          <w:szCs w:val="28"/>
          <w:lang w:val="en-US"/>
        </w:rPr>
        <w:t>Date: 2024/01/20</w:t>
      </w:r>
    </w:p>
    <w:p w14:paraId="7D9D5E79" w14:textId="77777777" w:rsidR="00775F97" w:rsidRDefault="00775F97">
      <w:pPr>
        <w:pStyle w:val="BodyText"/>
        <w:rPr>
          <w:b/>
          <w:bCs/>
          <w:sz w:val="28"/>
          <w:szCs w:val="28"/>
        </w:rPr>
      </w:pPr>
    </w:p>
    <w:p w14:paraId="193E4311" w14:textId="77777777" w:rsidR="00775F97" w:rsidRDefault="0019765C">
      <w:pPr>
        <w:pStyle w:val="BodyText"/>
      </w:pPr>
      <w:r>
        <w:t>Today marked the commencement pf my exploration into responsive design. I delved into the concept of creating websites that adapt and respond gracefully to various devices and screen sizes. I familiarized myself with the importance of responsive design in providing a seamless user expreience across desktop, tablets, and mobile devices.</w:t>
      </w:r>
    </w:p>
    <w:p w14:paraId="049FA770" w14:textId="77777777" w:rsidR="00775F97" w:rsidRDefault="00775F97">
      <w:pPr>
        <w:pStyle w:val="BodyText"/>
      </w:pPr>
    </w:p>
    <w:p w14:paraId="7BE7395E" w14:textId="77777777" w:rsidR="00775F97" w:rsidRDefault="0019765C">
      <w:pPr>
        <w:pStyle w:val="BodyText"/>
        <w:rPr>
          <w:b/>
          <w:bCs/>
          <w:sz w:val="28"/>
          <w:szCs w:val="28"/>
        </w:rPr>
      </w:pPr>
      <w:r>
        <w:rPr>
          <w:b/>
          <w:bCs/>
          <w:sz w:val="28"/>
          <w:szCs w:val="28"/>
        </w:rPr>
        <w:t>Key Takeaways:</w:t>
      </w:r>
    </w:p>
    <w:p w14:paraId="7090C880" w14:textId="77777777" w:rsidR="00775F97" w:rsidRDefault="0019765C">
      <w:pPr>
        <w:pStyle w:val="BodyText"/>
        <w:numPr>
          <w:ilvl w:val="0"/>
          <w:numId w:val="12"/>
        </w:numPr>
      </w:pPr>
      <w:r>
        <w:t>Understand the significance of responsive design.</w:t>
      </w:r>
    </w:p>
    <w:p w14:paraId="7D68D25A" w14:textId="77777777" w:rsidR="00775F97" w:rsidRDefault="0019765C">
      <w:pPr>
        <w:pStyle w:val="BodyText"/>
        <w:numPr>
          <w:ilvl w:val="0"/>
          <w:numId w:val="12"/>
        </w:numPr>
      </w:pPr>
      <w:r>
        <w:t>Grasp the concept of adaptability across different devices.</w:t>
      </w:r>
    </w:p>
    <w:p w14:paraId="395AD0A4" w14:textId="77777777" w:rsidR="00775F97" w:rsidRDefault="00775F97">
      <w:pPr>
        <w:pStyle w:val="BodyText"/>
      </w:pPr>
    </w:p>
    <w:p w14:paraId="6C02E67D" w14:textId="77777777" w:rsidR="00775F97" w:rsidRDefault="00775F97">
      <w:pPr>
        <w:pStyle w:val="BodyText"/>
        <w:rPr>
          <w:b/>
          <w:bCs/>
          <w:sz w:val="28"/>
          <w:szCs w:val="28"/>
        </w:rPr>
      </w:pPr>
    </w:p>
    <w:p w14:paraId="46512B1E" w14:textId="77777777" w:rsidR="00775F97" w:rsidRDefault="0019765C">
      <w:pPr>
        <w:pStyle w:val="BodyText"/>
        <w:rPr>
          <w:b/>
          <w:bCs/>
          <w:sz w:val="28"/>
          <w:szCs w:val="28"/>
        </w:rPr>
      </w:pPr>
      <w:r>
        <w:rPr>
          <w:b/>
          <w:bCs/>
          <w:sz w:val="28"/>
          <w:szCs w:val="28"/>
        </w:rPr>
        <w:t>DAY 12. Viewport and Media Queies</w:t>
      </w:r>
    </w:p>
    <w:p w14:paraId="1D8A4C44" w14:textId="724F1F8E" w:rsidR="008005B9" w:rsidRDefault="008005B9" w:rsidP="008005B9">
      <w:pPr>
        <w:pStyle w:val="BodyText"/>
        <w:rPr>
          <w:b/>
          <w:bCs/>
          <w:sz w:val="28"/>
          <w:szCs w:val="28"/>
          <w:lang w:val="en-US"/>
        </w:rPr>
      </w:pPr>
      <w:r>
        <w:rPr>
          <w:b/>
          <w:bCs/>
          <w:sz w:val="28"/>
          <w:szCs w:val="28"/>
          <w:lang w:val="en-US"/>
        </w:rPr>
        <w:t>Date: 2024/01/22</w:t>
      </w:r>
    </w:p>
    <w:p w14:paraId="32EFF258" w14:textId="77777777" w:rsidR="00775F97" w:rsidRDefault="00775F97">
      <w:pPr>
        <w:pStyle w:val="BodyText"/>
        <w:rPr>
          <w:b/>
          <w:bCs/>
          <w:sz w:val="28"/>
          <w:szCs w:val="28"/>
        </w:rPr>
      </w:pPr>
    </w:p>
    <w:p w14:paraId="3A30E8A5" w14:textId="77777777" w:rsidR="00775F97" w:rsidRDefault="0019765C">
      <w:pPr>
        <w:pStyle w:val="BodyText"/>
      </w:pPr>
      <w:r>
        <w:t>To implement responsive design, I started with the basics of the viewport meta tag. I learned how it control the initial scale and dimensions of the viewport on mobile devices. Additionally, I explored media queries, a powerful tool allowing me to apply styles based on the characteristics of the devices, such as screen width.</w:t>
      </w:r>
    </w:p>
    <w:p w14:paraId="0159D125" w14:textId="77777777" w:rsidR="00775F97" w:rsidRDefault="00775F97">
      <w:pPr>
        <w:pStyle w:val="BodyText"/>
      </w:pPr>
    </w:p>
    <w:p w14:paraId="6DB92BB1" w14:textId="77777777" w:rsidR="00775F97" w:rsidRDefault="0019765C">
      <w:pPr>
        <w:pStyle w:val="BodyText"/>
        <w:rPr>
          <w:b/>
          <w:bCs/>
          <w:sz w:val="28"/>
          <w:szCs w:val="28"/>
        </w:rPr>
      </w:pPr>
      <w:r>
        <w:rPr>
          <w:b/>
          <w:bCs/>
          <w:sz w:val="28"/>
          <w:szCs w:val="28"/>
        </w:rPr>
        <w:t>Key Takeaways:</w:t>
      </w:r>
    </w:p>
    <w:p w14:paraId="73CE086E" w14:textId="77777777" w:rsidR="00775F97" w:rsidRDefault="0019765C">
      <w:pPr>
        <w:pStyle w:val="BodyText"/>
        <w:numPr>
          <w:ilvl w:val="0"/>
          <w:numId w:val="13"/>
        </w:numPr>
      </w:pPr>
      <w:r>
        <w:t>Implemented viewport meta tag for the better mobile responsiveness.</w:t>
      </w:r>
    </w:p>
    <w:p w14:paraId="42265554" w14:textId="77777777" w:rsidR="00775F97" w:rsidRDefault="0019765C">
      <w:pPr>
        <w:pStyle w:val="BodyText"/>
        <w:numPr>
          <w:ilvl w:val="0"/>
          <w:numId w:val="13"/>
        </w:numPr>
      </w:pPr>
      <w:r>
        <w:t>Explored media queries to adapt styles based on screen characteristics.</w:t>
      </w:r>
    </w:p>
    <w:p w14:paraId="53A44A9C" w14:textId="77777777" w:rsidR="00775F97" w:rsidRDefault="00775F97">
      <w:pPr>
        <w:pStyle w:val="BodyText"/>
      </w:pPr>
    </w:p>
    <w:p w14:paraId="60CF2D5E" w14:textId="77777777" w:rsidR="00775F97" w:rsidRDefault="00775F97">
      <w:pPr>
        <w:pStyle w:val="BodyText"/>
      </w:pPr>
    </w:p>
    <w:p w14:paraId="070C622B" w14:textId="77777777" w:rsidR="00775F97" w:rsidRDefault="00775F97">
      <w:pPr>
        <w:pStyle w:val="BodyText"/>
        <w:rPr>
          <w:b/>
          <w:bCs/>
          <w:sz w:val="28"/>
          <w:szCs w:val="28"/>
        </w:rPr>
      </w:pPr>
    </w:p>
    <w:p w14:paraId="011EB822" w14:textId="77777777" w:rsidR="00775F97" w:rsidRDefault="00775F97">
      <w:pPr>
        <w:pStyle w:val="BodyText"/>
        <w:rPr>
          <w:b/>
          <w:bCs/>
          <w:sz w:val="28"/>
          <w:szCs w:val="28"/>
        </w:rPr>
      </w:pPr>
    </w:p>
    <w:p w14:paraId="128A9FC9" w14:textId="77777777" w:rsidR="00775F97" w:rsidRDefault="00775F97">
      <w:pPr>
        <w:pStyle w:val="BodyText"/>
        <w:rPr>
          <w:b/>
          <w:bCs/>
          <w:sz w:val="28"/>
          <w:szCs w:val="28"/>
        </w:rPr>
      </w:pPr>
    </w:p>
    <w:p w14:paraId="6B2094AC" w14:textId="77777777" w:rsidR="00775F97" w:rsidRDefault="00775F97">
      <w:pPr>
        <w:pStyle w:val="BodyText"/>
        <w:rPr>
          <w:b/>
          <w:bCs/>
          <w:sz w:val="28"/>
          <w:szCs w:val="28"/>
        </w:rPr>
      </w:pPr>
    </w:p>
    <w:p w14:paraId="5BF467BB" w14:textId="77777777" w:rsidR="00775F97" w:rsidRDefault="0019765C">
      <w:pPr>
        <w:pStyle w:val="BodyText"/>
        <w:rPr>
          <w:b/>
          <w:bCs/>
          <w:sz w:val="28"/>
          <w:szCs w:val="28"/>
        </w:rPr>
      </w:pPr>
      <w:r>
        <w:rPr>
          <w:b/>
          <w:bCs/>
          <w:sz w:val="28"/>
          <w:szCs w:val="28"/>
        </w:rPr>
        <w:t>DAY 13. Flexible Grid Layouts</w:t>
      </w:r>
    </w:p>
    <w:p w14:paraId="607A8AF0" w14:textId="7104E28D" w:rsidR="008005B9" w:rsidRDefault="008005B9" w:rsidP="008005B9">
      <w:pPr>
        <w:pStyle w:val="BodyText"/>
        <w:rPr>
          <w:b/>
          <w:bCs/>
          <w:sz w:val="28"/>
          <w:szCs w:val="28"/>
          <w:lang w:val="en-US"/>
        </w:rPr>
      </w:pPr>
      <w:r>
        <w:rPr>
          <w:b/>
          <w:bCs/>
          <w:sz w:val="28"/>
          <w:szCs w:val="28"/>
          <w:lang w:val="en-US"/>
        </w:rPr>
        <w:t>Date: 2024/01/24</w:t>
      </w:r>
    </w:p>
    <w:p w14:paraId="4A3C600D" w14:textId="77777777" w:rsidR="00775F97" w:rsidRDefault="00775F97">
      <w:pPr>
        <w:pStyle w:val="BodyText"/>
        <w:rPr>
          <w:b/>
          <w:bCs/>
          <w:sz w:val="28"/>
          <w:szCs w:val="28"/>
        </w:rPr>
      </w:pPr>
    </w:p>
    <w:p w14:paraId="093DBAE0" w14:textId="77777777" w:rsidR="00775F97" w:rsidRDefault="0019765C">
      <w:pPr>
        <w:pStyle w:val="BodyText"/>
      </w:pPr>
      <w:r>
        <w:t>Today, I focused on creating flexible grid layouts using CSS. I learned about the concept of fluid grids, where the sizes of elements is specified in relative units like percentages. This allows for a layout that adapts proportionally to the screen size, ensuring a consistent experience across devices.</w:t>
      </w:r>
    </w:p>
    <w:p w14:paraId="2036E949" w14:textId="77777777" w:rsidR="00775F97" w:rsidRDefault="00775F97">
      <w:pPr>
        <w:pStyle w:val="BodyText"/>
      </w:pPr>
    </w:p>
    <w:p w14:paraId="75A05B0D" w14:textId="77777777" w:rsidR="00775F97" w:rsidRDefault="00775F97">
      <w:pPr>
        <w:pStyle w:val="BodyText"/>
      </w:pPr>
    </w:p>
    <w:p w14:paraId="23D1F125" w14:textId="77777777" w:rsidR="00775F97" w:rsidRDefault="0019765C">
      <w:pPr>
        <w:pStyle w:val="BodyText"/>
        <w:rPr>
          <w:b/>
          <w:bCs/>
          <w:sz w:val="28"/>
          <w:szCs w:val="28"/>
        </w:rPr>
      </w:pPr>
      <w:r>
        <w:rPr>
          <w:b/>
          <w:bCs/>
          <w:sz w:val="28"/>
          <w:szCs w:val="28"/>
        </w:rPr>
        <w:t>Key Takeaways:</w:t>
      </w:r>
    </w:p>
    <w:p w14:paraId="481CCFD0" w14:textId="77777777" w:rsidR="00775F97" w:rsidRDefault="0019765C">
      <w:pPr>
        <w:pStyle w:val="BodyText"/>
        <w:numPr>
          <w:ilvl w:val="0"/>
          <w:numId w:val="14"/>
        </w:numPr>
      </w:pPr>
      <w:r>
        <w:t>Created flexible grid layouts using relative units.</w:t>
      </w:r>
    </w:p>
    <w:p w14:paraId="145D4152" w14:textId="77777777" w:rsidR="00775F97" w:rsidRDefault="0019765C">
      <w:pPr>
        <w:pStyle w:val="BodyText"/>
        <w:numPr>
          <w:ilvl w:val="0"/>
          <w:numId w:val="14"/>
        </w:numPr>
      </w:pPr>
      <w:r>
        <w:t>Understood the importance of fluid grids in responsive design.</w:t>
      </w:r>
    </w:p>
    <w:p w14:paraId="589FA9B3" w14:textId="77777777" w:rsidR="00775F97" w:rsidRDefault="00775F97">
      <w:pPr>
        <w:pStyle w:val="BodyText"/>
      </w:pPr>
    </w:p>
    <w:p w14:paraId="003E19BD" w14:textId="77777777" w:rsidR="00775F97" w:rsidRDefault="00775F97">
      <w:pPr>
        <w:pStyle w:val="BodyText"/>
      </w:pPr>
    </w:p>
    <w:p w14:paraId="696E15BD" w14:textId="77777777" w:rsidR="00775F97" w:rsidRDefault="00775F97">
      <w:pPr>
        <w:pStyle w:val="BodyText"/>
      </w:pPr>
    </w:p>
    <w:p w14:paraId="3F44E8B3" w14:textId="77777777" w:rsidR="00775F97" w:rsidRDefault="0019765C">
      <w:pPr>
        <w:pStyle w:val="BodyText"/>
        <w:rPr>
          <w:b/>
          <w:bCs/>
          <w:sz w:val="28"/>
          <w:szCs w:val="28"/>
        </w:rPr>
      </w:pPr>
      <w:r>
        <w:rPr>
          <w:sz w:val="28"/>
          <w:szCs w:val="28"/>
        </w:rPr>
        <w:t xml:space="preserve"> </w:t>
      </w:r>
      <w:r>
        <w:rPr>
          <w:b/>
          <w:bCs/>
          <w:sz w:val="28"/>
          <w:szCs w:val="28"/>
        </w:rPr>
        <w:t>DAY 14. Responsive Images</w:t>
      </w:r>
    </w:p>
    <w:p w14:paraId="63742731" w14:textId="3FE12FD3" w:rsidR="008005B9" w:rsidRDefault="008005B9" w:rsidP="008005B9">
      <w:pPr>
        <w:pStyle w:val="BodyText"/>
        <w:rPr>
          <w:b/>
          <w:bCs/>
          <w:sz w:val="28"/>
          <w:szCs w:val="28"/>
          <w:lang w:val="en-US"/>
        </w:rPr>
      </w:pPr>
      <w:r>
        <w:rPr>
          <w:b/>
          <w:bCs/>
          <w:sz w:val="28"/>
          <w:szCs w:val="28"/>
          <w:lang w:val="en-US"/>
        </w:rPr>
        <w:t>Date: 2024/01/26</w:t>
      </w:r>
    </w:p>
    <w:p w14:paraId="519FF89D" w14:textId="77777777" w:rsidR="00775F97" w:rsidRDefault="00775F97">
      <w:pPr>
        <w:pStyle w:val="BodyText"/>
        <w:rPr>
          <w:b/>
          <w:bCs/>
          <w:sz w:val="28"/>
          <w:szCs w:val="28"/>
        </w:rPr>
      </w:pPr>
    </w:p>
    <w:p w14:paraId="011173DC" w14:textId="77777777" w:rsidR="00775F97" w:rsidRDefault="0019765C">
      <w:pPr>
        <w:pStyle w:val="BodyText"/>
      </w:pPr>
      <w:r>
        <w:t>Understanding the impact of images on responsive design, I delved into techniques for ensuring images scale apporopriately. I explored the ’max-width: 100%’ CSS property and the ’srcset’ attribute in characteristics, contributing to faste loading times.</w:t>
      </w:r>
    </w:p>
    <w:p w14:paraId="159663B7" w14:textId="77777777" w:rsidR="00775F97" w:rsidRDefault="00775F97">
      <w:pPr>
        <w:pStyle w:val="BodyText"/>
      </w:pPr>
    </w:p>
    <w:p w14:paraId="457C1E13" w14:textId="77777777" w:rsidR="00775F97" w:rsidRDefault="0019765C">
      <w:pPr>
        <w:pStyle w:val="BodyText"/>
        <w:rPr>
          <w:b/>
          <w:bCs/>
          <w:sz w:val="28"/>
          <w:szCs w:val="28"/>
        </w:rPr>
      </w:pPr>
      <w:r>
        <w:rPr>
          <w:b/>
          <w:bCs/>
          <w:sz w:val="28"/>
          <w:szCs w:val="28"/>
        </w:rPr>
        <w:t>Key Takeaways:</w:t>
      </w:r>
    </w:p>
    <w:p w14:paraId="459AA5E4" w14:textId="77777777" w:rsidR="00775F97" w:rsidRDefault="0019765C">
      <w:pPr>
        <w:pStyle w:val="BodyText"/>
        <w:numPr>
          <w:ilvl w:val="0"/>
          <w:numId w:val="15"/>
        </w:numPr>
      </w:pPr>
      <w:r>
        <w:t>Implemented responsive images using CSS properties and HTML attributes.</w:t>
      </w:r>
    </w:p>
    <w:p w14:paraId="58DAFC09" w14:textId="77777777" w:rsidR="00775F97" w:rsidRDefault="0019765C">
      <w:pPr>
        <w:pStyle w:val="BodyText"/>
        <w:numPr>
          <w:ilvl w:val="0"/>
          <w:numId w:val="15"/>
        </w:numPr>
      </w:pPr>
      <w:r>
        <w:t>Explored techniques for optimizing images in a responsive design.</w:t>
      </w:r>
    </w:p>
    <w:p w14:paraId="6403C7CC" w14:textId="77777777" w:rsidR="00775F97" w:rsidRDefault="00775F97">
      <w:pPr>
        <w:pStyle w:val="BodyText"/>
      </w:pPr>
    </w:p>
    <w:p w14:paraId="0014D7D9" w14:textId="77777777" w:rsidR="00775F97" w:rsidRDefault="00775F97">
      <w:pPr>
        <w:pStyle w:val="BodyText"/>
      </w:pPr>
    </w:p>
    <w:p w14:paraId="3AA9412D" w14:textId="77777777" w:rsidR="00775F97" w:rsidRDefault="00775F97">
      <w:pPr>
        <w:pStyle w:val="BodyText"/>
        <w:rPr>
          <w:b/>
          <w:bCs/>
          <w:sz w:val="28"/>
          <w:szCs w:val="28"/>
        </w:rPr>
      </w:pPr>
    </w:p>
    <w:p w14:paraId="0A362EAC" w14:textId="77777777" w:rsidR="00775F97" w:rsidRDefault="00775F97">
      <w:pPr>
        <w:pStyle w:val="BodyText"/>
        <w:rPr>
          <w:b/>
          <w:bCs/>
          <w:sz w:val="28"/>
          <w:szCs w:val="28"/>
        </w:rPr>
      </w:pPr>
    </w:p>
    <w:p w14:paraId="5BA93CFF" w14:textId="77777777" w:rsidR="00775F97" w:rsidRDefault="00775F97">
      <w:pPr>
        <w:pStyle w:val="BodyText"/>
      </w:pPr>
    </w:p>
    <w:p w14:paraId="0695EB8A" w14:textId="77777777" w:rsidR="00775F97" w:rsidRDefault="00775F97">
      <w:pPr>
        <w:pStyle w:val="BodyText"/>
      </w:pPr>
    </w:p>
    <w:p w14:paraId="4079CBFF" w14:textId="77777777" w:rsidR="00775F97" w:rsidRDefault="00775F97">
      <w:pPr>
        <w:pStyle w:val="BodyText"/>
      </w:pPr>
    </w:p>
    <w:p w14:paraId="1B93DEB0" w14:textId="77777777" w:rsidR="00775F97" w:rsidRDefault="00775F97">
      <w:pPr>
        <w:pStyle w:val="BodyText"/>
      </w:pPr>
    </w:p>
    <w:p w14:paraId="12D2D2BE" w14:textId="77777777" w:rsidR="00775F97" w:rsidRDefault="0019765C">
      <w:pPr>
        <w:pStyle w:val="BodyText"/>
      </w:pPr>
      <w:r>
        <w:rPr>
          <w:b/>
          <w:bCs/>
          <w:sz w:val="28"/>
          <w:szCs w:val="28"/>
        </w:rPr>
        <w:t>DAY 15. Mobile-First Design Approach</w:t>
      </w:r>
    </w:p>
    <w:p w14:paraId="3CF48263" w14:textId="5FDD8321" w:rsidR="008005B9" w:rsidRDefault="008005B9" w:rsidP="008005B9">
      <w:pPr>
        <w:pStyle w:val="BodyText"/>
        <w:rPr>
          <w:b/>
          <w:bCs/>
          <w:sz w:val="28"/>
          <w:szCs w:val="28"/>
          <w:lang w:val="en-US"/>
        </w:rPr>
      </w:pPr>
      <w:r>
        <w:rPr>
          <w:b/>
          <w:bCs/>
          <w:sz w:val="28"/>
          <w:szCs w:val="28"/>
          <w:lang w:val="en-US"/>
        </w:rPr>
        <w:t>Date: 2024/01/28</w:t>
      </w:r>
    </w:p>
    <w:p w14:paraId="3CEB7D78" w14:textId="77777777" w:rsidR="00775F97" w:rsidRDefault="00775F97">
      <w:pPr>
        <w:pStyle w:val="BodyText"/>
        <w:rPr>
          <w:b/>
          <w:bCs/>
          <w:sz w:val="28"/>
          <w:szCs w:val="28"/>
        </w:rPr>
      </w:pPr>
    </w:p>
    <w:p w14:paraId="31393225" w14:textId="77777777" w:rsidR="00775F97" w:rsidRDefault="0019765C">
      <w:pPr>
        <w:pStyle w:val="BodyText"/>
      </w:pPr>
      <w:r>
        <w:t xml:space="preserve">Today, I embraced the mobile-first design philosophy. I learned about the advantages of starting the designs process with a focus on mobile devices and progressively enhancing it </w:t>
      </w:r>
      <w:r>
        <w:lastRenderedPageBreak/>
        <w:t>for larger screens. This approach ensures a fundamental and optimized user experience on smaller devices, with additional features for larger screens.</w:t>
      </w:r>
    </w:p>
    <w:p w14:paraId="7A458F34" w14:textId="77777777" w:rsidR="00775F97" w:rsidRDefault="00775F97">
      <w:pPr>
        <w:pStyle w:val="BodyText"/>
      </w:pPr>
    </w:p>
    <w:p w14:paraId="5993AEF5" w14:textId="77777777" w:rsidR="00775F97" w:rsidRDefault="0019765C">
      <w:pPr>
        <w:pStyle w:val="BodyText"/>
        <w:rPr>
          <w:b/>
          <w:bCs/>
          <w:sz w:val="28"/>
          <w:szCs w:val="28"/>
        </w:rPr>
      </w:pPr>
      <w:r>
        <w:rPr>
          <w:b/>
          <w:bCs/>
          <w:sz w:val="28"/>
          <w:szCs w:val="28"/>
        </w:rPr>
        <w:t>Key Takeaways:</w:t>
      </w:r>
    </w:p>
    <w:p w14:paraId="11ABCA98" w14:textId="77777777" w:rsidR="00775F97" w:rsidRDefault="0019765C">
      <w:pPr>
        <w:pStyle w:val="BodyText"/>
        <w:numPr>
          <w:ilvl w:val="0"/>
          <w:numId w:val="16"/>
        </w:numPr>
      </w:pPr>
      <w:r>
        <w:t>Embraced the mobile-first design approach.</w:t>
      </w:r>
    </w:p>
    <w:p w14:paraId="0687D7AE" w14:textId="77777777" w:rsidR="00775F97" w:rsidRDefault="0019765C">
      <w:pPr>
        <w:pStyle w:val="BodyText"/>
        <w:numPr>
          <w:ilvl w:val="0"/>
          <w:numId w:val="16"/>
        </w:numPr>
      </w:pPr>
      <w:r>
        <w:t>Understood the benefits of prioritizing mobile design in the development process.</w:t>
      </w:r>
    </w:p>
    <w:p w14:paraId="2469D301" w14:textId="77777777" w:rsidR="00775F97" w:rsidRDefault="00775F97">
      <w:pPr>
        <w:pStyle w:val="BodyText"/>
      </w:pPr>
    </w:p>
    <w:p w14:paraId="0AD087F6" w14:textId="77777777" w:rsidR="00775F97" w:rsidRDefault="00775F97">
      <w:pPr>
        <w:pStyle w:val="BodyText"/>
      </w:pPr>
    </w:p>
    <w:p w14:paraId="7CFC9D7D" w14:textId="77777777" w:rsidR="00775F97" w:rsidRDefault="0019765C">
      <w:pPr>
        <w:pStyle w:val="BodyText"/>
        <w:rPr>
          <w:b/>
          <w:bCs/>
          <w:sz w:val="28"/>
          <w:szCs w:val="28"/>
        </w:rPr>
      </w:pPr>
      <w:r>
        <w:rPr>
          <w:b/>
          <w:bCs/>
          <w:sz w:val="28"/>
          <w:szCs w:val="28"/>
        </w:rPr>
        <w:t>Reflection:</w:t>
      </w:r>
    </w:p>
    <w:p w14:paraId="0232BC4D" w14:textId="77777777" w:rsidR="00775F97" w:rsidRDefault="00775F97">
      <w:pPr>
        <w:pStyle w:val="BodyText"/>
        <w:rPr>
          <w:b/>
          <w:bCs/>
          <w:sz w:val="28"/>
          <w:szCs w:val="28"/>
        </w:rPr>
      </w:pPr>
    </w:p>
    <w:p w14:paraId="6F6E7B0F" w14:textId="77777777" w:rsidR="00775F97" w:rsidRDefault="0019765C">
      <w:pPr>
        <w:pStyle w:val="BodyText"/>
      </w:pPr>
      <w:r>
        <w:t>My journey into understanding responsive design has been illminating. I’ve grasped the fundamental concepts of viewport meta tags, media queries, flexible grids, and responsive images. Embracing a mobile-first designs approach has shifted my perspective on creating websites that cater to a diverse range of devices. As I continue advanced techniques and staying updated with industry best practices to ensure my websites provide an optimal user experience across all platforms.</w:t>
      </w:r>
    </w:p>
    <w:p w14:paraId="7C73EB47" w14:textId="77777777" w:rsidR="00775F97" w:rsidRDefault="00775F97">
      <w:pPr>
        <w:pStyle w:val="BodyText"/>
      </w:pPr>
    </w:p>
    <w:p w14:paraId="06160B3E" w14:textId="77777777" w:rsidR="00775F97" w:rsidRDefault="0019765C">
      <w:pPr>
        <w:pStyle w:val="BodyText"/>
      </w:pPr>
      <w:r>
        <w:br w:type="page"/>
      </w:r>
    </w:p>
    <w:p w14:paraId="16B9F429" w14:textId="77777777" w:rsidR="00775F97" w:rsidRDefault="00775F97">
      <w:pPr>
        <w:pStyle w:val="BodyText"/>
      </w:pPr>
    </w:p>
    <w:p w14:paraId="76D889EE" w14:textId="77777777" w:rsidR="00775F97" w:rsidRDefault="0019765C">
      <w:pPr>
        <w:pStyle w:val="BodyText"/>
        <w:rPr>
          <w:b/>
          <w:bCs/>
          <w:sz w:val="28"/>
          <w:szCs w:val="28"/>
        </w:rPr>
      </w:pPr>
      <w:r>
        <w:rPr>
          <w:b/>
          <w:bCs/>
          <w:sz w:val="28"/>
          <w:szCs w:val="28"/>
        </w:rPr>
        <w:t xml:space="preserve"> DAY 16: Learning CSS transition to rotate the button into an X</w:t>
      </w:r>
    </w:p>
    <w:p w14:paraId="4FFC73E9" w14:textId="7028FC51" w:rsidR="008005B9" w:rsidRDefault="008005B9" w:rsidP="008005B9">
      <w:pPr>
        <w:pStyle w:val="BodyText"/>
        <w:rPr>
          <w:b/>
          <w:bCs/>
          <w:sz w:val="28"/>
          <w:szCs w:val="28"/>
          <w:lang w:val="en-US"/>
        </w:rPr>
      </w:pPr>
      <w:r>
        <w:rPr>
          <w:b/>
          <w:bCs/>
          <w:sz w:val="28"/>
          <w:szCs w:val="28"/>
          <w:lang w:val="en-US"/>
        </w:rPr>
        <w:t>Date: 2024/0</w:t>
      </w:r>
      <w:r w:rsidR="0019765C">
        <w:rPr>
          <w:b/>
          <w:bCs/>
          <w:sz w:val="28"/>
          <w:szCs w:val="28"/>
          <w:lang w:val="en-US"/>
        </w:rPr>
        <w:t>2/01</w:t>
      </w:r>
    </w:p>
    <w:p w14:paraId="6C3062C6" w14:textId="77777777" w:rsidR="00775F97" w:rsidRDefault="00775F97">
      <w:pPr>
        <w:pStyle w:val="BodyText"/>
        <w:rPr>
          <w:b/>
          <w:bCs/>
          <w:sz w:val="28"/>
          <w:szCs w:val="28"/>
        </w:rPr>
      </w:pPr>
    </w:p>
    <w:p w14:paraId="174A34C0" w14:textId="77777777" w:rsidR="00775F97" w:rsidRDefault="0019765C">
      <w:pPr>
        <w:pStyle w:val="BodyText"/>
      </w:pPr>
      <w:r>
        <w:rPr>
          <w:rStyle w:val="Strong"/>
          <w:sz w:val="28"/>
        </w:rPr>
        <w:t>Objective:</w:t>
      </w:r>
      <w:r>
        <w:rPr>
          <w:sz w:val="28"/>
        </w:rPr>
        <w:t xml:space="preserve"> </w:t>
      </w:r>
      <w:r>
        <w:t>To learn how to use CSS transitions effectively to rotate a button into an X shape for improved user interaction and visual feedback.</w:t>
      </w:r>
    </w:p>
    <w:p w14:paraId="14D6761B" w14:textId="77777777" w:rsidR="00775F97" w:rsidRDefault="00775F97">
      <w:pPr>
        <w:pStyle w:val="BodyText"/>
        <w:rPr>
          <w:rStyle w:val="Strong"/>
        </w:rPr>
      </w:pPr>
    </w:p>
    <w:p w14:paraId="027DA0CF" w14:textId="77777777" w:rsidR="00775F97" w:rsidRDefault="0019765C">
      <w:pPr>
        <w:pStyle w:val="BodyText"/>
        <w:spacing w:after="283"/>
      </w:pPr>
      <w:r>
        <w:rPr>
          <w:rStyle w:val="Strong"/>
          <w:sz w:val="28"/>
        </w:rPr>
        <w:t>Summary:</w:t>
      </w:r>
      <w:r>
        <w:t xml:space="preserve"> In this session, I focused on understanding and implementing CSS transitions to create a rotating effect for a menu button, transitioning it into an X shape. Here's a breakdown of my learning experience:</w:t>
      </w:r>
    </w:p>
    <w:p w14:paraId="288EE51D" w14:textId="77777777" w:rsidR="00775F97" w:rsidRDefault="0019765C">
      <w:pPr>
        <w:pStyle w:val="BodyText"/>
        <w:spacing w:after="283"/>
      </w:pPr>
      <w:r>
        <w:rPr>
          <w:rStyle w:val="Strong"/>
          <w:sz w:val="28"/>
        </w:rPr>
        <w:t>Key Takeaways:</w:t>
      </w:r>
    </w:p>
    <w:p w14:paraId="0CF8610F" w14:textId="77777777" w:rsidR="00775F97" w:rsidRDefault="0019765C">
      <w:pPr>
        <w:pStyle w:val="BodyText"/>
        <w:numPr>
          <w:ilvl w:val="0"/>
          <w:numId w:val="17"/>
        </w:numPr>
        <w:tabs>
          <w:tab w:val="clear" w:pos="709"/>
          <w:tab w:val="left" w:pos="0"/>
        </w:tabs>
        <w:spacing w:after="283"/>
      </w:pPr>
      <w:r>
        <w:rPr>
          <w:rStyle w:val="Strong"/>
          <w:sz w:val="28"/>
        </w:rPr>
        <w:t>Understanding CSS Transitions:</w:t>
      </w:r>
    </w:p>
    <w:p w14:paraId="2FB0268F" w14:textId="77777777" w:rsidR="00775F97" w:rsidRDefault="0019765C">
      <w:pPr>
        <w:pStyle w:val="BodyText"/>
        <w:numPr>
          <w:ilvl w:val="1"/>
          <w:numId w:val="17"/>
        </w:numPr>
        <w:tabs>
          <w:tab w:val="left" w:pos="0"/>
        </w:tabs>
      </w:pPr>
      <w:r>
        <w:t>CSS transitions allow for smooth animations between CSS property changes.</w:t>
      </w:r>
    </w:p>
    <w:p w14:paraId="13C418F0" w14:textId="77777777" w:rsidR="00775F97" w:rsidRDefault="0019765C">
      <w:pPr>
        <w:pStyle w:val="BodyText"/>
        <w:numPr>
          <w:ilvl w:val="1"/>
          <w:numId w:val="17"/>
        </w:numPr>
        <w:tabs>
          <w:tab w:val="left" w:pos="0"/>
        </w:tabs>
      </w:pPr>
      <w:r>
        <w:t>By defining transition properties such as duration, timing function, and delay, we can control the animation effect.</w:t>
      </w:r>
    </w:p>
    <w:p w14:paraId="64FD729F" w14:textId="77777777" w:rsidR="00775F97" w:rsidRDefault="0019765C">
      <w:pPr>
        <w:pStyle w:val="BodyText"/>
        <w:numPr>
          <w:ilvl w:val="0"/>
          <w:numId w:val="17"/>
        </w:numPr>
        <w:tabs>
          <w:tab w:val="clear" w:pos="709"/>
          <w:tab w:val="left" w:pos="0"/>
        </w:tabs>
        <w:spacing w:after="283"/>
      </w:pPr>
      <w:r>
        <w:rPr>
          <w:rStyle w:val="Strong"/>
          <w:sz w:val="28"/>
        </w:rPr>
        <w:t>Applying Transitions to Button Rotation:</w:t>
      </w:r>
    </w:p>
    <w:p w14:paraId="6A2329E2" w14:textId="77777777" w:rsidR="00775F97" w:rsidRDefault="0019765C">
      <w:pPr>
        <w:pStyle w:val="BodyText"/>
        <w:numPr>
          <w:ilvl w:val="1"/>
          <w:numId w:val="17"/>
        </w:numPr>
        <w:tabs>
          <w:tab w:val="left" w:pos="0"/>
        </w:tabs>
      </w:pPr>
      <w:r>
        <w:t>I learned how to target the button element in CSS and define transition properties for the rotation effect.</w:t>
      </w:r>
    </w:p>
    <w:p w14:paraId="620AA10F" w14:textId="77777777" w:rsidR="00775F97" w:rsidRDefault="0019765C">
      <w:pPr>
        <w:pStyle w:val="BodyText"/>
        <w:numPr>
          <w:ilvl w:val="1"/>
          <w:numId w:val="17"/>
        </w:numPr>
        <w:tabs>
          <w:tab w:val="left" w:pos="0"/>
        </w:tabs>
      </w:pPr>
      <w:r>
        <w:t>By specifying the transform property and setting the transition duration, I enabled smooth rotation animation.</w:t>
      </w:r>
    </w:p>
    <w:p w14:paraId="4CD1B41C" w14:textId="77777777" w:rsidR="00775F97" w:rsidRDefault="0019765C">
      <w:pPr>
        <w:pStyle w:val="BodyText"/>
        <w:numPr>
          <w:ilvl w:val="0"/>
          <w:numId w:val="17"/>
        </w:numPr>
        <w:tabs>
          <w:tab w:val="clear" w:pos="709"/>
          <w:tab w:val="left" w:pos="0"/>
        </w:tabs>
        <w:spacing w:after="283"/>
      </w:pPr>
      <w:r>
        <w:rPr>
          <w:rStyle w:val="Strong"/>
          <w:sz w:val="28"/>
        </w:rPr>
        <w:t>Triggering Transitions with State Changes:</w:t>
      </w:r>
    </w:p>
    <w:p w14:paraId="23F77316" w14:textId="77777777" w:rsidR="00775F97" w:rsidRDefault="0019765C">
      <w:pPr>
        <w:pStyle w:val="BodyText"/>
        <w:numPr>
          <w:ilvl w:val="1"/>
          <w:numId w:val="17"/>
        </w:numPr>
        <w:tabs>
          <w:tab w:val="left" w:pos="0"/>
        </w:tabs>
      </w:pPr>
      <w:r>
        <w:t>JavaScript was used to toggle a class on the button element, triggering the rotation effect.</w:t>
      </w:r>
    </w:p>
    <w:p w14:paraId="6706CF75" w14:textId="77777777" w:rsidR="00775F97" w:rsidRDefault="0019765C">
      <w:pPr>
        <w:pStyle w:val="BodyText"/>
        <w:numPr>
          <w:ilvl w:val="1"/>
          <w:numId w:val="17"/>
        </w:numPr>
        <w:tabs>
          <w:tab w:val="left" w:pos="0"/>
        </w:tabs>
      </w:pPr>
      <w:r>
        <w:t>The transition effect was activated when the class responsible for rotating the button was applied or removed.</w:t>
      </w:r>
    </w:p>
    <w:p w14:paraId="0B51ABC0" w14:textId="77777777" w:rsidR="00775F97" w:rsidRDefault="00775F97">
      <w:pPr>
        <w:pStyle w:val="BodyText"/>
      </w:pPr>
    </w:p>
    <w:p w14:paraId="57369BF9" w14:textId="77777777" w:rsidR="00775F97" w:rsidRDefault="00775F97">
      <w:pPr>
        <w:pStyle w:val="BodyText"/>
      </w:pPr>
    </w:p>
    <w:p w14:paraId="650A7446" w14:textId="77777777" w:rsidR="00775F97" w:rsidRDefault="00775F97">
      <w:pPr>
        <w:pStyle w:val="BodyText"/>
      </w:pPr>
    </w:p>
    <w:p w14:paraId="5D1B92F2" w14:textId="77777777" w:rsidR="00775F97" w:rsidRDefault="00775F97">
      <w:pPr>
        <w:pStyle w:val="BodyText"/>
      </w:pPr>
    </w:p>
    <w:p w14:paraId="05E12EE0" w14:textId="77777777" w:rsidR="00775F97" w:rsidRDefault="0019765C">
      <w:pPr>
        <w:pStyle w:val="BodyText"/>
        <w:numPr>
          <w:ilvl w:val="0"/>
          <w:numId w:val="17"/>
        </w:numPr>
        <w:tabs>
          <w:tab w:val="clear" w:pos="709"/>
          <w:tab w:val="left" w:pos="0"/>
        </w:tabs>
        <w:spacing w:after="283"/>
      </w:pPr>
      <w:r>
        <w:rPr>
          <w:rStyle w:val="Strong"/>
          <w:sz w:val="28"/>
        </w:rPr>
        <w:t>Creating a Rotating Menu Button:</w:t>
      </w:r>
    </w:p>
    <w:p w14:paraId="2ACFFC80" w14:textId="77777777" w:rsidR="00775F97" w:rsidRDefault="0019765C">
      <w:pPr>
        <w:pStyle w:val="BodyText"/>
        <w:numPr>
          <w:ilvl w:val="1"/>
          <w:numId w:val="17"/>
        </w:numPr>
        <w:tabs>
          <w:tab w:val="left" w:pos="0"/>
        </w:tabs>
      </w:pPr>
      <w:r>
        <w:t>Through the combination of CSS transitions and JavaScript, I successfully implemented a rotating menu button.</w:t>
      </w:r>
    </w:p>
    <w:p w14:paraId="08168C07" w14:textId="77777777" w:rsidR="00775F97" w:rsidRDefault="0019765C">
      <w:pPr>
        <w:pStyle w:val="BodyText"/>
        <w:numPr>
          <w:ilvl w:val="1"/>
          <w:numId w:val="17"/>
        </w:numPr>
        <w:tabs>
          <w:tab w:val="left" w:pos="0"/>
        </w:tabs>
        <w:spacing w:after="283"/>
      </w:pPr>
      <w:r>
        <w:t>Clicking the button toggled its rotation state, visually transforming it into an X shape and back.</w:t>
      </w:r>
    </w:p>
    <w:p w14:paraId="64068DA1" w14:textId="77777777" w:rsidR="00775F97" w:rsidRDefault="00775F97">
      <w:pPr>
        <w:pStyle w:val="BodyText"/>
        <w:spacing w:after="283"/>
      </w:pPr>
    </w:p>
    <w:p w14:paraId="6A745651" w14:textId="77777777" w:rsidR="00775F97" w:rsidRDefault="0019765C">
      <w:pPr>
        <w:pStyle w:val="BodyText"/>
      </w:pPr>
      <w:r>
        <w:rPr>
          <w:rStyle w:val="Strong"/>
        </w:rPr>
        <w:t xml:space="preserve">      </w:t>
      </w:r>
      <w:r>
        <w:rPr>
          <w:rStyle w:val="Strong"/>
          <w:sz w:val="28"/>
        </w:rPr>
        <w:t>Reflection:</w:t>
      </w:r>
      <w:r>
        <w:t xml:space="preserve"> </w:t>
      </w:r>
    </w:p>
    <w:p w14:paraId="0C2052CC" w14:textId="77777777" w:rsidR="00775F97" w:rsidRDefault="00775F97">
      <w:pPr>
        <w:pStyle w:val="BodyText"/>
      </w:pPr>
    </w:p>
    <w:p w14:paraId="4F1508C4" w14:textId="77777777" w:rsidR="00775F97" w:rsidRDefault="0019765C">
      <w:pPr>
        <w:pStyle w:val="BodyText"/>
      </w:pPr>
      <w:r>
        <w:t>Learning to use CSS transitions for button rotation was an insightful experience. It      showcased the power of CSS in creating engaging user interfaces and the importance of smooth animations for enhancing user experience. By mastering CSS transitions, I've added a valuable skill to my toolkit, enabling me to create more dynamic and interactive web elements in future projects.</w:t>
      </w:r>
    </w:p>
    <w:p w14:paraId="74FE2AEE" w14:textId="77777777" w:rsidR="00775F97" w:rsidRDefault="00775F97">
      <w:pPr>
        <w:pStyle w:val="BodyText"/>
      </w:pPr>
    </w:p>
    <w:p w14:paraId="55C1E399" w14:textId="77777777" w:rsidR="00775F97" w:rsidRDefault="00775F97">
      <w:pPr>
        <w:pStyle w:val="BodyText"/>
      </w:pPr>
    </w:p>
    <w:p w14:paraId="0A45373B" w14:textId="77777777" w:rsidR="00775F97" w:rsidRDefault="00775F97">
      <w:pPr>
        <w:pStyle w:val="BodyText"/>
      </w:pPr>
    </w:p>
    <w:p w14:paraId="1C649353" w14:textId="77777777" w:rsidR="00775F97" w:rsidRDefault="0019765C">
      <w:pPr>
        <w:pStyle w:val="BodyText"/>
      </w:pPr>
      <w:r>
        <w:br w:type="page"/>
      </w:r>
    </w:p>
    <w:p w14:paraId="5974962A" w14:textId="77777777" w:rsidR="00775F97" w:rsidRDefault="00775F97">
      <w:pPr>
        <w:pStyle w:val="BodyText"/>
      </w:pPr>
    </w:p>
    <w:p w14:paraId="68B1C03E" w14:textId="77777777" w:rsidR="00775F97" w:rsidRDefault="0019765C">
      <w:pPr>
        <w:pStyle w:val="BodyText"/>
        <w:rPr>
          <w:b/>
          <w:bCs/>
          <w:sz w:val="28"/>
        </w:rPr>
      </w:pPr>
      <w:r>
        <w:rPr>
          <w:rStyle w:val="Strong"/>
          <w:sz w:val="28"/>
        </w:rPr>
        <w:t>Day 17: Learning to Add Branding and Navigation to the Site</w:t>
      </w:r>
    </w:p>
    <w:p w14:paraId="01B5E7A4" w14:textId="3F2A7C08" w:rsidR="0019765C" w:rsidRDefault="0019765C" w:rsidP="0019765C">
      <w:pPr>
        <w:pStyle w:val="BodyText"/>
        <w:rPr>
          <w:b/>
          <w:bCs/>
          <w:sz w:val="28"/>
          <w:szCs w:val="28"/>
          <w:lang w:val="en-US"/>
        </w:rPr>
      </w:pPr>
      <w:r>
        <w:rPr>
          <w:b/>
          <w:bCs/>
          <w:sz w:val="28"/>
          <w:szCs w:val="28"/>
          <w:lang w:val="en-US"/>
        </w:rPr>
        <w:t>Date: 2024/02/03</w:t>
      </w:r>
    </w:p>
    <w:p w14:paraId="0628F573" w14:textId="77777777" w:rsidR="00775F97" w:rsidRDefault="00775F97">
      <w:pPr>
        <w:pStyle w:val="BodyText"/>
        <w:rPr>
          <w:rStyle w:val="Strong"/>
          <w:sz w:val="28"/>
        </w:rPr>
      </w:pPr>
    </w:p>
    <w:p w14:paraId="6C5CF7F8" w14:textId="77777777" w:rsidR="00775F97" w:rsidRDefault="0019765C">
      <w:pPr>
        <w:pStyle w:val="BodyText"/>
        <w:rPr>
          <w:b/>
          <w:bCs/>
          <w:sz w:val="28"/>
        </w:rPr>
      </w:pPr>
      <w:r>
        <w:rPr>
          <w:rStyle w:val="Strong"/>
          <w:sz w:val="28"/>
        </w:rPr>
        <w:t xml:space="preserve">Objective: </w:t>
      </w:r>
      <w:r>
        <w:rPr>
          <w:rStyle w:val="Strong"/>
          <w:b w:val="0"/>
          <w:bCs w:val="0"/>
        </w:rPr>
        <w:t>To learn the process of adding branding elements and navigation to a website for improved user experience and site identity.</w:t>
      </w:r>
    </w:p>
    <w:p w14:paraId="45A1D1F7" w14:textId="77777777" w:rsidR="00775F97" w:rsidRDefault="00775F97">
      <w:pPr>
        <w:pStyle w:val="BodyText"/>
        <w:spacing w:after="283"/>
        <w:rPr>
          <w:rStyle w:val="Strong"/>
          <w:b w:val="0"/>
          <w:bCs w:val="0"/>
        </w:rPr>
      </w:pPr>
    </w:p>
    <w:p w14:paraId="6C00C7B8" w14:textId="77777777" w:rsidR="00775F97" w:rsidRDefault="0019765C">
      <w:pPr>
        <w:pStyle w:val="BodyText"/>
        <w:spacing w:after="283"/>
      </w:pPr>
      <w:r>
        <w:rPr>
          <w:rStyle w:val="Strong"/>
          <w:sz w:val="28"/>
        </w:rPr>
        <w:t>Summary:</w:t>
      </w:r>
      <w:r>
        <w:rPr>
          <w:b/>
          <w:bCs/>
          <w:sz w:val="28"/>
        </w:rPr>
        <w:t xml:space="preserve"> </w:t>
      </w:r>
      <w:r>
        <w:t>In this session, I focused on understanding how to incorporate branding elements and navigation into a website. Here's a breakdown of my learning experience:</w:t>
      </w:r>
    </w:p>
    <w:p w14:paraId="74FAD99F" w14:textId="77777777" w:rsidR="00775F97" w:rsidRDefault="0019765C">
      <w:pPr>
        <w:pStyle w:val="BodyText"/>
        <w:spacing w:after="283"/>
      </w:pPr>
      <w:r>
        <w:rPr>
          <w:rStyle w:val="Strong"/>
          <w:sz w:val="28"/>
        </w:rPr>
        <w:t>Key Takeaways:</w:t>
      </w:r>
    </w:p>
    <w:p w14:paraId="567BABA9" w14:textId="77777777" w:rsidR="00775F97" w:rsidRDefault="0019765C">
      <w:pPr>
        <w:pStyle w:val="BodyText"/>
        <w:numPr>
          <w:ilvl w:val="0"/>
          <w:numId w:val="18"/>
        </w:numPr>
        <w:tabs>
          <w:tab w:val="clear" w:pos="709"/>
          <w:tab w:val="left" w:pos="0"/>
        </w:tabs>
        <w:spacing w:after="283"/>
      </w:pPr>
      <w:r>
        <w:rPr>
          <w:rStyle w:val="Strong"/>
          <w:sz w:val="28"/>
        </w:rPr>
        <w:t>Importance of Branding:</w:t>
      </w:r>
    </w:p>
    <w:p w14:paraId="617558D2" w14:textId="77777777" w:rsidR="00775F97" w:rsidRDefault="0019765C">
      <w:pPr>
        <w:pStyle w:val="BodyText"/>
        <w:numPr>
          <w:ilvl w:val="1"/>
          <w:numId w:val="18"/>
        </w:numPr>
        <w:tabs>
          <w:tab w:val="left" w:pos="0"/>
        </w:tabs>
      </w:pPr>
      <w:r>
        <w:t>Branding elements such as logos, colors, and typography play a crucial role in defining a website's identity and creating a memorable user experience.</w:t>
      </w:r>
    </w:p>
    <w:p w14:paraId="6DDD55BD" w14:textId="77777777" w:rsidR="00775F97" w:rsidRDefault="0019765C">
      <w:pPr>
        <w:pStyle w:val="BodyText"/>
        <w:numPr>
          <w:ilvl w:val="1"/>
          <w:numId w:val="18"/>
        </w:numPr>
        <w:tabs>
          <w:tab w:val="left" w:pos="0"/>
        </w:tabs>
      </w:pPr>
      <w:r>
        <w:t>Consistent branding across all pages helps establish credibility and reinforces the site's identity.</w:t>
      </w:r>
    </w:p>
    <w:p w14:paraId="5F2F319D" w14:textId="77777777" w:rsidR="00775F97" w:rsidRDefault="0019765C">
      <w:pPr>
        <w:pStyle w:val="BodyText"/>
        <w:numPr>
          <w:ilvl w:val="0"/>
          <w:numId w:val="18"/>
        </w:numPr>
        <w:tabs>
          <w:tab w:val="clear" w:pos="709"/>
          <w:tab w:val="left" w:pos="0"/>
        </w:tabs>
        <w:spacing w:after="283"/>
      </w:pPr>
      <w:r>
        <w:rPr>
          <w:rStyle w:val="Strong"/>
          <w:sz w:val="28"/>
        </w:rPr>
        <w:t>Incorporating Branding Elements:</w:t>
      </w:r>
    </w:p>
    <w:p w14:paraId="308F3AEA" w14:textId="77777777" w:rsidR="00775F97" w:rsidRDefault="0019765C">
      <w:pPr>
        <w:pStyle w:val="BodyText"/>
        <w:numPr>
          <w:ilvl w:val="1"/>
          <w:numId w:val="18"/>
        </w:numPr>
        <w:tabs>
          <w:tab w:val="left" w:pos="0"/>
        </w:tabs>
      </w:pPr>
      <w:r>
        <w:t>I learned how to add branding elements such as logos and taglines to the website's header section.</w:t>
      </w:r>
    </w:p>
    <w:p w14:paraId="01D3E58C" w14:textId="77777777" w:rsidR="00775F97" w:rsidRDefault="0019765C">
      <w:pPr>
        <w:pStyle w:val="BodyText"/>
        <w:numPr>
          <w:ilvl w:val="1"/>
          <w:numId w:val="18"/>
        </w:numPr>
        <w:tabs>
          <w:tab w:val="left" w:pos="0"/>
        </w:tabs>
      </w:pPr>
      <w:r>
        <w:t>Using HTML and CSS, I positioned the branding elements appropriately and applied styling to maintain visual consistency.</w:t>
      </w:r>
    </w:p>
    <w:p w14:paraId="3919EABA" w14:textId="77777777" w:rsidR="00775F97" w:rsidRDefault="0019765C">
      <w:pPr>
        <w:pStyle w:val="BodyText"/>
        <w:numPr>
          <w:ilvl w:val="0"/>
          <w:numId w:val="18"/>
        </w:numPr>
        <w:tabs>
          <w:tab w:val="clear" w:pos="709"/>
          <w:tab w:val="left" w:pos="0"/>
        </w:tabs>
        <w:spacing w:after="283"/>
      </w:pPr>
      <w:r>
        <w:rPr>
          <w:rStyle w:val="Strong"/>
          <w:sz w:val="28"/>
        </w:rPr>
        <w:t>Implementing Navigation:</w:t>
      </w:r>
    </w:p>
    <w:p w14:paraId="324EA443" w14:textId="77777777" w:rsidR="00775F97" w:rsidRDefault="0019765C">
      <w:pPr>
        <w:pStyle w:val="BodyText"/>
        <w:numPr>
          <w:ilvl w:val="1"/>
          <w:numId w:val="18"/>
        </w:numPr>
        <w:tabs>
          <w:tab w:val="left" w:pos="0"/>
        </w:tabs>
      </w:pPr>
      <w:r>
        <w:t>Navigation menus provide users with intuitive access to different sections of the website.</w:t>
      </w:r>
    </w:p>
    <w:p w14:paraId="0E005BC9" w14:textId="77777777" w:rsidR="00775F97" w:rsidRDefault="0019765C">
      <w:pPr>
        <w:pStyle w:val="BodyText"/>
        <w:numPr>
          <w:ilvl w:val="1"/>
          <w:numId w:val="18"/>
        </w:numPr>
        <w:tabs>
          <w:tab w:val="left" w:pos="0"/>
        </w:tabs>
      </w:pPr>
      <w:r>
        <w:t>I explored various navigation design patterns, including horizontal menus, dropdown menus, and hamburger menus for mobile devices.</w:t>
      </w:r>
    </w:p>
    <w:p w14:paraId="3ECDDF66" w14:textId="77777777" w:rsidR="00775F97" w:rsidRDefault="00775F97">
      <w:pPr>
        <w:pStyle w:val="BodyText"/>
      </w:pPr>
    </w:p>
    <w:p w14:paraId="7B001A6D" w14:textId="77777777" w:rsidR="00775F97" w:rsidRDefault="00775F97">
      <w:pPr>
        <w:pStyle w:val="BodyText"/>
      </w:pPr>
    </w:p>
    <w:p w14:paraId="4E02C7A6" w14:textId="77777777" w:rsidR="00775F97" w:rsidRDefault="00775F97">
      <w:pPr>
        <w:pStyle w:val="BodyText"/>
      </w:pPr>
    </w:p>
    <w:p w14:paraId="5BB2157A" w14:textId="77777777" w:rsidR="00775F97" w:rsidRDefault="00775F97">
      <w:pPr>
        <w:pStyle w:val="BodyText"/>
      </w:pPr>
    </w:p>
    <w:p w14:paraId="59EED1EB" w14:textId="77777777" w:rsidR="00775F97" w:rsidRDefault="00775F97">
      <w:pPr>
        <w:pStyle w:val="BodyText"/>
      </w:pPr>
    </w:p>
    <w:p w14:paraId="39F81417" w14:textId="77777777" w:rsidR="00775F97" w:rsidRDefault="0019765C">
      <w:pPr>
        <w:pStyle w:val="BodyText"/>
        <w:numPr>
          <w:ilvl w:val="0"/>
          <w:numId w:val="18"/>
        </w:numPr>
        <w:tabs>
          <w:tab w:val="clear" w:pos="709"/>
          <w:tab w:val="left" w:pos="0"/>
        </w:tabs>
        <w:spacing w:after="283"/>
      </w:pPr>
      <w:r>
        <w:rPr>
          <w:rStyle w:val="Strong"/>
          <w:sz w:val="28"/>
        </w:rPr>
        <w:t>Ensuring Responsiveness:</w:t>
      </w:r>
    </w:p>
    <w:p w14:paraId="7D278986" w14:textId="77777777" w:rsidR="00775F97" w:rsidRDefault="0019765C">
      <w:pPr>
        <w:pStyle w:val="BodyText"/>
        <w:numPr>
          <w:ilvl w:val="1"/>
          <w:numId w:val="18"/>
        </w:numPr>
        <w:tabs>
          <w:tab w:val="left" w:pos="0"/>
        </w:tabs>
      </w:pPr>
      <w:r>
        <w:t>It's essential to ensure that the navigation menu remains accessible and user-friendly across different devices and screen sizes.</w:t>
      </w:r>
    </w:p>
    <w:p w14:paraId="70D3CB58" w14:textId="77777777" w:rsidR="00775F97" w:rsidRDefault="0019765C">
      <w:pPr>
        <w:pStyle w:val="BodyText"/>
        <w:numPr>
          <w:ilvl w:val="1"/>
          <w:numId w:val="18"/>
        </w:numPr>
        <w:tabs>
          <w:tab w:val="left" w:pos="0"/>
        </w:tabs>
        <w:spacing w:after="283"/>
      </w:pPr>
      <w:r>
        <w:t>I leveraged media queries and responsive design techniques to adapt the navigation layout for optimal viewing on desktops, tablets, and smartphones.</w:t>
      </w:r>
    </w:p>
    <w:p w14:paraId="082CDDF1" w14:textId="77777777" w:rsidR="00775F97" w:rsidRDefault="00775F97">
      <w:pPr>
        <w:pStyle w:val="BodyText"/>
        <w:spacing w:after="283"/>
      </w:pPr>
    </w:p>
    <w:p w14:paraId="3C4B1A7A" w14:textId="77777777" w:rsidR="00775F97" w:rsidRDefault="0019765C">
      <w:pPr>
        <w:pStyle w:val="BodyText"/>
        <w:spacing w:after="283"/>
      </w:pPr>
      <w:r>
        <w:t xml:space="preserve">    </w:t>
      </w:r>
      <w:r>
        <w:tab/>
        <w:t xml:space="preserve">  </w:t>
      </w:r>
      <w:r>
        <w:rPr>
          <w:rStyle w:val="Strong"/>
          <w:sz w:val="28"/>
        </w:rPr>
        <w:t>Reflection:</w:t>
      </w:r>
      <w:r>
        <w:rPr>
          <w:b/>
          <w:bCs/>
          <w:sz w:val="28"/>
        </w:rPr>
        <w:t xml:space="preserve"> </w:t>
      </w:r>
    </w:p>
    <w:p w14:paraId="28438F71" w14:textId="77777777" w:rsidR="00775F97" w:rsidRDefault="0019765C">
      <w:pPr>
        <w:pStyle w:val="BodyText"/>
        <w:spacing w:after="283"/>
      </w:pPr>
      <w:r>
        <w:t>Learning to add branding and navigation to the site was an enriching experience. It highlighted the significance of cohesive branding and user-friendly navigation in enhancing the overall user experience. By carefully integrating branding elements and implementing intuitive navigation, I've improved the site's usability and visual appeal, thereby contributing to its effectiveness in engaging visitors.</w:t>
      </w:r>
    </w:p>
    <w:p w14:paraId="42E2A2B7" w14:textId="77777777" w:rsidR="00775F97" w:rsidRDefault="00775F97">
      <w:pPr>
        <w:pStyle w:val="BodyText"/>
        <w:rPr>
          <w:rStyle w:val="Strong"/>
          <w:sz w:val="28"/>
        </w:rPr>
      </w:pPr>
    </w:p>
    <w:p w14:paraId="0B8916F5" w14:textId="77777777" w:rsidR="00775F97" w:rsidRDefault="00775F97">
      <w:pPr>
        <w:pStyle w:val="BodyText"/>
      </w:pPr>
    </w:p>
    <w:p w14:paraId="25426BA1" w14:textId="77777777" w:rsidR="00775F97" w:rsidRDefault="0019765C">
      <w:pPr>
        <w:pStyle w:val="BodyText"/>
      </w:pPr>
      <w:r>
        <w:br w:type="page"/>
      </w:r>
    </w:p>
    <w:p w14:paraId="0027C2EE" w14:textId="77777777" w:rsidR="00775F97" w:rsidRDefault="00775F97">
      <w:pPr>
        <w:pStyle w:val="BodyText"/>
      </w:pPr>
    </w:p>
    <w:p w14:paraId="106DC3DC" w14:textId="77777777" w:rsidR="00775F97" w:rsidRDefault="0019765C">
      <w:pPr>
        <w:pStyle w:val="BodyText"/>
      </w:pPr>
      <w:r>
        <w:rPr>
          <w:b/>
          <w:bCs/>
          <w:sz w:val="28"/>
          <w:szCs w:val="28"/>
        </w:rPr>
        <w:t xml:space="preserve">Day 18: </w:t>
      </w:r>
      <w:r>
        <w:rPr>
          <w:rStyle w:val="Strong"/>
          <w:sz w:val="28"/>
        </w:rPr>
        <w:t>Learning to Add Sass Styling and Make the Page Responsive</w:t>
      </w:r>
    </w:p>
    <w:p w14:paraId="5BE51F1D" w14:textId="6EDC268B" w:rsidR="0019765C" w:rsidRDefault="0019765C" w:rsidP="0019765C">
      <w:pPr>
        <w:pStyle w:val="BodyText"/>
        <w:rPr>
          <w:b/>
          <w:bCs/>
          <w:sz w:val="28"/>
          <w:szCs w:val="28"/>
          <w:lang w:val="en-US"/>
        </w:rPr>
      </w:pPr>
      <w:r>
        <w:rPr>
          <w:b/>
          <w:bCs/>
          <w:sz w:val="28"/>
          <w:szCs w:val="28"/>
          <w:lang w:val="en-US"/>
        </w:rPr>
        <w:t>Date: 2024/02/04</w:t>
      </w:r>
    </w:p>
    <w:p w14:paraId="5DFF8685" w14:textId="77777777" w:rsidR="00775F97" w:rsidRDefault="00775F97">
      <w:pPr>
        <w:pStyle w:val="BodyText"/>
        <w:rPr>
          <w:rStyle w:val="Strong"/>
          <w:b w:val="0"/>
          <w:bCs w:val="0"/>
        </w:rPr>
      </w:pPr>
    </w:p>
    <w:p w14:paraId="2ED87BFC" w14:textId="77777777" w:rsidR="00775F97" w:rsidRDefault="0019765C">
      <w:pPr>
        <w:pStyle w:val="BodyText"/>
      </w:pPr>
      <w:r>
        <w:rPr>
          <w:rStyle w:val="Strong"/>
          <w:sz w:val="28"/>
        </w:rPr>
        <w:t>Objective:</w:t>
      </w:r>
      <w:r>
        <w:rPr>
          <w:rStyle w:val="Strong"/>
          <w:b w:val="0"/>
          <w:bCs w:val="0"/>
        </w:rPr>
        <w:t xml:space="preserve"> To learn how to leverage Sass styling techniques to enhance the design and layout of a webpage, and to ensure responsiveness across different devices using media queries.</w:t>
      </w:r>
    </w:p>
    <w:p w14:paraId="42192C2B" w14:textId="77777777" w:rsidR="00775F97" w:rsidRDefault="00775F97">
      <w:pPr>
        <w:pStyle w:val="BodyText"/>
        <w:spacing w:after="283"/>
      </w:pPr>
    </w:p>
    <w:p w14:paraId="5AC03B3F" w14:textId="77777777" w:rsidR="00775F97" w:rsidRDefault="0019765C">
      <w:pPr>
        <w:pStyle w:val="BodyText"/>
        <w:spacing w:after="283"/>
      </w:pPr>
      <w:r>
        <w:rPr>
          <w:rStyle w:val="Strong"/>
          <w:sz w:val="28"/>
        </w:rPr>
        <w:t>Summary:</w:t>
      </w:r>
      <w:r>
        <w:t xml:space="preserve"> In this session, I focused on incorporating Sass styling and implementing responsiveness to a webpage. Here's a breakdown of my learning experience:</w:t>
      </w:r>
    </w:p>
    <w:p w14:paraId="1BADC09F" w14:textId="77777777" w:rsidR="00775F97" w:rsidRDefault="0019765C">
      <w:pPr>
        <w:pStyle w:val="BodyText"/>
        <w:spacing w:after="283"/>
      </w:pPr>
      <w:r>
        <w:rPr>
          <w:rStyle w:val="Strong"/>
          <w:sz w:val="28"/>
        </w:rPr>
        <w:t>Key Takeaways:</w:t>
      </w:r>
    </w:p>
    <w:p w14:paraId="73C35A57" w14:textId="77777777" w:rsidR="00775F97" w:rsidRDefault="0019765C">
      <w:pPr>
        <w:pStyle w:val="BodyText"/>
        <w:numPr>
          <w:ilvl w:val="0"/>
          <w:numId w:val="19"/>
        </w:numPr>
        <w:tabs>
          <w:tab w:val="clear" w:pos="709"/>
          <w:tab w:val="left" w:pos="0"/>
        </w:tabs>
        <w:spacing w:after="283"/>
      </w:pPr>
      <w:r>
        <w:rPr>
          <w:rStyle w:val="Strong"/>
          <w:sz w:val="28"/>
        </w:rPr>
        <w:t>Benefits of Sass Styling:</w:t>
      </w:r>
    </w:p>
    <w:p w14:paraId="286DBFDB" w14:textId="77777777" w:rsidR="00775F97" w:rsidRDefault="0019765C">
      <w:pPr>
        <w:pStyle w:val="BodyText"/>
        <w:numPr>
          <w:ilvl w:val="1"/>
          <w:numId w:val="19"/>
        </w:numPr>
        <w:tabs>
          <w:tab w:val="left" w:pos="0"/>
        </w:tabs>
      </w:pPr>
      <w:r>
        <w:t>Sass provides powerful features such as variables, nesting, and mixins, which enhance the efficiency and maintainability of CSS code.</w:t>
      </w:r>
    </w:p>
    <w:p w14:paraId="1565FEF7" w14:textId="77777777" w:rsidR="00775F97" w:rsidRDefault="0019765C">
      <w:pPr>
        <w:pStyle w:val="BodyText"/>
        <w:numPr>
          <w:ilvl w:val="1"/>
          <w:numId w:val="19"/>
        </w:numPr>
        <w:tabs>
          <w:tab w:val="left" w:pos="0"/>
        </w:tabs>
      </w:pPr>
      <w:r>
        <w:t>By organizing stylesheets with Sass, I can streamline the styling process and make it easier to manage and update.</w:t>
      </w:r>
    </w:p>
    <w:p w14:paraId="04F30B5F" w14:textId="77777777" w:rsidR="00775F97" w:rsidRDefault="00775F97">
      <w:pPr>
        <w:pStyle w:val="BodyText"/>
      </w:pPr>
    </w:p>
    <w:p w14:paraId="7B07F37B" w14:textId="77777777" w:rsidR="00775F97" w:rsidRDefault="0019765C">
      <w:pPr>
        <w:pStyle w:val="BodyText"/>
        <w:numPr>
          <w:ilvl w:val="0"/>
          <w:numId w:val="19"/>
        </w:numPr>
        <w:tabs>
          <w:tab w:val="clear" w:pos="709"/>
          <w:tab w:val="left" w:pos="0"/>
        </w:tabs>
        <w:spacing w:after="283"/>
      </w:pPr>
      <w:r>
        <w:rPr>
          <w:rStyle w:val="Strong"/>
          <w:sz w:val="28"/>
        </w:rPr>
        <w:t>Implementing Sass Styling:</w:t>
      </w:r>
    </w:p>
    <w:p w14:paraId="7B14A9D2" w14:textId="77777777" w:rsidR="00775F97" w:rsidRDefault="0019765C">
      <w:pPr>
        <w:pStyle w:val="BodyText"/>
        <w:numPr>
          <w:ilvl w:val="1"/>
          <w:numId w:val="19"/>
        </w:numPr>
        <w:tabs>
          <w:tab w:val="left" w:pos="0"/>
        </w:tabs>
      </w:pPr>
      <w:r>
        <w:t>I learned how to set up Sass in my development environment and compile Sass files into CSS.</w:t>
      </w:r>
    </w:p>
    <w:p w14:paraId="62C3CC1B" w14:textId="77777777" w:rsidR="00775F97" w:rsidRDefault="0019765C">
      <w:pPr>
        <w:pStyle w:val="BodyText"/>
        <w:numPr>
          <w:ilvl w:val="1"/>
          <w:numId w:val="19"/>
        </w:numPr>
        <w:tabs>
          <w:tab w:val="left" w:pos="0"/>
        </w:tabs>
      </w:pPr>
      <w:r>
        <w:t>Leveraging Sass features like variables and nesting, I refactored existing CSS code to improve readability and modularity.</w:t>
      </w:r>
    </w:p>
    <w:p w14:paraId="0C7A1A87" w14:textId="77777777" w:rsidR="00775F97" w:rsidRDefault="00775F97">
      <w:pPr>
        <w:pStyle w:val="BodyText"/>
      </w:pPr>
    </w:p>
    <w:p w14:paraId="4358640A" w14:textId="77777777" w:rsidR="00775F97" w:rsidRDefault="0019765C">
      <w:pPr>
        <w:pStyle w:val="BodyText"/>
        <w:numPr>
          <w:ilvl w:val="0"/>
          <w:numId w:val="19"/>
        </w:numPr>
        <w:tabs>
          <w:tab w:val="clear" w:pos="709"/>
          <w:tab w:val="left" w:pos="0"/>
        </w:tabs>
        <w:spacing w:after="283"/>
      </w:pPr>
      <w:r>
        <w:rPr>
          <w:rStyle w:val="Strong"/>
          <w:sz w:val="28"/>
        </w:rPr>
        <w:t>Making the Page Responsive:</w:t>
      </w:r>
    </w:p>
    <w:p w14:paraId="3102B9E9" w14:textId="77777777" w:rsidR="00775F97" w:rsidRDefault="0019765C">
      <w:pPr>
        <w:pStyle w:val="BodyText"/>
        <w:numPr>
          <w:ilvl w:val="1"/>
          <w:numId w:val="19"/>
        </w:numPr>
        <w:tabs>
          <w:tab w:val="left" w:pos="0"/>
        </w:tabs>
      </w:pPr>
      <w:r>
        <w:t>Responsive design ensures that the webpage adapts seamlessly to different screen sizes and devices.</w:t>
      </w:r>
    </w:p>
    <w:p w14:paraId="50A2F729" w14:textId="77777777" w:rsidR="00775F97" w:rsidRDefault="0019765C">
      <w:pPr>
        <w:pStyle w:val="BodyText"/>
        <w:numPr>
          <w:ilvl w:val="1"/>
          <w:numId w:val="19"/>
        </w:numPr>
        <w:tabs>
          <w:tab w:val="left" w:pos="0"/>
        </w:tabs>
      </w:pPr>
      <w:r>
        <w:lastRenderedPageBreak/>
        <w:t>Using media queries, I adjusted the layout and styling of elements to create a fluid and responsive design.</w:t>
      </w:r>
    </w:p>
    <w:p w14:paraId="16F0BFBB" w14:textId="77777777" w:rsidR="00775F97" w:rsidRDefault="00775F97">
      <w:pPr>
        <w:pStyle w:val="BodyText"/>
      </w:pPr>
    </w:p>
    <w:p w14:paraId="2CF828A0" w14:textId="77777777" w:rsidR="00775F97" w:rsidRDefault="00775F97">
      <w:pPr>
        <w:pStyle w:val="BodyText"/>
      </w:pPr>
    </w:p>
    <w:p w14:paraId="473B44BC" w14:textId="77777777" w:rsidR="00775F97" w:rsidRDefault="00775F97">
      <w:pPr>
        <w:pStyle w:val="BodyText"/>
      </w:pPr>
    </w:p>
    <w:p w14:paraId="47C8CC7E" w14:textId="77777777" w:rsidR="00775F97" w:rsidRDefault="00775F97">
      <w:pPr>
        <w:pStyle w:val="BodyText"/>
      </w:pPr>
    </w:p>
    <w:p w14:paraId="7D59E2B3" w14:textId="77777777" w:rsidR="00775F97" w:rsidRDefault="0019765C">
      <w:pPr>
        <w:pStyle w:val="BodyText"/>
        <w:numPr>
          <w:ilvl w:val="0"/>
          <w:numId w:val="19"/>
        </w:numPr>
        <w:tabs>
          <w:tab w:val="clear" w:pos="709"/>
          <w:tab w:val="left" w:pos="0"/>
        </w:tabs>
        <w:spacing w:after="283"/>
      </w:pPr>
      <w:r>
        <w:rPr>
          <w:rStyle w:val="Strong"/>
          <w:sz w:val="28"/>
        </w:rPr>
        <w:t>Utilizing CSS Grid for Layout:</w:t>
      </w:r>
    </w:p>
    <w:p w14:paraId="7C5AE090" w14:textId="77777777" w:rsidR="00775F97" w:rsidRDefault="0019765C">
      <w:pPr>
        <w:pStyle w:val="BodyText"/>
        <w:numPr>
          <w:ilvl w:val="1"/>
          <w:numId w:val="19"/>
        </w:numPr>
        <w:tabs>
          <w:tab w:val="left" w:pos="0"/>
        </w:tabs>
      </w:pPr>
      <w:r>
        <w:t>CSS Grid offers a flexible and powerful layout system for arranging content in a grid format.</w:t>
      </w:r>
    </w:p>
    <w:p w14:paraId="4565F81D" w14:textId="77777777" w:rsidR="00775F97" w:rsidRDefault="0019765C">
      <w:pPr>
        <w:pStyle w:val="BodyText"/>
        <w:numPr>
          <w:ilvl w:val="1"/>
          <w:numId w:val="19"/>
        </w:numPr>
        <w:tabs>
          <w:tab w:val="left" w:pos="0"/>
        </w:tabs>
        <w:spacing w:after="283"/>
      </w:pPr>
      <w:r>
        <w:t>I applied CSS Grid techniques to create a responsive layout for the webpage, optimizing the placement of elements for various screen sizes.</w:t>
      </w:r>
    </w:p>
    <w:p w14:paraId="73EC377D" w14:textId="77777777" w:rsidR="00775F97" w:rsidRDefault="00775F97">
      <w:pPr>
        <w:pStyle w:val="BodyText"/>
        <w:rPr>
          <w:rStyle w:val="Strong"/>
          <w:b w:val="0"/>
          <w:bCs w:val="0"/>
        </w:rPr>
      </w:pPr>
    </w:p>
    <w:p w14:paraId="4819B723" w14:textId="77777777" w:rsidR="00775F97" w:rsidRDefault="00775F97">
      <w:pPr>
        <w:pStyle w:val="BodyText"/>
        <w:rPr>
          <w:rStyle w:val="Strong"/>
          <w:b w:val="0"/>
          <w:bCs w:val="0"/>
        </w:rPr>
      </w:pPr>
    </w:p>
    <w:p w14:paraId="1D9395F4" w14:textId="77777777" w:rsidR="00775F97" w:rsidRDefault="0019765C">
      <w:pPr>
        <w:pStyle w:val="BodyText"/>
      </w:pPr>
      <w:r>
        <w:rPr>
          <w:rStyle w:val="Strong"/>
          <w:sz w:val="28"/>
        </w:rPr>
        <w:t>Reflection:</w:t>
      </w:r>
      <w:r>
        <w:rPr>
          <w:rStyle w:val="Strong"/>
          <w:b w:val="0"/>
          <w:bCs w:val="0"/>
          <w:sz w:val="28"/>
        </w:rPr>
        <w:t xml:space="preserve"> </w:t>
      </w:r>
    </w:p>
    <w:p w14:paraId="41EC7C1F" w14:textId="77777777" w:rsidR="00775F97" w:rsidRDefault="00775F97">
      <w:pPr>
        <w:pStyle w:val="BodyText"/>
        <w:rPr>
          <w:rStyle w:val="Strong"/>
          <w:b w:val="0"/>
          <w:bCs w:val="0"/>
        </w:rPr>
      </w:pPr>
    </w:p>
    <w:p w14:paraId="286279DE" w14:textId="77777777" w:rsidR="00775F97" w:rsidRDefault="0019765C">
      <w:pPr>
        <w:pStyle w:val="BodyText"/>
        <w:rPr>
          <w:rStyle w:val="Strong"/>
          <w:b w:val="0"/>
          <w:bCs w:val="0"/>
        </w:rPr>
      </w:pPr>
      <w:r>
        <w:rPr>
          <w:rStyle w:val="Strong"/>
          <w:b w:val="0"/>
          <w:bCs w:val="0"/>
        </w:rPr>
        <w:t>Learning to add Sass styling and make the page responsive was a rewarding experience. Sass proved to be a valuable tool for improving the organization and efficiency of my CSS code, while media queries enabled me to create a seamless user experience across different devices. By mastering these techniques, I've enhanced the visual appeal and usability of the webpage, ensuring that it remains accessible to a diverse audience.</w:t>
      </w:r>
    </w:p>
    <w:p w14:paraId="64EA13DC" w14:textId="77777777" w:rsidR="00775F97" w:rsidRDefault="00775F97">
      <w:pPr>
        <w:pStyle w:val="BodyText"/>
        <w:rPr>
          <w:rStyle w:val="Strong"/>
          <w:b w:val="0"/>
          <w:bCs w:val="0"/>
        </w:rPr>
      </w:pPr>
    </w:p>
    <w:p w14:paraId="0308D370" w14:textId="77777777" w:rsidR="00775F97" w:rsidRDefault="00775F97">
      <w:pPr>
        <w:pStyle w:val="BodyText"/>
        <w:rPr>
          <w:rStyle w:val="Strong"/>
          <w:b w:val="0"/>
          <w:bCs w:val="0"/>
        </w:rPr>
      </w:pPr>
    </w:p>
    <w:p w14:paraId="04A4347A" w14:textId="77777777" w:rsidR="00775F97" w:rsidRDefault="00775F97">
      <w:pPr>
        <w:pStyle w:val="BodyText"/>
        <w:rPr>
          <w:rStyle w:val="Strong"/>
          <w:b w:val="0"/>
          <w:bCs w:val="0"/>
        </w:rPr>
      </w:pPr>
    </w:p>
    <w:p w14:paraId="2A7DD60F" w14:textId="77777777" w:rsidR="00775F97" w:rsidRDefault="00775F97">
      <w:pPr>
        <w:pStyle w:val="BodyText"/>
        <w:rPr>
          <w:rStyle w:val="Strong"/>
          <w:b w:val="0"/>
          <w:bCs w:val="0"/>
        </w:rPr>
      </w:pPr>
    </w:p>
    <w:p w14:paraId="3889CE97" w14:textId="77777777" w:rsidR="00775F97" w:rsidRDefault="0019765C">
      <w:pPr>
        <w:pStyle w:val="BodyText"/>
        <w:rPr>
          <w:rStyle w:val="Strong"/>
          <w:b w:val="0"/>
          <w:bCs w:val="0"/>
        </w:rPr>
      </w:pPr>
      <w:r>
        <w:br w:type="page"/>
      </w:r>
    </w:p>
    <w:p w14:paraId="19C73696" w14:textId="77777777" w:rsidR="00775F97" w:rsidRDefault="00775F97">
      <w:pPr>
        <w:pStyle w:val="BodyText"/>
        <w:rPr>
          <w:rStyle w:val="Strong"/>
          <w:b w:val="0"/>
          <w:bCs w:val="0"/>
        </w:rPr>
      </w:pPr>
    </w:p>
    <w:p w14:paraId="0A85CB72" w14:textId="77777777" w:rsidR="00775F97" w:rsidRDefault="0019765C">
      <w:pPr>
        <w:pStyle w:val="BodyText"/>
      </w:pPr>
      <w:r>
        <w:rPr>
          <w:rStyle w:val="Strong"/>
          <w:sz w:val="28"/>
        </w:rPr>
        <w:t>Day 19: Learning to Use Flexbox</w:t>
      </w:r>
    </w:p>
    <w:p w14:paraId="0EBF90B8" w14:textId="09A08F7B" w:rsidR="0019765C" w:rsidRDefault="0019765C" w:rsidP="0019765C">
      <w:pPr>
        <w:pStyle w:val="BodyText"/>
        <w:rPr>
          <w:b/>
          <w:bCs/>
          <w:sz w:val="28"/>
          <w:szCs w:val="28"/>
          <w:lang w:val="en-US"/>
        </w:rPr>
      </w:pPr>
      <w:r>
        <w:rPr>
          <w:b/>
          <w:bCs/>
          <w:sz w:val="28"/>
          <w:szCs w:val="28"/>
          <w:lang w:val="en-US"/>
        </w:rPr>
        <w:t>Date: 2024/02/07</w:t>
      </w:r>
    </w:p>
    <w:p w14:paraId="49DA9BAC" w14:textId="77777777" w:rsidR="00775F97" w:rsidRDefault="00775F97">
      <w:pPr>
        <w:pStyle w:val="BodyText"/>
        <w:rPr>
          <w:rStyle w:val="Strong"/>
          <w:sz w:val="28"/>
        </w:rPr>
      </w:pPr>
    </w:p>
    <w:p w14:paraId="6292E55B" w14:textId="77777777" w:rsidR="00775F97" w:rsidRDefault="0019765C">
      <w:pPr>
        <w:pStyle w:val="BodyText"/>
      </w:pPr>
      <w:r>
        <w:rPr>
          <w:rStyle w:val="Strong"/>
          <w:sz w:val="28"/>
        </w:rPr>
        <w:t>Objective:</w:t>
      </w:r>
      <w:r>
        <w:rPr>
          <w:rStyle w:val="Strong"/>
          <w:b w:val="0"/>
          <w:bCs w:val="0"/>
        </w:rPr>
        <w:t xml:space="preserve"> To gain proficiency in using Flexbox, a powerful layout model in CSS, to create flexible and responsive web layouts.</w:t>
      </w:r>
    </w:p>
    <w:p w14:paraId="3875C606" w14:textId="77777777" w:rsidR="00775F97" w:rsidRDefault="00775F97">
      <w:pPr>
        <w:pStyle w:val="BodyText"/>
        <w:rPr>
          <w:rStyle w:val="Strong"/>
          <w:b w:val="0"/>
          <w:bCs w:val="0"/>
        </w:rPr>
      </w:pPr>
    </w:p>
    <w:p w14:paraId="193AB896" w14:textId="77777777" w:rsidR="00775F97" w:rsidRDefault="0019765C">
      <w:pPr>
        <w:pStyle w:val="BodyText"/>
        <w:spacing w:after="283"/>
      </w:pPr>
      <w:r>
        <w:rPr>
          <w:rStyle w:val="Strong"/>
          <w:sz w:val="28"/>
        </w:rPr>
        <w:t>Summary:</w:t>
      </w:r>
      <w:r>
        <w:rPr>
          <w:sz w:val="28"/>
        </w:rPr>
        <w:t xml:space="preserve"> </w:t>
      </w:r>
      <w:r>
        <w:t>In this learning session, I focused on mastering the concepts and techniques of Flexbox layout. Here's a breakdown of my learning experience:</w:t>
      </w:r>
    </w:p>
    <w:p w14:paraId="7CC81540" w14:textId="77777777" w:rsidR="00775F97" w:rsidRDefault="0019765C">
      <w:pPr>
        <w:pStyle w:val="BodyText"/>
        <w:spacing w:after="283"/>
      </w:pPr>
      <w:r>
        <w:rPr>
          <w:rStyle w:val="Strong"/>
          <w:sz w:val="28"/>
        </w:rPr>
        <w:t>Key Takeaways:</w:t>
      </w:r>
    </w:p>
    <w:p w14:paraId="22E43263" w14:textId="77777777" w:rsidR="00775F97" w:rsidRDefault="0019765C">
      <w:pPr>
        <w:pStyle w:val="BodyText"/>
        <w:numPr>
          <w:ilvl w:val="0"/>
          <w:numId w:val="20"/>
        </w:numPr>
        <w:tabs>
          <w:tab w:val="clear" w:pos="709"/>
          <w:tab w:val="left" w:pos="0"/>
        </w:tabs>
        <w:spacing w:after="283"/>
      </w:pPr>
      <w:r>
        <w:rPr>
          <w:rStyle w:val="Strong"/>
          <w:sz w:val="28"/>
        </w:rPr>
        <w:t>Understanding Flexbox:</w:t>
      </w:r>
    </w:p>
    <w:p w14:paraId="276DB671" w14:textId="77777777" w:rsidR="00775F97" w:rsidRDefault="0019765C">
      <w:pPr>
        <w:pStyle w:val="BodyText"/>
        <w:numPr>
          <w:ilvl w:val="1"/>
          <w:numId w:val="20"/>
        </w:numPr>
        <w:tabs>
          <w:tab w:val="left" w:pos="0"/>
        </w:tabs>
      </w:pPr>
      <w:r>
        <w:t>Flexbox is a CSS layout model that provides a more efficient way to design, align, and distribute space among items in a container.</w:t>
      </w:r>
    </w:p>
    <w:p w14:paraId="36FCC28D" w14:textId="77777777" w:rsidR="00775F97" w:rsidRDefault="00775F97">
      <w:pPr>
        <w:pStyle w:val="BodyText"/>
        <w:numPr>
          <w:ilvl w:val="1"/>
          <w:numId w:val="20"/>
        </w:numPr>
        <w:tabs>
          <w:tab w:val="left" w:pos="0"/>
        </w:tabs>
      </w:pPr>
    </w:p>
    <w:p w14:paraId="19C0693A" w14:textId="77777777" w:rsidR="00775F97" w:rsidRDefault="0019765C">
      <w:pPr>
        <w:pStyle w:val="BodyText"/>
        <w:numPr>
          <w:ilvl w:val="1"/>
          <w:numId w:val="20"/>
        </w:numPr>
        <w:tabs>
          <w:tab w:val="left" w:pos="0"/>
        </w:tabs>
      </w:pPr>
      <w:r>
        <w:t xml:space="preserve">I learned about the main components of Flexbox, including flex containers and flex items, as well as properties like </w:t>
      </w:r>
      <w:r>
        <w:rPr>
          <w:rStyle w:val="SourceText"/>
        </w:rPr>
        <w:t>display</w:t>
      </w:r>
      <w:r>
        <w:t xml:space="preserve">, </w:t>
      </w:r>
      <w:r>
        <w:rPr>
          <w:rStyle w:val="SourceText"/>
        </w:rPr>
        <w:t>flex-direction</w:t>
      </w:r>
      <w:r>
        <w:t xml:space="preserve">, </w:t>
      </w:r>
      <w:r>
        <w:rPr>
          <w:rStyle w:val="SourceText"/>
        </w:rPr>
        <w:t>justify-content</w:t>
      </w:r>
      <w:r>
        <w:t xml:space="preserve">, </w:t>
      </w:r>
      <w:r>
        <w:rPr>
          <w:rStyle w:val="SourceText"/>
        </w:rPr>
        <w:t>align-items</w:t>
      </w:r>
      <w:r>
        <w:t xml:space="preserve">, and </w:t>
      </w:r>
      <w:r>
        <w:rPr>
          <w:rStyle w:val="SourceText"/>
        </w:rPr>
        <w:t>flex</w:t>
      </w:r>
      <w:r>
        <w:t>.</w:t>
      </w:r>
    </w:p>
    <w:p w14:paraId="05918CEC" w14:textId="77777777" w:rsidR="00775F97" w:rsidRDefault="0019765C">
      <w:pPr>
        <w:pStyle w:val="BodyText"/>
        <w:numPr>
          <w:ilvl w:val="0"/>
          <w:numId w:val="20"/>
        </w:numPr>
        <w:tabs>
          <w:tab w:val="clear" w:pos="709"/>
          <w:tab w:val="left" w:pos="0"/>
        </w:tabs>
        <w:spacing w:after="283"/>
      </w:pPr>
      <w:r>
        <w:rPr>
          <w:rStyle w:val="Strong"/>
          <w:sz w:val="28"/>
        </w:rPr>
        <w:t>Creating Flexible Layouts:</w:t>
      </w:r>
    </w:p>
    <w:p w14:paraId="3BD7EBB6" w14:textId="77777777" w:rsidR="00775F97" w:rsidRDefault="0019765C">
      <w:pPr>
        <w:pStyle w:val="BodyText"/>
        <w:numPr>
          <w:ilvl w:val="1"/>
          <w:numId w:val="20"/>
        </w:numPr>
        <w:tabs>
          <w:tab w:val="left" w:pos="0"/>
        </w:tabs>
      </w:pPr>
      <w:r>
        <w:t>With Flexbox, I can easily create flexible and dynamic layouts that adapt to different screen sizes and content variations.</w:t>
      </w:r>
    </w:p>
    <w:p w14:paraId="657A84E0" w14:textId="77777777" w:rsidR="00775F97" w:rsidRDefault="00775F97">
      <w:pPr>
        <w:pStyle w:val="BodyText"/>
      </w:pPr>
    </w:p>
    <w:p w14:paraId="28486476" w14:textId="77777777" w:rsidR="00775F97" w:rsidRDefault="0019765C">
      <w:pPr>
        <w:pStyle w:val="BodyText"/>
        <w:numPr>
          <w:ilvl w:val="1"/>
          <w:numId w:val="20"/>
        </w:numPr>
        <w:tabs>
          <w:tab w:val="left" w:pos="0"/>
        </w:tabs>
      </w:pPr>
      <w:r>
        <w:t xml:space="preserve">By setting the </w:t>
      </w:r>
      <w:r>
        <w:rPr>
          <w:rStyle w:val="SourceText"/>
        </w:rPr>
        <w:t>display</w:t>
      </w:r>
      <w:r>
        <w:t xml:space="preserve"> property of a container to </w:t>
      </w:r>
      <w:r>
        <w:rPr>
          <w:rStyle w:val="SourceText"/>
        </w:rPr>
        <w:t>flex</w:t>
      </w:r>
      <w:r>
        <w:t>, I transformed it into a flex container, enabling the use of Flexbox properties to control the layout of its children.</w:t>
      </w:r>
    </w:p>
    <w:p w14:paraId="7C42C999" w14:textId="77777777" w:rsidR="00775F97" w:rsidRDefault="0019765C">
      <w:pPr>
        <w:pStyle w:val="BodyText"/>
        <w:numPr>
          <w:ilvl w:val="0"/>
          <w:numId w:val="20"/>
        </w:numPr>
        <w:tabs>
          <w:tab w:val="clear" w:pos="709"/>
          <w:tab w:val="left" w:pos="0"/>
        </w:tabs>
        <w:spacing w:after="283"/>
      </w:pPr>
      <w:r>
        <w:rPr>
          <w:rStyle w:val="Strong"/>
          <w:sz w:val="28"/>
        </w:rPr>
        <w:t>Aligning and Justifying Content:</w:t>
      </w:r>
    </w:p>
    <w:p w14:paraId="293CDE68" w14:textId="77777777" w:rsidR="00775F97" w:rsidRDefault="0019765C">
      <w:pPr>
        <w:pStyle w:val="BodyText"/>
        <w:numPr>
          <w:ilvl w:val="1"/>
          <w:numId w:val="20"/>
        </w:numPr>
        <w:tabs>
          <w:tab w:val="left" w:pos="0"/>
        </w:tabs>
      </w:pPr>
      <w:r>
        <w:t>Flexbox offers powerful alignment and justification options, allowing me to align items along the main and cross axes of the flex container.</w:t>
      </w:r>
    </w:p>
    <w:p w14:paraId="1F2CFDF2" w14:textId="77777777" w:rsidR="00775F97" w:rsidRDefault="00775F97">
      <w:pPr>
        <w:pStyle w:val="BodyText"/>
      </w:pPr>
    </w:p>
    <w:p w14:paraId="1C16EF4E" w14:textId="77777777" w:rsidR="00775F97" w:rsidRDefault="0019765C">
      <w:pPr>
        <w:pStyle w:val="BodyText"/>
        <w:numPr>
          <w:ilvl w:val="1"/>
          <w:numId w:val="20"/>
        </w:numPr>
        <w:tabs>
          <w:tab w:val="left" w:pos="0"/>
        </w:tabs>
      </w:pPr>
      <w:r>
        <w:t xml:space="preserve">Properties like </w:t>
      </w:r>
      <w:r>
        <w:rPr>
          <w:rStyle w:val="SourceText"/>
        </w:rPr>
        <w:t>justify-content</w:t>
      </w:r>
      <w:r>
        <w:t xml:space="preserve"> and </w:t>
      </w:r>
      <w:r>
        <w:rPr>
          <w:rStyle w:val="SourceText"/>
        </w:rPr>
        <w:t>align-items</w:t>
      </w:r>
      <w:r>
        <w:t xml:space="preserve"> enable precise control over the positioning of items within the container.</w:t>
      </w:r>
    </w:p>
    <w:p w14:paraId="36E73444" w14:textId="77777777" w:rsidR="00775F97" w:rsidRDefault="00775F97">
      <w:pPr>
        <w:pStyle w:val="BodyText"/>
      </w:pPr>
    </w:p>
    <w:p w14:paraId="5ECCDFA1" w14:textId="77777777" w:rsidR="00775F97" w:rsidRDefault="00775F97">
      <w:pPr>
        <w:pStyle w:val="BodyText"/>
      </w:pPr>
    </w:p>
    <w:p w14:paraId="74AC15E7" w14:textId="77777777" w:rsidR="00775F97" w:rsidRDefault="00775F97">
      <w:pPr>
        <w:pStyle w:val="BodyText"/>
      </w:pPr>
    </w:p>
    <w:p w14:paraId="08D126C6" w14:textId="77777777" w:rsidR="00775F97" w:rsidRDefault="00775F97">
      <w:pPr>
        <w:pStyle w:val="BodyText"/>
      </w:pPr>
    </w:p>
    <w:p w14:paraId="5AC9241D" w14:textId="77777777" w:rsidR="00775F97" w:rsidRDefault="0019765C">
      <w:pPr>
        <w:pStyle w:val="BodyText"/>
        <w:numPr>
          <w:ilvl w:val="0"/>
          <w:numId w:val="20"/>
        </w:numPr>
        <w:tabs>
          <w:tab w:val="clear" w:pos="709"/>
          <w:tab w:val="left" w:pos="0"/>
        </w:tabs>
        <w:spacing w:after="283"/>
      </w:pPr>
      <w:r>
        <w:rPr>
          <w:rStyle w:val="Strong"/>
          <w:sz w:val="28"/>
        </w:rPr>
        <w:t>Handling Flex Item Growth and Shrinkage:</w:t>
      </w:r>
    </w:p>
    <w:p w14:paraId="717B507D" w14:textId="77777777" w:rsidR="00775F97" w:rsidRDefault="0019765C">
      <w:pPr>
        <w:pStyle w:val="BodyText"/>
        <w:numPr>
          <w:ilvl w:val="1"/>
          <w:numId w:val="20"/>
        </w:numPr>
        <w:tabs>
          <w:tab w:val="left" w:pos="0"/>
        </w:tabs>
      </w:pPr>
      <w:r>
        <w:t>Flex items can grow or shrink to fill available space within the flex container, making it easier to create responsive and adaptive layouts.</w:t>
      </w:r>
    </w:p>
    <w:p w14:paraId="22CBB117" w14:textId="77777777" w:rsidR="00775F97" w:rsidRDefault="00775F97">
      <w:pPr>
        <w:pStyle w:val="BodyText"/>
      </w:pPr>
    </w:p>
    <w:p w14:paraId="7B55858F" w14:textId="77777777" w:rsidR="00775F97" w:rsidRDefault="0019765C">
      <w:pPr>
        <w:pStyle w:val="BodyText"/>
        <w:numPr>
          <w:ilvl w:val="1"/>
          <w:numId w:val="20"/>
        </w:numPr>
        <w:tabs>
          <w:tab w:val="left" w:pos="0"/>
        </w:tabs>
        <w:spacing w:after="283"/>
      </w:pPr>
      <w:r>
        <w:t xml:space="preserve">The </w:t>
      </w:r>
      <w:r>
        <w:rPr>
          <w:rStyle w:val="SourceText"/>
        </w:rPr>
        <w:t>flex-grow</w:t>
      </w:r>
      <w:r>
        <w:t xml:space="preserve"> and </w:t>
      </w:r>
      <w:r>
        <w:rPr>
          <w:rStyle w:val="SourceText"/>
        </w:rPr>
        <w:t>flex-shrink</w:t>
      </w:r>
      <w:r>
        <w:t xml:space="preserve"> properties allow me to control the flexibility of individual items based on their content and available space.</w:t>
      </w:r>
    </w:p>
    <w:p w14:paraId="1AF1C6B9" w14:textId="77777777" w:rsidR="00775F97" w:rsidRDefault="00775F97">
      <w:pPr>
        <w:pStyle w:val="BodyText"/>
        <w:rPr>
          <w:rStyle w:val="Strong"/>
          <w:b w:val="0"/>
          <w:bCs w:val="0"/>
        </w:rPr>
      </w:pPr>
    </w:p>
    <w:p w14:paraId="48615FC7" w14:textId="77777777" w:rsidR="00775F97" w:rsidRDefault="00775F97">
      <w:pPr>
        <w:pStyle w:val="BodyText"/>
        <w:rPr>
          <w:rStyle w:val="Strong"/>
          <w:b w:val="0"/>
          <w:bCs w:val="0"/>
        </w:rPr>
      </w:pPr>
    </w:p>
    <w:p w14:paraId="5AA43473" w14:textId="77777777" w:rsidR="00775F97" w:rsidRDefault="0019765C">
      <w:pPr>
        <w:pStyle w:val="BodyText"/>
      </w:pPr>
      <w:r>
        <w:rPr>
          <w:rStyle w:val="Strong"/>
          <w:sz w:val="28"/>
        </w:rPr>
        <w:t>Reflection:</w:t>
      </w:r>
      <w:r>
        <w:rPr>
          <w:rStyle w:val="Strong"/>
          <w:b w:val="0"/>
          <w:bCs w:val="0"/>
          <w:sz w:val="28"/>
        </w:rPr>
        <w:t xml:space="preserve"> </w:t>
      </w:r>
    </w:p>
    <w:p w14:paraId="687D13D7" w14:textId="77777777" w:rsidR="00775F97" w:rsidRDefault="00775F97">
      <w:pPr>
        <w:pStyle w:val="BodyText"/>
        <w:rPr>
          <w:rStyle w:val="Strong"/>
          <w:b w:val="0"/>
          <w:bCs w:val="0"/>
        </w:rPr>
      </w:pPr>
    </w:p>
    <w:p w14:paraId="216F06CF" w14:textId="77777777" w:rsidR="00775F97" w:rsidRDefault="0019765C">
      <w:pPr>
        <w:pStyle w:val="BodyText"/>
      </w:pPr>
      <w:r>
        <w:rPr>
          <w:rStyle w:val="Strong"/>
          <w:b w:val="0"/>
          <w:bCs w:val="0"/>
        </w:rPr>
        <w:t>Learning to use Flexbox has been an enlightening experience. Flexbox provides a versatile and intuitive way to create complex layouts with minimal CSS code, offering greater flexibility and control compared to traditional layout methods. By mastering Flexbox, I've expanded my toolkit for designing modern and responsive web layouts, empowering me to build more efficient and visually appealing websites.</w:t>
      </w:r>
    </w:p>
    <w:p w14:paraId="3B64F5A9" w14:textId="77777777" w:rsidR="00775F97" w:rsidRDefault="00775F97">
      <w:pPr>
        <w:pStyle w:val="BodyText"/>
        <w:rPr>
          <w:rStyle w:val="Strong"/>
          <w:b w:val="0"/>
          <w:bCs w:val="0"/>
        </w:rPr>
      </w:pPr>
    </w:p>
    <w:p w14:paraId="2B3132A8" w14:textId="77777777" w:rsidR="00775F97" w:rsidRDefault="00775F97">
      <w:pPr>
        <w:pStyle w:val="BodyText"/>
        <w:rPr>
          <w:rStyle w:val="Strong"/>
          <w:b w:val="0"/>
          <w:bCs w:val="0"/>
        </w:rPr>
      </w:pPr>
    </w:p>
    <w:p w14:paraId="19711DD7" w14:textId="77777777" w:rsidR="00775F97" w:rsidRDefault="0019765C">
      <w:pPr>
        <w:pStyle w:val="BodyText"/>
        <w:rPr>
          <w:rStyle w:val="Strong"/>
          <w:b w:val="0"/>
          <w:bCs w:val="0"/>
        </w:rPr>
      </w:pPr>
      <w:r>
        <w:br w:type="page"/>
      </w:r>
    </w:p>
    <w:p w14:paraId="23928D89" w14:textId="77777777" w:rsidR="00775F97" w:rsidRDefault="00775F97">
      <w:pPr>
        <w:pStyle w:val="BodyText"/>
        <w:rPr>
          <w:rStyle w:val="Strong"/>
          <w:b w:val="0"/>
          <w:bCs w:val="0"/>
        </w:rPr>
      </w:pPr>
    </w:p>
    <w:p w14:paraId="484C7EBC" w14:textId="77777777" w:rsidR="00775F97" w:rsidRDefault="0019765C">
      <w:pPr>
        <w:pStyle w:val="BodyText"/>
      </w:pPr>
      <w:r>
        <w:rPr>
          <w:rStyle w:val="Strong"/>
          <w:sz w:val="28"/>
        </w:rPr>
        <w:t>Day 20: Exploring CSS Grid</w:t>
      </w:r>
    </w:p>
    <w:p w14:paraId="6FAD268A" w14:textId="6016158F" w:rsidR="0019765C" w:rsidRDefault="0019765C" w:rsidP="0019765C">
      <w:pPr>
        <w:pStyle w:val="BodyText"/>
        <w:rPr>
          <w:b/>
          <w:bCs/>
          <w:sz w:val="28"/>
          <w:szCs w:val="28"/>
          <w:lang w:val="en-US"/>
        </w:rPr>
      </w:pPr>
      <w:r>
        <w:rPr>
          <w:b/>
          <w:bCs/>
          <w:sz w:val="28"/>
          <w:szCs w:val="28"/>
          <w:lang w:val="en-US"/>
        </w:rPr>
        <w:t>Date: 2024/02/10</w:t>
      </w:r>
    </w:p>
    <w:p w14:paraId="39A6D474" w14:textId="77777777" w:rsidR="00775F97" w:rsidRDefault="00775F97">
      <w:pPr>
        <w:pStyle w:val="BodyText"/>
        <w:rPr>
          <w:rStyle w:val="Strong"/>
          <w:sz w:val="28"/>
        </w:rPr>
      </w:pPr>
    </w:p>
    <w:p w14:paraId="50313E08" w14:textId="77777777" w:rsidR="00775F97" w:rsidRDefault="0019765C">
      <w:pPr>
        <w:pStyle w:val="BodyText"/>
      </w:pPr>
      <w:r>
        <w:rPr>
          <w:rStyle w:val="Strong"/>
          <w:sz w:val="28"/>
        </w:rPr>
        <w:t>Objective:</w:t>
      </w:r>
      <w:r>
        <w:rPr>
          <w:rStyle w:val="Strong"/>
          <w:b w:val="0"/>
          <w:bCs w:val="0"/>
          <w:sz w:val="28"/>
        </w:rPr>
        <w:t xml:space="preserve"> </w:t>
      </w:r>
      <w:r>
        <w:rPr>
          <w:rStyle w:val="Strong"/>
          <w:b w:val="0"/>
          <w:bCs w:val="0"/>
        </w:rPr>
        <w:t>To deepen my understanding of CSS Grid, a powerful layout system in CSS, and learn advanced techniques for creating complex and responsive web layouts.</w:t>
      </w:r>
    </w:p>
    <w:p w14:paraId="0C259539" w14:textId="77777777" w:rsidR="00775F97" w:rsidRDefault="00775F97">
      <w:pPr>
        <w:pStyle w:val="BodyText"/>
        <w:rPr>
          <w:rStyle w:val="Strong"/>
          <w:b w:val="0"/>
          <w:bCs w:val="0"/>
        </w:rPr>
      </w:pPr>
    </w:p>
    <w:p w14:paraId="18DA56CB" w14:textId="77777777" w:rsidR="00775F97" w:rsidRDefault="0019765C">
      <w:pPr>
        <w:pStyle w:val="BodyText"/>
        <w:spacing w:after="283"/>
      </w:pPr>
      <w:r>
        <w:rPr>
          <w:rStyle w:val="Strong"/>
          <w:sz w:val="28"/>
        </w:rPr>
        <w:t>Summary:</w:t>
      </w:r>
      <w:r>
        <w:rPr>
          <w:sz w:val="28"/>
        </w:rPr>
        <w:t xml:space="preserve"> </w:t>
      </w:r>
      <w:r>
        <w:t>In this learning session, I delved into the intricacies of CSS Grid and explored its capabilities for designing versatile and adaptive web layouts. Here's a breakdown of my learning experience:</w:t>
      </w:r>
    </w:p>
    <w:p w14:paraId="0B406E3C" w14:textId="77777777" w:rsidR="00775F97" w:rsidRDefault="0019765C">
      <w:pPr>
        <w:pStyle w:val="BodyText"/>
        <w:spacing w:after="283"/>
      </w:pPr>
      <w:r>
        <w:rPr>
          <w:rStyle w:val="Strong"/>
          <w:sz w:val="28"/>
        </w:rPr>
        <w:t>Key Takeaways:</w:t>
      </w:r>
    </w:p>
    <w:p w14:paraId="41D1A806" w14:textId="77777777" w:rsidR="00775F97" w:rsidRDefault="0019765C">
      <w:pPr>
        <w:pStyle w:val="BodyText"/>
        <w:numPr>
          <w:ilvl w:val="0"/>
          <w:numId w:val="21"/>
        </w:numPr>
        <w:tabs>
          <w:tab w:val="clear" w:pos="709"/>
          <w:tab w:val="left" w:pos="0"/>
        </w:tabs>
        <w:spacing w:after="283"/>
      </w:pPr>
      <w:r>
        <w:rPr>
          <w:rStyle w:val="Strong"/>
          <w:sz w:val="28"/>
        </w:rPr>
        <w:t>Fundamentals of CSS Grid:</w:t>
      </w:r>
    </w:p>
    <w:p w14:paraId="2327B8CF" w14:textId="77777777" w:rsidR="00775F97" w:rsidRDefault="0019765C">
      <w:pPr>
        <w:pStyle w:val="BodyText"/>
        <w:numPr>
          <w:ilvl w:val="1"/>
          <w:numId w:val="21"/>
        </w:numPr>
        <w:tabs>
          <w:tab w:val="left" w:pos="0"/>
        </w:tabs>
      </w:pPr>
      <w:r>
        <w:t>CSS Grid is a two-dimensional layout system that allows for precise control over the placement and alignment of elements within a grid-based layout.</w:t>
      </w:r>
    </w:p>
    <w:p w14:paraId="45E9B3BE" w14:textId="77777777" w:rsidR="00775F97" w:rsidRDefault="00775F97">
      <w:pPr>
        <w:pStyle w:val="BodyText"/>
      </w:pPr>
    </w:p>
    <w:p w14:paraId="31A151FF" w14:textId="77777777" w:rsidR="00775F97" w:rsidRDefault="0019765C">
      <w:pPr>
        <w:pStyle w:val="BodyText"/>
        <w:numPr>
          <w:ilvl w:val="1"/>
          <w:numId w:val="21"/>
        </w:numPr>
        <w:tabs>
          <w:tab w:val="left" w:pos="0"/>
        </w:tabs>
      </w:pPr>
      <w:r>
        <w:t>I reviewed the basic concepts of CSS Grid, including grid containers, grid items, grid lines, tracks, and cells.</w:t>
      </w:r>
    </w:p>
    <w:p w14:paraId="14D3728A" w14:textId="77777777" w:rsidR="00775F97" w:rsidRDefault="0019765C">
      <w:pPr>
        <w:pStyle w:val="BodyText"/>
        <w:numPr>
          <w:ilvl w:val="0"/>
          <w:numId w:val="21"/>
        </w:numPr>
        <w:tabs>
          <w:tab w:val="clear" w:pos="709"/>
          <w:tab w:val="left" w:pos="0"/>
        </w:tabs>
        <w:spacing w:after="283"/>
      </w:pPr>
      <w:r>
        <w:rPr>
          <w:rStyle w:val="Strong"/>
          <w:sz w:val="28"/>
        </w:rPr>
        <w:t>Creating Grid Layouts:</w:t>
      </w:r>
    </w:p>
    <w:p w14:paraId="0EDDD5E1" w14:textId="77777777" w:rsidR="00775F97" w:rsidRDefault="0019765C">
      <w:pPr>
        <w:pStyle w:val="BodyText"/>
        <w:numPr>
          <w:ilvl w:val="1"/>
          <w:numId w:val="21"/>
        </w:numPr>
        <w:tabs>
          <w:tab w:val="left" w:pos="0"/>
        </w:tabs>
      </w:pPr>
      <w:r>
        <w:t>With CSS Grid, I can easily create complex layouts by defining rows and columns within a grid container.</w:t>
      </w:r>
    </w:p>
    <w:p w14:paraId="6F62BFA0" w14:textId="77777777" w:rsidR="00775F97" w:rsidRDefault="00775F97">
      <w:pPr>
        <w:pStyle w:val="BodyText"/>
      </w:pPr>
    </w:p>
    <w:p w14:paraId="3A5E4161" w14:textId="77777777" w:rsidR="00775F97" w:rsidRDefault="0019765C">
      <w:pPr>
        <w:pStyle w:val="BodyText"/>
        <w:numPr>
          <w:ilvl w:val="1"/>
          <w:numId w:val="21"/>
        </w:numPr>
        <w:tabs>
          <w:tab w:val="left" w:pos="0"/>
        </w:tabs>
      </w:pPr>
      <w:r>
        <w:t xml:space="preserve">By setting properties such as </w:t>
      </w:r>
      <w:r>
        <w:rPr>
          <w:rStyle w:val="SourceText"/>
        </w:rPr>
        <w:t>grid-template-rows</w:t>
      </w:r>
      <w:r>
        <w:t xml:space="preserve">, </w:t>
      </w:r>
      <w:r>
        <w:rPr>
          <w:rStyle w:val="SourceText"/>
        </w:rPr>
        <w:t>grid-template-columns</w:t>
      </w:r>
      <w:r>
        <w:t xml:space="preserve">, and </w:t>
      </w:r>
      <w:r>
        <w:rPr>
          <w:rStyle w:val="SourceText"/>
        </w:rPr>
        <w:t>grid-gap</w:t>
      </w:r>
      <w:r>
        <w:t>, I established the structure and spacing of the grid layout.</w:t>
      </w:r>
    </w:p>
    <w:p w14:paraId="4CFF0193" w14:textId="77777777" w:rsidR="00775F97" w:rsidRDefault="0019765C">
      <w:pPr>
        <w:pStyle w:val="BodyText"/>
        <w:numPr>
          <w:ilvl w:val="0"/>
          <w:numId w:val="21"/>
        </w:numPr>
        <w:tabs>
          <w:tab w:val="clear" w:pos="709"/>
          <w:tab w:val="left" w:pos="0"/>
        </w:tabs>
        <w:spacing w:after="283"/>
      </w:pPr>
      <w:r>
        <w:rPr>
          <w:rStyle w:val="Strong"/>
          <w:sz w:val="28"/>
        </w:rPr>
        <w:t>Positioning Grid Items:</w:t>
      </w:r>
    </w:p>
    <w:p w14:paraId="6DEC4E59" w14:textId="77777777" w:rsidR="00775F97" w:rsidRDefault="0019765C">
      <w:pPr>
        <w:pStyle w:val="BodyText"/>
        <w:numPr>
          <w:ilvl w:val="1"/>
          <w:numId w:val="21"/>
        </w:numPr>
        <w:tabs>
          <w:tab w:val="left" w:pos="0"/>
        </w:tabs>
      </w:pPr>
      <w:r>
        <w:t>CSS Grid offers multiple ways to position grid items within the grid layout, including explicit grid placement and automatic grid placement.</w:t>
      </w:r>
    </w:p>
    <w:p w14:paraId="1D86A665" w14:textId="77777777" w:rsidR="00775F97" w:rsidRDefault="00775F97">
      <w:pPr>
        <w:pStyle w:val="BodyText"/>
      </w:pPr>
    </w:p>
    <w:p w14:paraId="51AA201F" w14:textId="77777777" w:rsidR="00775F97" w:rsidRDefault="0019765C">
      <w:pPr>
        <w:pStyle w:val="BodyText"/>
        <w:numPr>
          <w:ilvl w:val="1"/>
          <w:numId w:val="21"/>
        </w:numPr>
        <w:tabs>
          <w:tab w:val="left" w:pos="0"/>
        </w:tabs>
      </w:pPr>
      <w:r>
        <w:t xml:space="preserve">I learned about the </w:t>
      </w:r>
      <w:r>
        <w:rPr>
          <w:rStyle w:val="SourceText"/>
        </w:rPr>
        <w:t>grid-row</w:t>
      </w:r>
      <w:r>
        <w:t xml:space="preserve">, </w:t>
      </w:r>
      <w:r>
        <w:rPr>
          <w:rStyle w:val="SourceText"/>
        </w:rPr>
        <w:t>grid-column</w:t>
      </w:r>
      <w:r>
        <w:t xml:space="preserve">, </w:t>
      </w:r>
      <w:r>
        <w:rPr>
          <w:rStyle w:val="SourceText"/>
        </w:rPr>
        <w:t>grid-area</w:t>
      </w:r>
      <w:r>
        <w:t xml:space="preserve">, and </w:t>
      </w:r>
      <w:r>
        <w:rPr>
          <w:rStyle w:val="SourceText"/>
        </w:rPr>
        <w:t>grid-auto-flow</w:t>
      </w:r>
      <w:r>
        <w:t xml:space="preserve"> properties for controlling the placement and flow of grid items.</w:t>
      </w:r>
    </w:p>
    <w:p w14:paraId="069F1E48" w14:textId="77777777" w:rsidR="00775F97" w:rsidRDefault="00775F97">
      <w:pPr>
        <w:pStyle w:val="BodyText"/>
      </w:pPr>
    </w:p>
    <w:p w14:paraId="21595B8B" w14:textId="77777777" w:rsidR="00775F97" w:rsidRDefault="00775F97">
      <w:pPr>
        <w:pStyle w:val="BodyText"/>
      </w:pPr>
    </w:p>
    <w:p w14:paraId="7C199D7D" w14:textId="77777777" w:rsidR="00775F97" w:rsidRDefault="00775F97">
      <w:pPr>
        <w:pStyle w:val="BodyText"/>
      </w:pPr>
    </w:p>
    <w:p w14:paraId="7DBBB4E0" w14:textId="77777777" w:rsidR="00775F97" w:rsidRDefault="00775F97">
      <w:pPr>
        <w:pStyle w:val="BodyText"/>
      </w:pPr>
    </w:p>
    <w:p w14:paraId="2516E7F1" w14:textId="77777777" w:rsidR="00775F97" w:rsidRDefault="0019765C">
      <w:pPr>
        <w:pStyle w:val="BodyText"/>
        <w:numPr>
          <w:ilvl w:val="0"/>
          <w:numId w:val="21"/>
        </w:numPr>
        <w:tabs>
          <w:tab w:val="clear" w:pos="709"/>
          <w:tab w:val="left" w:pos="0"/>
        </w:tabs>
        <w:spacing w:after="283"/>
      </w:pPr>
      <w:r>
        <w:rPr>
          <w:rStyle w:val="Strong"/>
          <w:sz w:val="28"/>
        </w:rPr>
        <w:t>Responsive Grid Design:</w:t>
      </w:r>
    </w:p>
    <w:p w14:paraId="7ACCD80C" w14:textId="77777777" w:rsidR="00775F97" w:rsidRDefault="0019765C">
      <w:pPr>
        <w:pStyle w:val="BodyText"/>
        <w:numPr>
          <w:ilvl w:val="1"/>
          <w:numId w:val="21"/>
        </w:numPr>
        <w:tabs>
          <w:tab w:val="left" w:pos="0"/>
        </w:tabs>
      </w:pPr>
      <w:r>
        <w:t>CSS Grid enables responsive design by allowing grid layouts to adapt to different screen sizes and viewport dimensions.</w:t>
      </w:r>
    </w:p>
    <w:p w14:paraId="1F8939D9" w14:textId="77777777" w:rsidR="00775F97" w:rsidRDefault="00775F97">
      <w:pPr>
        <w:pStyle w:val="BodyText"/>
      </w:pPr>
    </w:p>
    <w:p w14:paraId="6E7D0C7A" w14:textId="77777777" w:rsidR="00775F97" w:rsidRDefault="0019765C">
      <w:pPr>
        <w:pStyle w:val="BodyText"/>
        <w:numPr>
          <w:ilvl w:val="1"/>
          <w:numId w:val="21"/>
        </w:numPr>
        <w:tabs>
          <w:tab w:val="left" w:pos="0"/>
        </w:tabs>
        <w:spacing w:after="283"/>
      </w:pPr>
      <w:r>
        <w:t xml:space="preserve">Techniques such as using media queries and the </w:t>
      </w:r>
      <w:r>
        <w:rPr>
          <w:rStyle w:val="SourceText"/>
        </w:rPr>
        <w:t>fr</w:t>
      </w:r>
      <w:r>
        <w:t xml:space="preserve"> unit for flexible track sizing help create layouts that gracefully adjust to varying screen sizes.</w:t>
      </w:r>
    </w:p>
    <w:p w14:paraId="4E548B92" w14:textId="77777777" w:rsidR="00775F97" w:rsidRDefault="00775F97">
      <w:pPr>
        <w:pStyle w:val="BodyText"/>
        <w:spacing w:after="283"/>
      </w:pPr>
    </w:p>
    <w:p w14:paraId="1C7B4592" w14:textId="77777777" w:rsidR="00775F97" w:rsidRDefault="00775F97">
      <w:pPr>
        <w:pStyle w:val="BodyText"/>
        <w:spacing w:after="283"/>
      </w:pPr>
    </w:p>
    <w:p w14:paraId="4028AA3C" w14:textId="77777777" w:rsidR="00775F97" w:rsidRDefault="0019765C">
      <w:pPr>
        <w:pStyle w:val="BodyText"/>
        <w:spacing w:after="283"/>
      </w:pPr>
      <w:r>
        <w:rPr>
          <w:rStyle w:val="Strong"/>
          <w:sz w:val="28"/>
        </w:rPr>
        <w:t>Reflection:</w:t>
      </w:r>
      <w:r>
        <w:t xml:space="preserve"> </w:t>
      </w:r>
    </w:p>
    <w:p w14:paraId="7317A27A" w14:textId="77777777" w:rsidR="00775F97" w:rsidRDefault="0019765C">
      <w:pPr>
        <w:pStyle w:val="BodyText"/>
        <w:spacing w:after="283"/>
      </w:pPr>
      <w:r>
        <w:t>Exploring CSS Grid has been a rewarding journey. CSS Grid offers a powerful and intuitive approach to web layout design, providing granular control over the positioning and alignment of elements within a grid-based structure. By mastering CSS Grid, I've gained a versatile tool for creating visually stunning and responsive web layouts that adapt seamlessly to different screen sizes and devices.</w:t>
      </w:r>
    </w:p>
    <w:p w14:paraId="6CC104A0" w14:textId="77777777" w:rsidR="00775F97" w:rsidRDefault="00775F97">
      <w:pPr>
        <w:pStyle w:val="BodyText"/>
        <w:rPr>
          <w:rStyle w:val="Strong"/>
          <w:b w:val="0"/>
          <w:bCs w:val="0"/>
        </w:rPr>
      </w:pPr>
    </w:p>
    <w:p w14:paraId="43DB53F4" w14:textId="77777777" w:rsidR="00775F97" w:rsidRDefault="00775F97">
      <w:pPr>
        <w:pStyle w:val="BodyText"/>
        <w:rPr>
          <w:rStyle w:val="Strong"/>
          <w:b w:val="0"/>
          <w:bCs w:val="0"/>
        </w:rPr>
      </w:pPr>
    </w:p>
    <w:p w14:paraId="50308BC9" w14:textId="77777777" w:rsidR="00775F97" w:rsidRDefault="00775F97">
      <w:pPr>
        <w:pStyle w:val="BodyText"/>
        <w:rPr>
          <w:rStyle w:val="Strong"/>
          <w:b w:val="0"/>
          <w:bCs w:val="0"/>
        </w:rPr>
      </w:pPr>
    </w:p>
    <w:p w14:paraId="716F772E" w14:textId="77777777" w:rsidR="00775F97" w:rsidRDefault="00775F97">
      <w:pPr>
        <w:pStyle w:val="BodyText"/>
        <w:rPr>
          <w:rStyle w:val="Strong"/>
          <w:b w:val="0"/>
          <w:bCs w:val="0"/>
        </w:rPr>
      </w:pPr>
    </w:p>
    <w:p w14:paraId="5C3C25C2" w14:textId="77777777" w:rsidR="00775F97" w:rsidRDefault="00775F97">
      <w:pPr>
        <w:pStyle w:val="BodyText"/>
        <w:rPr>
          <w:rStyle w:val="Strong"/>
          <w:b w:val="0"/>
          <w:bCs w:val="0"/>
        </w:rPr>
      </w:pPr>
    </w:p>
    <w:p w14:paraId="0A815BAC" w14:textId="77777777" w:rsidR="00775F97" w:rsidRDefault="0019765C">
      <w:pPr>
        <w:pStyle w:val="BodyText"/>
        <w:rPr>
          <w:rStyle w:val="Strong"/>
          <w:b w:val="0"/>
          <w:bCs w:val="0"/>
        </w:rPr>
      </w:pPr>
      <w:r>
        <w:br w:type="page"/>
      </w:r>
    </w:p>
    <w:p w14:paraId="1FA680F2" w14:textId="77777777" w:rsidR="00775F97" w:rsidRDefault="00775F97">
      <w:pPr>
        <w:pStyle w:val="BodyText"/>
        <w:rPr>
          <w:rStyle w:val="Strong"/>
          <w:b w:val="0"/>
          <w:bCs w:val="0"/>
        </w:rPr>
      </w:pPr>
    </w:p>
    <w:p w14:paraId="51AD84E0" w14:textId="77777777" w:rsidR="00775F97" w:rsidRDefault="0019765C">
      <w:pPr>
        <w:pStyle w:val="BodyText"/>
      </w:pPr>
      <w:r>
        <w:rPr>
          <w:rStyle w:val="Strong"/>
          <w:sz w:val="28"/>
        </w:rPr>
        <w:t>Day 21: Understanding Properties of CSS Grid and Flexbox Layouts</w:t>
      </w:r>
    </w:p>
    <w:p w14:paraId="4A45EAA9" w14:textId="2E5C4851" w:rsidR="0019765C" w:rsidRDefault="0019765C" w:rsidP="0019765C">
      <w:pPr>
        <w:pStyle w:val="BodyText"/>
        <w:rPr>
          <w:b/>
          <w:bCs/>
          <w:sz w:val="28"/>
          <w:szCs w:val="28"/>
          <w:lang w:val="en-US"/>
        </w:rPr>
      </w:pPr>
      <w:r>
        <w:rPr>
          <w:b/>
          <w:bCs/>
          <w:sz w:val="28"/>
          <w:szCs w:val="28"/>
          <w:lang w:val="en-US"/>
        </w:rPr>
        <w:t>Date: 2024/02/13</w:t>
      </w:r>
    </w:p>
    <w:p w14:paraId="08CF71BA" w14:textId="77777777" w:rsidR="00775F97" w:rsidRDefault="00775F97">
      <w:pPr>
        <w:pStyle w:val="BodyText"/>
        <w:rPr>
          <w:rStyle w:val="Strong"/>
          <w:sz w:val="28"/>
        </w:rPr>
      </w:pPr>
    </w:p>
    <w:p w14:paraId="194A92B6" w14:textId="77777777" w:rsidR="00775F97" w:rsidRDefault="0019765C">
      <w:pPr>
        <w:pStyle w:val="BodyText"/>
      </w:pPr>
      <w:r>
        <w:rPr>
          <w:rStyle w:val="Strong"/>
          <w:sz w:val="28"/>
        </w:rPr>
        <w:t>Objective:</w:t>
      </w:r>
      <w:r>
        <w:rPr>
          <w:rStyle w:val="Strong"/>
          <w:b w:val="0"/>
          <w:bCs w:val="0"/>
          <w:sz w:val="28"/>
        </w:rPr>
        <w:t xml:space="preserve"> </w:t>
      </w:r>
      <w:r>
        <w:rPr>
          <w:rStyle w:val="Strong"/>
          <w:b w:val="0"/>
          <w:bCs w:val="0"/>
        </w:rPr>
        <w:t>To gain a comprehensive understanding of the properties and characteristics of both CSS Grid and Flexbox layouts, and to discern when to use each layout model based on specific design requirements.</w:t>
      </w:r>
    </w:p>
    <w:p w14:paraId="5CEB150D" w14:textId="77777777" w:rsidR="00775F97" w:rsidRDefault="00775F97">
      <w:pPr>
        <w:pStyle w:val="BodyText"/>
        <w:rPr>
          <w:rStyle w:val="Strong"/>
          <w:b w:val="0"/>
          <w:bCs w:val="0"/>
        </w:rPr>
      </w:pPr>
    </w:p>
    <w:p w14:paraId="419371C2" w14:textId="77777777" w:rsidR="00775F97" w:rsidRDefault="0019765C">
      <w:pPr>
        <w:pStyle w:val="BodyText"/>
        <w:spacing w:after="283"/>
      </w:pPr>
      <w:r>
        <w:rPr>
          <w:rStyle w:val="Strong"/>
          <w:sz w:val="28"/>
        </w:rPr>
        <w:t>Summary:</w:t>
      </w:r>
      <w:r>
        <w:t xml:space="preserve"> In this learning session, I focused on exploring the properties and capabilities of both CSS Grid and Flexbox layouts. Here's a breakdown of my learning experience:</w:t>
      </w:r>
    </w:p>
    <w:p w14:paraId="507FF7BE" w14:textId="77777777" w:rsidR="00775F97" w:rsidRDefault="0019765C">
      <w:pPr>
        <w:pStyle w:val="BodyText"/>
        <w:spacing w:after="283"/>
      </w:pPr>
      <w:r>
        <w:rPr>
          <w:rStyle w:val="Strong"/>
          <w:sz w:val="28"/>
        </w:rPr>
        <w:t>Key Takeaways:</w:t>
      </w:r>
    </w:p>
    <w:p w14:paraId="58500CD0" w14:textId="77777777" w:rsidR="00775F97" w:rsidRDefault="0019765C">
      <w:pPr>
        <w:pStyle w:val="BodyText"/>
        <w:numPr>
          <w:ilvl w:val="0"/>
          <w:numId w:val="22"/>
        </w:numPr>
        <w:tabs>
          <w:tab w:val="clear" w:pos="709"/>
          <w:tab w:val="left" w:pos="0"/>
        </w:tabs>
        <w:spacing w:after="283"/>
      </w:pPr>
      <w:r>
        <w:rPr>
          <w:rStyle w:val="Strong"/>
          <w:sz w:val="28"/>
        </w:rPr>
        <w:t>CSS Grid Properties:</w:t>
      </w:r>
    </w:p>
    <w:p w14:paraId="12086AC5" w14:textId="77777777" w:rsidR="00775F97" w:rsidRDefault="0019765C">
      <w:pPr>
        <w:pStyle w:val="BodyText"/>
        <w:numPr>
          <w:ilvl w:val="1"/>
          <w:numId w:val="22"/>
        </w:numPr>
        <w:tabs>
          <w:tab w:val="left" w:pos="0"/>
        </w:tabs>
      </w:pPr>
      <w:r>
        <w:rPr>
          <w:rStyle w:val="Strong"/>
          <w:sz w:val="28"/>
        </w:rPr>
        <w:t>Grid Container:</w:t>
      </w:r>
      <w:r>
        <w:rPr>
          <w:sz w:val="28"/>
        </w:rPr>
        <w:t xml:space="preserve"> </w:t>
      </w:r>
      <w:r>
        <w:t xml:space="preserve">A container element with </w:t>
      </w:r>
      <w:r>
        <w:rPr>
          <w:rStyle w:val="SourceText"/>
        </w:rPr>
        <w:t>display: grid</w:t>
      </w:r>
      <w:r>
        <w:t xml:space="preserve"> property that establishes a grid formatting context.</w:t>
      </w:r>
    </w:p>
    <w:p w14:paraId="67F4CDEC" w14:textId="77777777" w:rsidR="00775F97" w:rsidRDefault="00775F97">
      <w:pPr>
        <w:pStyle w:val="BodyText"/>
      </w:pPr>
    </w:p>
    <w:p w14:paraId="358CC614" w14:textId="77777777" w:rsidR="00775F97" w:rsidRDefault="0019765C">
      <w:pPr>
        <w:pStyle w:val="BodyText"/>
        <w:numPr>
          <w:ilvl w:val="1"/>
          <w:numId w:val="22"/>
        </w:numPr>
        <w:tabs>
          <w:tab w:val="left" w:pos="0"/>
        </w:tabs>
      </w:pPr>
      <w:r>
        <w:rPr>
          <w:rStyle w:val="Strong"/>
          <w:sz w:val="28"/>
        </w:rPr>
        <w:t>Grid Template:</w:t>
      </w:r>
      <w:r>
        <w:rPr>
          <w:sz w:val="28"/>
        </w:rPr>
        <w:t xml:space="preserve"> </w:t>
      </w:r>
      <w:r>
        <w:t xml:space="preserve">Defines the structure of the grid layout using properties like </w:t>
      </w:r>
      <w:r>
        <w:rPr>
          <w:rStyle w:val="SourceText"/>
        </w:rPr>
        <w:t>grid-template-rows</w:t>
      </w:r>
      <w:r>
        <w:t xml:space="preserve">, </w:t>
      </w:r>
      <w:r>
        <w:rPr>
          <w:rStyle w:val="SourceText"/>
        </w:rPr>
        <w:t>grid-template-columns</w:t>
      </w:r>
      <w:r>
        <w:t xml:space="preserve">, and </w:t>
      </w:r>
      <w:r>
        <w:rPr>
          <w:rStyle w:val="SourceText"/>
        </w:rPr>
        <w:t>grid-template-areas</w:t>
      </w:r>
      <w:r>
        <w:t>.</w:t>
      </w:r>
    </w:p>
    <w:p w14:paraId="7497C3F4" w14:textId="77777777" w:rsidR="00775F97" w:rsidRDefault="00775F97">
      <w:pPr>
        <w:pStyle w:val="BodyText"/>
      </w:pPr>
    </w:p>
    <w:p w14:paraId="7D456DE9" w14:textId="77777777" w:rsidR="00775F97" w:rsidRDefault="0019765C">
      <w:pPr>
        <w:pStyle w:val="BodyText"/>
        <w:numPr>
          <w:ilvl w:val="1"/>
          <w:numId w:val="22"/>
        </w:numPr>
        <w:tabs>
          <w:tab w:val="left" w:pos="0"/>
        </w:tabs>
      </w:pPr>
      <w:r>
        <w:rPr>
          <w:rStyle w:val="Strong"/>
          <w:sz w:val="28"/>
        </w:rPr>
        <w:t>Grid Item Placement:</w:t>
      </w:r>
      <w:r>
        <w:rPr>
          <w:sz w:val="28"/>
        </w:rPr>
        <w:t xml:space="preserve"> </w:t>
      </w:r>
      <w:r>
        <w:t xml:space="preserve">Grid items can be placed explicitly using </w:t>
      </w:r>
      <w:r>
        <w:rPr>
          <w:rStyle w:val="SourceText"/>
        </w:rPr>
        <w:t>grid-row</w:t>
      </w:r>
      <w:r>
        <w:t xml:space="preserve"> and </w:t>
      </w:r>
      <w:r>
        <w:rPr>
          <w:rStyle w:val="SourceText"/>
        </w:rPr>
        <w:t>grid-column</w:t>
      </w:r>
      <w:r>
        <w:t xml:space="preserve"> properties or automatically with </w:t>
      </w:r>
      <w:r>
        <w:rPr>
          <w:rStyle w:val="SourceText"/>
        </w:rPr>
        <w:t>grid-auto-flow</w:t>
      </w:r>
      <w:r>
        <w:t>.</w:t>
      </w:r>
    </w:p>
    <w:p w14:paraId="6B9670AA" w14:textId="77777777" w:rsidR="00775F97" w:rsidRDefault="00775F97">
      <w:pPr>
        <w:pStyle w:val="BodyText"/>
      </w:pPr>
    </w:p>
    <w:p w14:paraId="056D0EB1" w14:textId="77777777" w:rsidR="00775F97" w:rsidRDefault="0019765C">
      <w:pPr>
        <w:pStyle w:val="BodyText"/>
        <w:numPr>
          <w:ilvl w:val="1"/>
          <w:numId w:val="22"/>
        </w:numPr>
        <w:tabs>
          <w:tab w:val="left" w:pos="0"/>
        </w:tabs>
      </w:pPr>
      <w:r>
        <w:rPr>
          <w:rStyle w:val="Strong"/>
          <w:sz w:val="28"/>
        </w:rPr>
        <w:t>Alignment and Spacing:</w:t>
      </w:r>
      <w:r>
        <w:t xml:space="preserve"> Properties like </w:t>
      </w:r>
      <w:r>
        <w:rPr>
          <w:rStyle w:val="SourceText"/>
        </w:rPr>
        <w:t>justify-items</w:t>
      </w:r>
      <w:r>
        <w:t xml:space="preserve">, </w:t>
      </w:r>
      <w:r>
        <w:rPr>
          <w:rStyle w:val="SourceText"/>
        </w:rPr>
        <w:t>align-items</w:t>
      </w:r>
      <w:r>
        <w:t xml:space="preserve">, </w:t>
      </w:r>
      <w:r>
        <w:rPr>
          <w:rStyle w:val="SourceText"/>
        </w:rPr>
        <w:t>justify-content</w:t>
      </w:r>
      <w:r>
        <w:t xml:space="preserve">, and </w:t>
      </w:r>
      <w:r>
        <w:rPr>
          <w:rStyle w:val="SourceText"/>
        </w:rPr>
        <w:t>align-content</w:t>
      </w:r>
      <w:r>
        <w:t xml:space="preserve"> control alignment and spacing of grid items within the grid container.</w:t>
      </w:r>
    </w:p>
    <w:p w14:paraId="43D94330" w14:textId="77777777" w:rsidR="00775F97" w:rsidRDefault="00775F97">
      <w:pPr>
        <w:pStyle w:val="BodyText"/>
      </w:pPr>
    </w:p>
    <w:p w14:paraId="00F36CB2" w14:textId="77777777" w:rsidR="00775F97" w:rsidRDefault="00775F97">
      <w:pPr>
        <w:pStyle w:val="BodyText"/>
      </w:pPr>
    </w:p>
    <w:p w14:paraId="159D9D7E" w14:textId="77777777" w:rsidR="00775F97" w:rsidRDefault="00775F97">
      <w:pPr>
        <w:pStyle w:val="BodyText"/>
      </w:pPr>
    </w:p>
    <w:p w14:paraId="5AAFA06C" w14:textId="77777777" w:rsidR="00775F97" w:rsidRDefault="00775F97">
      <w:pPr>
        <w:pStyle w:val="BodyText"/>
      </w:pPr>
    </w:p>
    <w:p w14:paraId="1EAA36AD" w14:textId="77777777" w:rsidR="00775F97" w:rsidRDefault="00775F97">
      <w:pPr>
        <w:pStyle w:val="BodyText"/>
      </w:pPr>
    </w:p>
    <w:p w14:paraId="03004825" w14:textId="77777777" w:rsidR="00775F97" w:rsidRDefault="0019765C">
      <w:pPr>
        <w:pStyle w:val="BodyText"/>
        <w:numPr>
          <w:ilvl w:val="0"/>
          <w:numId w:val="22"/>
        </w:numPr>
        <w:tabs>
          <w:tab w:val="clear" w:pos="709"/>
          <w:tab w:val="left" w:pos="0"/>
        </w:tabs>
        <w:spacing w:after="283"/>
      </w:pPr>
      <w:r>
        <w:rPr>
          <w:rStyle w:val="Strong"/>
          <w:sz w:val="28"/>
        </w:rPr>
        <w:t>Flexbox Properties:</w:t>
      </w:r>
    </w:p>
    <w:p w14:paraId="3CDC56E2" w14:textId="77777777" w:rsidR="00775F97" w:rsidRDefault="0019765C">
      <w:pPr>
        <w:pStyle w:val="BodyText"/>
        <w:numPr>
          <w:ilvl w:val="1"/>
          <w:numId w:val="22"/>
        </w:numPr>
        <w:tabs>
          <w:tab w:val="left" w:pos="0"/>
        </w:tabs>
      </w:pPr>
      <w:r>
        <w:rPr>
          <w:rStyle w:val="Strong"/>
          <w:sz w:val="28"/>
        </w:rPr>
        <w:t>Flex Container:</w:t>
      </w:r>
      <w:r>
        <w:t xml:space="preserve"> A container element with </w:t>
      </w:r>
      <w:r>
        <w:rPr>
          <w:rStyle w:val="SourceText"/>
        </w:rPr>
        <w:t>display: flex</w:t>
      </w:r>
      <w:r>
        <w:t xml:space="preserve"> property that establishes a flex formatting context.</w:t>
      </w:r>
    </w:p>
    <w:p w14:paraId="6BFDF2B8" w14:textId="77777777" w:rsidR="00775F97" w:rsidRDefault="00775F97">
      <w:pPr>
        <w:pStyle w:val="BodyText"/>
      </w:pPr>
    </w:p>
    <w:p w14:paraId="08556CCA" w14:textId="77777777" w:rsidR="00775F97" w:rsidRDefault="0019765C">
      <w:pPr>
        <w:pStyle w:val="BodyText"/>
        <w:numPr>
          <w:ilvl w:val="1"/>
          <w:numId w:val="22"/>
        </w:numPr>
        <w:tabs>
          <w:tab w:val="left" w:pos="0"/>
        </w:tabs>
      </w:pPr>
      <w:r>
        <w:rPr>
          <w:rStyle w:val="Strong"/>
          <w:sz w:val="28"/>
        </w:rPr>
        <w:t>Flex Direction:</w:t>
      </w:r>
      <w:r>
        <w:rPr>
          <w:sz w:val="28"/>
        </w:rPr>
        <w:t xml:space="preserve"> </w:t>
      </w:r>
      <w:r>
        <w:t xml:space="preserve">Defines the direction in which flex items are placed within the flex container, with options like </w:t>
      </w:r>
      <w:r>
        <w:rPr>
          <w:rStyle w:val="SourceText"/>
        </w:rPr>
        <w:t>row</w:t>
      </w:r>
      <w:r>
        <w:t xml:space="preserve">, </w:t>
      </w:r>
      <w:r>
        <w:rPr>
          <w:rStyle w:val="SourceText"/>
        </w:rPr>
        <w:t>column</w:t>
      </w:r>
      <w:r>
        <w:t xml:space="preserve">, </w:t>
      </w:r>
      <w:r>
        <w:rPr>
          <w:rStyle w:val="SourceText"/>
        </w:rPr>
        <w:t>row-reverse</w:t>
      </w:r>
      <w:r>
        <w:t xml:space="preserve">, and </w:t>
      </w:r>
      <w:r>
        <w:rPr>
          <w:rStyle w:val="SourceText"/>
        </w:rPr>
        <w:t>column-reverse</w:t>
      </w:r>
      <w:r>
        <w:t>.</w:t>
      </w:r>
    </w:p>
    <w:p w14:paraId="503B433E" w14:textId="77777777" w:rsidR="00775F97" w:rsidRDefault="00775F97">
      <w:pPr>
        <w:pStyle w:val="BodyText"/>
      </w:pPr>
    </w:p>
    <w:p w14:paraId="0C8F94C4" w14:textId="43CCFE48" w:rsidR="00775F97" w:rsidRDefault="0019765C">
      <w:pPr>
        <w:pStyle w:val="BodyText"/>
        <w:numPr>
          <w:ilvl w:val="1"/>
          <w:numId w:val="22"/>
        </w:numPr>
        <w:tabs>
          <w:tab w:val="left" w:pos="0"/>
        </w:tabs>
      </w:pPr>
      <w:r>
        <w:rPr>
          <w:rStyle w:val="Strong"/>
          <w:sz w:val="28"/>
        </w:rPr>
        <w:t>Flex Item Alignment:</w:t>
      </w:r>
      <w:r>
        <w:rPr>
          <w:sz w:val="28"/>
        </w:rPr>
        <w:t xml:space="preserve"> </w:t>
      </w:r>
      <w:r>
        <w:t xml:space="preserve">Properties like </w:t>
      </w:r>
      <w:r>
        <w:rPr>
          <w:rStyle w:val="SourceText"/>
        </w:rPr>
        <w:t>justify-content</w:t>
      </w:r>
      <w:r>
        <w:t xml:space="preserve"> and </w:t>
      </w:r>
      <w:r>
        <w:rPr>
          <w:rStyle w:val="SourceText"/>
        </w:rPr>
        <w:t>align-items</w:t>
      </w:r>
      <w:r>
        <w:t xml:space="preserve"> control </w:t>
      </w:r>
      <w:r w:rsidR="00962597">
        <w:t xml:space="preserve">the </w:t>
      </w:r>
      <w:r>
        <w:t>alignment of flex items along the main and cross axes of the flex container.</w:t>
      </w:r>
    </w:p>
    <w:p w14:paraId="7B4AE49D" w14:textId="77777777" w:rsidR="00775F97" w:rsidRDefault="00775F97">
      <w:pPr>
        <w:pStyle w:val="BodyText"/>
      </w:pPr>
    </w:p>
    <w:p w14:paraId="03314AD5" w14:textId="77777777" w:rsidR="00775F97" w:rsidRDefault="0019765C">
      <w:pPr>
        <w:pStyle w:val="BodyText"/>
        <w:numPr>
          <w:ilvl w:val="1"/>
          <w:numId w:val="22"/>
        </w:numPr>
        <w:tabs>
          <w:tab w:val="left" w:pos="0"/>
        </w:tabs>
      </w:pPr>
      <w:r>
        <w:rPr>
          <w:rStyle w:val="Strong"/>
          <w:sz w:val="28"/>
        </w:rPr>
        <w:t>Flex Item Ordering:</w:t>
      </w:r>
      <w:r>
        <w:rPr>
          <w:sz w:val="28"/>
        </w:rPr>
        <w:t xml:space="preserve"> </w:t>
      </w:r>
      <w:r>
        <w:t xml:space="preserve">Flex items can be reordered using the </w:t>
      </w:r>
      <w:r>
        <w:rPr>
          <w:rStyle w:val="SourceText"/>
        </w:rPr>
        <w:t>order</w:t>
      </w:r>
      <w:r>
        <w:t xml:space="preserve"> property to change their visual order within the flex container.</w:t>
      </w:r>
    </w:p>
    <w:p w14:paraId="15108128" w14:textId="77777777" w:rsidR="00775F97" w:rsidRDefault="00775F97">
      <w:pPr>
        <w:pStyle w:val="BodyText"/>
      </w:pPr>
    </w:p>
    <w:p w14:paraId="3537A2B7" w14:textId="77777777" w:rsidR="00775F97" w:rsidRDefault="0019765C">
      <w:pPr>
        <w:pStyle w:val="BodyText"/>
        <w:numPr>
          <w:ilvl w:val="0"/>
          <w:numId w:val="22"/>
        </w:numPr>
        <w:tabs>
          <w:tab w:val="clear" w:pos="709"/>
          <w:tab w:val="left" w:pos="0"/>
        </w:tabs>
        <w:spacing w:after="283"/>
      </w:pPr>
      <w:r>
        <w:rPr>
          <w:rStyle w:val="Strong"/>
          <w:sz w:val="28"/>
        </w:rPr>
        <w:t>Choosing Between CSS Grid and Flexbox:</w:t>
      </w:r>
    </w:p>
    <w:p w14:paraId="326A2664" w14:textId="77777777" w:rsidR="00775F97" w:rsidRDefault="0019765C">
      <w:pPr>
        <w:pStyle w:val="BodyText"/>
        <w:numPr>
          <w:ilvl w:val="1"/>
          <w:numId w:val="22"/>
        </w:numPr>
        <w:tabs>
          <w:tab w:val="left" w:pos="0"/>
        </w:tabs>
      </w:pPr>
      <w:r>
        <w:t>CSS Grid is best suited for creating complex, two-dimensional layouts with precise control over rows and columns.</w:t>
      </w:r>
    </w:p>
    <w:p w14:paraId="2D4F90FD" w14:textId="77777777" w:rsidR="00775F97" w:rsidRDefault="00775F97">
      <w:pPr>
        <w:pStyle w:val="BodyText"/>
      </w:pPr>
    </w:p>
    <w:p w14:paraId="6079F866" w14:textId="77777777" w:rsidR="00775F97" w:rsidRDefault="0019765C">
      <w:pPr>
        <w:pStyle w:val="BodyText"/>
        <w:numPr>
          <w:ilvl w:val="1"/>
          <w:numId w:val="22"/>
        </w:numPr>
        <w:tabs>
          <w:tab w:val="left" w:pos="0"/>
        </w:tabs>
        <w:spacing w:after="283"/>
      </w:pPr>
      <w:r>
        <w:t>Flexbox is ideal for creating more flexible, one-dimensional layouts, such as navigation menus, card layouts, and centering elements.</w:t>
      </w:r>
    </w:p>
    <w:p w14:paraId="423B4DA0" w14:textId="77777777" w:rsidR="00775F97" w:rsidRDefault="00775F97">
      <w:pPr>
        <w:pStyle w:val="BodyText"/>
        <w:spacing w:after="283"/>
      </w:pPr>
    </w:p>
    <w:p w14:paraId="781DD487" w14:textId="77777777" w:rsidR="00775F97" w:rsidRDefault="00775F97">
      <w:pPr>
        <w:pStyle w:val="BodyText"/>
        <w:spacing w:after="283"/>
      </w:pPr>
    </w:p>
    <w:p w14:paraId="2B6F4458" w14:textId="77777777" w:rsidR="00775F97" w:rsidRDefault="00775F97">
      <w:pPr>
        <w:pStyle w:val="BodyText"/>
        <w:spacing w:after="283"/>
      </w:pPr>
    </w:p>
    <w:p w14:paraId="669D9CD6" w14:textId="77777777" w:rsidR="00775F97" w:rsidRDefault="00775F97">
      <w:pPr>
        <w:pStyle w:val="BodyText"/>
        <w:spacing w:after="283"/>
      </w:pPr>
    </w:p>
    <w:p w14:paraId="4796B8C6" w14:textId="77777777" w:rsidR="00775F97" w:rsidRDefault="00775F97">
      <w:pPr>
        <w:pStyle w:val="BodyText"/>
        <w:spacing w:after="283"/>
      </w:pPr>
    </w:p>
    <w:p w14:paraId="7C3B6782" w14:textId="77777777" w:rsidR="00775F97" w:rsidRDefault="0019765C">
      <w:pPr>
        <w:pStyle w:val="BodyText"/>
        <w:spacing w:after="283"/>
      </w:pPr>
      <w:r>
        <w:rPr>
          <w:rStyle w:val="Strong"/>
          <w:sz w:val="28"/>
          <w:szCs w:val="28"/>
        </w:rPr>
        <w:t>Reflection:</w:t>
      </w:r>
      <w:r>
        <w:rPr>
          <w:sz w:val="28"/>
          <w:szCs w:val="28"/>
        </w:rPr>
        <w:t xml:space="preserve"> </w:t>
      </w:r>
    </w:p>
    <w:p w14:paraId="0DFECF6E" w14:textId="77777777" w:rsidR="00775F97" w:rsidRDefault="0019765C">
      <w:pPr>
        <w:pStyle w:val="BodyText"/>
        <w:spacing w:after="283"/>
      </w:pPr>
      <w:r>
        <w:t>Exploring the properties of CSS Grid and Flexbox layouts has provided valuable insights into their respective strengths and applications in web design. While CSS Grid excels in creating complex, grid-based layouts, Flexbox offers more flexibility and control for one-dimensional layouts and alignment tasks. By understanding the properties of both layout models, I can leverage each effectively to create visually appealing and responsive web layouts tailored to specific design requirements.</w:t>
      </w:r>
    </w:p>
    <w:p w14:paraId="03686357" w14:textId="77777777" w:rsidR="00775F97" w:rsidRDefault="00775F97">
      <w:pPr>
        <w:pStyle w:val="BodyText"/>
        <w:rPr>
          <w:rStyle w:val="Strong"/>
          <w:b w:val="0"/>
          <w:bCs w:val="0"/>
        </w:rPr>
      </w:pPr>
    </w:p>
    <w:sectPr w:rsidR="00775F97">
      <w:headerReference w:type="default" r:id="rId10"/>
      <w:footerReference w:type="default" r:id="rId11"/>
      <w:pgSz w:w="11906" w:h="16838"/>
      <w:pgMar w:top="1701" w:right="1134" w:bottom="1701" w:left="1985"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B86E7" w14:textId="77777777" w:rsidR="0019765C" w:rsidRDefault="0019765C">
      <w:r>
        <w:separator/>
      </w:r>
    </w:p>
  </w:endnote>
  <w:endnote w:type="continuationSeparator" w:id="0">
    <w:p w14:paraId="165642B7" w14:textId="77777777" w:rsidR="0019765C" w:rsidRDefault="00197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Noto Sans Devanagari">
    <w:charset w:val="00"/>
    <w:family w:val="swiss"/>
    <w:pitch w:val="variable"/>
    <w:sig w:usb0="80008023" w:usb1="00002046"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4477C" w14:textId="77777777" w:rsidR="00775F97" w:rsidRDefault="00775F97">
    <w:pPr>
      <w:pStyle w:val="Footer"/>
      <w:jc w:val="center"/>
      <w:rPr>
        <w:sz w:val="20"/>
        <w:szCs w:val="20"/>
      </w:rPr>
    </w:pPr>
  </w:p>
  <w:p w14:paraId="35375503" w14:textId="77777777" w:rsidR="00775F97" w:rsidRDefault="00775F97">
    <w:pPr>
      <w:pStyle w:val="Footer"/>
    </w:pPr>
  </w:p>
  <w:p w14:paraId="26C51C66" w14:textId="77777777" w:rsidR="00775F97" w:rsidRDefault="00775F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37D7F" w14:textId="77777777" w:rsidR="0019765C" w:rsidRDefault="0019765C">
      <w:r>
        <w:separator/>
      </w:r>
    </w:p>
  </w:footnote>
  <w:footnote w:type="continuationSeparator" w:id="0">
    <w:p w14:paraId="3DB1D490" w14:textId="77777777" w:rsidR="0019765C" w:rsidRDefault="001976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BB383" w14:textId="77777777" w:rsidR="00775F97" w:rsidRDefault="00775F9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F317E"/>
    <w:multiLevelType w:val="multilevel"/>
    <w:tmpl w:val="F81E45BA"/>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Wingdings" w:hAnsi="Wingdings" w:cs="Wingdings"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 w15:restartNumberingAfterBreak="0">
    <w:nsid w:val="047F20A3"/>
    <w:multiLevelType w:val="multilevel"/>
    <w:tmpl w:val="8C563EF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 w15:restartNumberingAfterBreak="0">
    <w:nsid w:val="063A16E8"/>
    <w:multiLevelType w:val="multilevel"/>
    <w:tmpl w:val="E1E0140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3" w15:restartNumberingAfterBreak="0">
    <w:nsid w:val="064C3E90"/>
    <w:multiLevelType w:val="multilevel"/>
    <w:tmpl w:val="BF3ABB5A"/>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4" w15:restartNumberingAfterBreak="0">
    <w:nsid w:val="097456AA"/>
    <w:multiLevelType w:val="multilevel"/>
    <w:tmpl w:val="E30E291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5" w15:restartNumberingAfterBreak="0">
    <w:nsid w:val="09813EB7"/>
    <w:multiLevelType w:val="multilevel"/>
    <w:tmpl w:val="6C28B502"/>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6" w15:restartNumberingAfterBreak="0">
    <w:nsid w:val="142573EB"/>
    <w:multiLevelType w:val="multilevel"/>
    <w:tmpl w:val="C1EE629E"/>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14704765"/>
    <w:multiLevelType w:val="multilevel"/>
    <w:tmpl w:val="444A1E0E"/>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8" w15:restartNumberingAfterBreak="0">
    <w:nsid w:val="18EF35EB"/>
    <w:multiLevelType w:val="multilevel"/>
    <w:tmpl w:val="4E94FACE"/>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Wingdings" w:hAnsi="Wingdings" w:cs="Wingdings"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15:restartNumberingAfterBreak="0">
    <w:nsid w:val="20B504F0"/>
    <w:multiLevelType w:val="multilevel"/>
    <w:tmpl w:val="4A4EE614"/>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Wingdings" w:hAnsi="Wingdings" w:cs="Wingdings"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28E802C6"/>
    <w:multiLevelType w:val="multilevel"/>
    <w:tmpl w:val="4C6893B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Wingdings" w:hAnsi="Wingdings" w:cs="Wingdings"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15:restartNumberingAfterBreak="0">
    <w:nsid w:val="2F8A096E"/>
    <w:multiLevelType w:val="multilevel"/>
    <w:tmpl w:val="DA801D8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2" w15:restartNumberingAfterBreak="0">
    <w:nsid w:val="339F0BD6"/>
    <w:multiLevelType w:val="multilevel"/>
    <w:tmpl w:val="9D88DA4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3" w15:restartNumberingAfterBreak="0">
    <w:nsid w:val="36EC3A2D"/>
    <w:multiLevelType w:val="multilevel"/>
    <w:tmpl w:val="20AA844C"/>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4" w15:restartNumberingAfterBreak="0">
    <w:nsid w:val="45EB0E10"/>
    <w:multiLevelType w:val="multilevel"/>
    <w:tmpl w:val="37E6EF28"/>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Wingdings" w:hAnsi="Wingdings" w:cs="Wingdings"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5" w15:restartNumberingAfterBreak="0">
    <w:nsid w:val="4D8C3213"/>
    <w:multiLevelType w:val="multilevel"/>
    <w:tmpl w:val="9690AB44"/>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6" w15:restartNumberingAfterBreak="0">
    <w:nsid w:val="4F27411E"/>
    <w:multiLevelType w:val="multilevel"/>
    <w:tmpl w:val="A35A49CC"/>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7" w15:restartNumberingAfterBreak="0">
    <w:nsid w:val="599E548C"/>
    <w:multiLevelType w:val="multilevel"/>
    <w:tmpl w:val="80060496"/>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8" w15:restartNumberingAfterBreak="0">
    <w:nsid w:val="5A8278BE"/>
    <w:multiLevelType w:val="multilevel"/>
    <w:tmpl w:val="D21614A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9" w15:restartNumberingAfterBreak="0">
    <w:nsid w:val="5E23340F"/>
    <w:multiLevelType w:val="multilevel"/>
    <w:tmpl w:val="D2B4EC98"/>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20" w15:restartNumberingAfterBreak="0">
    <w:nsid w:val="63016FD5"/>
    <w:multiLevelType w:val="multilevel"/>
    <w:tmpl w:val="28F232CC"/>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Wingdings" w:hAnsi="Wingdings" w:cs="Wingdings"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21" w15:restartNumberingAfterBreak="0">
    <w:nsid w:val="7CFF0D2B"/>
    <w:multiLevelType w:val="multilevel"/>
    <w:tmpl w:val="D312FB20"/>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num w:numId="1" w16cid:durableId="378555482">
    <w:abstractNumId w:val="18"/>
  </w:num>
  <w:num w:numId="2" w16cid:durableId="2110857490">
    <w:abstractNumId w:val="12"/>
  </w:num>
  <w:num w:numId="3" w16cid:durableId="1769040035">
    <w:abstractNumId w:val="2"/>
  </w:num>
  <w:num w:numId="4" w16cid:durableId="87119022">
    <w:abstractNumId w:val="19"/>
  </w:num>
  <w:num w:numId="5" w16cid:durableId="881408664">
    <w:abstractNumId w:val="6"/>
  </w:num>
  <w:num w:numId="6" w16cid:durableId="437287956">
    <w:abstractNumId w:val="4"/>
  </w:num>
  <w:num w:numId="7" w16cid:durableId="801383626">
    <w:abstractNumId w:val="5"/>
  </w:num>
  <w:num w:numId="8" w16cid:durableId="785152889">
    <w:abstractNumId w:val="1"/>
  </w:num>
  <w:num w:numId="9" w16cid:durableId="818769433">
    <w:abstractNumId w:val="15"/>
  </w:num>
  <w:num w:numId="10" w16cid:durableId="635724850">
    <w:abstractNumId w:val="11"/>
  </w:num>
  <w:num w:numId="11" w16cid:durableId="1449471696">
    <w:abstractNumId w:val="7"/>
  </w:num>
  <w:num w:numId="12" w16cid:durableId="2110738930">
    <w:abstractNumId w:val="17"/>
  </w:num>
  <w:num w:numId="13" w16cid:durableId="1886016318">
    <w:abstractNumId w:val="3"/>
  </w:num>
  <w:num w:numId="14" w16cid:durableId="1293052526">
    <w:abstractNumId w:val="13"/>
  </w:num>
  <w:num w:numId="15" w16cid:durableId="1272202754">
    <w:abstractNumId w:val="21"/>
  </w:num>
  <w:num w:numId="16" w16cid:durableId="203493191">
    <w:abstractNumId w:val="16"/>
  </w:num>
  <w:num w:numId="17" w16cid:durableId="1823504657">
    <w:abstractNumId w:val="8"/>
  </w:num>
  <w:num w:numId="18" w16cid:durableId="144124152">
    <w:abstractNumId w:val="10"/>
  </w:num>
  <w:num w:numId="19" w16cid:durableId="1756441767">
    <w:abstractNumId w:val="0"/>
  </w:num>
  <w:num w:numId="20" w16cid:durableId="2102949914">
    <w:abstractNumId w:val="20"/>
  </w:num>
  <w:num w:numId="21" w16cid:durableId="1412892282">
    <w:abstractNumId w:val="14"/>
  </w:num>
  <w:num w:numId="22" w16cid:durableId="18266302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defaultTabStop w:val="720"/>
  <w:autoHyphenation/>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775F97"/>
    <w:rsid w:val="00057B38"/>
    <w:rsid w:val="0007207C"/>
    <w:rsid w:val="000D5A10"/>
    <w:rsid w:val="0019765C"/>
    <w:rsid w:val="003568ED"/>
    <w:rsid w:val="00374225"/>
    <w:rsid w:val="00775F97"/>
    <w:rsid w:val="008005B9"/>
    <w:rsid w:val="00815F55"/>
    <w:rsid w:val="008D7D56"/>
    <w:rsid w:val="0096259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87939B"/>
  <w15:docId w15:val="{84BA68DF-023C-4A65-9562-651DF3ADB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1"/>
      </w:numPr>
      <w:spacing w:before="240" w:after="60"/>
      <w:outlineLvl w:val="0"/>
    </w:pPr>
    <w:rPr>
      <w:rFonts w:ascii="Arial" w:hAnsi="Arial" w:cs="Arial"/>
      <w:b/>
      <w:bCs/>
      <w:caps/>
      <w:kern w:val="2"/>
      <w:sz w:val="32"/>
      <w:szCs w:val="32"/>
    </w:rPr>
  </w:style>
  <w:style w:type="paragraph" w:styleId="Heading2">
    <w:name w:val="heading 2"/>
    <w:basedOn w:val="Normal"/>
    <w:next w:val="Normal"/>
    <w:qFormat/>
    <w:pPr>
      <w:keepNext/>
      <w:numPr>
        <w:ilvl w:val="1"/>
        <w:numId w:val="1"/>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1"/>
      </w:numPr>
      <w:outlineLvl w:val="2"/>
    </w:pPr>
    <w:rPr>
      <w:b/>
      <w:bCs/>
    </w:rPr>
  </w:style>
  <w:style w:type="paragraph" w:styleId="Heading4">
    <w:name w:val="heading 4"/>
    <w:basedOn w:val="Normal"/>
    <w:next w:val="Normal"/>
    <w:qFormat/>
    <w:pPr>
      <w:keepNext/>
      <w:numPr>
        <w:ilvl w:val="3"/>
        <w:numId w:val="1"/>
      </w:numPr>
      <w:outlineLvl w:val="3"/>
    </w:pPr>
    <w:rPr>
      <w:b/>
      <w:bCs/>
      <w:sz w:val="26"/>
      <w:szCs w:val="26"/>
    </w:rPr>
  </w:style>
  <w:style w:type="paragraph" w:styleId="Heading5">
    <w:name w:val="heading 5"/>
    <w:basedOn w:val="Normal"/>
    <w:next w:val="Normal"/>
    <w:qFormat/>
    <w:pPr>
      <w:keepNext/>
      <w:numPr>
        <w:ilvl w:val="4"/>
        <w:numId w:val="1"/>
      </w:numPr>
      <w:spacing w:line="360" w:lineRule="auto"/>
      <w:jc w:val="center"/>
      <w:outlineLvl w:val="4"/>
    </w:pPr>
    <w:rPr>
      <w:sz w:val="32"/>
      <w:szCs w:val="32"/>
    </w:rPr>
  </w:style>
  <w:style w:type="paragraph" w:styleId="Heading6">
    <w:name w:val="heading 6"/>
    <w:basedOn w:val="Normal"/>
    <w:next w:val="Normal"/>
    <w:qFormat/>
    <w:pPr>
      <w:keepNext/>
      <w:numPr>
        <w:ilvl w:val="5"/>
        <w:numId w:val="1"/>
      </w:numPr>
      <w:spacing w:line="360" w:lineRule="auto"/>
      <w:jc w:val="center"/>
      <w:outlineLvl w:val="5"/>
    </w:pPr>
    <w:rPr>
      <w:sz w:val="28"/>
      <w:szCs w:val="2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PageNumber">
    <w:name w:val="page number"/>
    <w:basedOn w:val="DefaultParagraphFont"/>
    <w:qFormat/>
  </w:style>
  <w:style w:type="character" w:styleId="FollowedHyperlink">
    <w:name w:val="FollowedHyperlink"/>
    <w:rPr>
      <w:color w:val="800080"/>
      <w:u w:val="single"/>
    </w:rPr>
  </w:style>
  <w:style w:type="character" w:customStyle="1" w:styleId="BodyTextChar">
    <w:name w:val="Body Text Char"/>
    <w:link w:val="BodyText"/>
    <w:qFormat/>
    <w:rsid w:val="00154C31"/>
    <w:rPr>
      <w:sz w:val="24"/>
      <w:szCs w:val="24"/>
      <w:lang w:val="fi-FI" w:eastAsia="en-US" w:bidi="ar-SA"/>
    </w:rPr>
  </w:style>
  <w:style w:type="character" w:styleId="Emphasis">
    <w:name w:val="Emphasis"/>
    <w:qFormat/>
    <w:rsid w:val="00497E28"/>
    <w:rPr>
      <w:i/>
      <w:iCs/>
    </w:rPr>
  </w:style>
  <w:style w:type="character" w:customStyle="1" w:styleId="BalloonTextChar">
    <w:name w:val="Balloon Text Char"/>
    <w:link w:val="BalloonText"/>
    <w:qFormat/>
    <w:rsid w:val="00E83372"/>
    <w:rPr>
      <w:rFonts w:ascii="Tahoma" w:hAnsi="Tahoma" w:cs="Tahoma"/>
      <w:sz w:val="16"/>
      <w:szCs w:val="16"/>
      <w:lang w:eastAsia="en-US"/>
    </w:rPr>
  </w:style>
  <w:style w:type="character" w:customStyle="1" w:styleId="TitleChar">
    <w:name w:val="Title Char"/>
    <w:basedOn w:val="DefaultParagraphFont"/>
    <w:link w:val="Title"/>
    <w:qFormat/>
    <w:rsid w:val="005817C9"/>
    <w:rPr>
      <w:rFonts w:ascii="Arial" w:hAnsi="Arial" w:cs="Arial"/>
      <w:b/>
      <w:bCs/>
      <w:sz w:val="28"/>
      <w:szCs w:val="28"/>
      <w:lang w:val="fi-FI"/>
    </w:rPr>
  </w:style>
  <w:style w:type="character" w:customStyle="1" w:styleId="Bullets">
    <w:name w:val="Bullets"/>
    <w:qFormat/>
    <w:rPr>
      <w:rFonts w:ascii="OpenSymbol" w:eastAsia="OpenSymbol" w:hAnsi="OpenSymbol" w:cs="OpenSymbol"/>
    </w:rPr>
  </w:style>
  <w:style w:type="character" w:styleId="Strong">
    <w:name w:val="Strong"/>
    <w:qFormat/>
    <w:rPr>
      <w:b/>
      <w:bCs/>
    </w:rPr>
  </w:style>
  <w:style w:type="character" w:customStyle="1" w:styleId="NumberingSymbols">
    <w:name w:val="Numbering Symbols"/>
    <w:qFormat/>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link w:val="BodyTextChar"/>
    <w:pPr>
      <w:spacing w:line="360" w:lineRule="auto"/>
      <w:jc w:val="both"/>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rPr>
  </w:style>
  <w:style w:type="paragraph" w:customStyle="1" w:styleId="Index">
    <w:name w:val="Index"/>
    <w:basedOn w:val="Normal"/>
    <w:qFormat/>
    <w:pPr>
      <w:suppressLineNumbers/>
    </w:pPr>
    <w:rPr>
      <w:rFonts w:cs="Noto Sans Devanagari"/>
    </w:rPr>
  </w:style>
  <w:style w:type="paragraph" w:styleId="Index1">
    <w:name w:val="index 1"/>
    <w:basedOn w:val="Normal"/>
    <w:next w:val="Normal"/>
    <w:autoRedefine/>
    <w:semiHidden/>
    <w:qFormat/>
    <w:pPr>
      <w:ind w:left="240" w:hanging="240"/>
    </w:pPr>
  </w:style>
  <w:style w:type="paragraph" w:styleId="Index2">
    <w:name w:val="index 2"/>
    <w:basedOn w:val="Normal"/>
    <w:next w:val="Normal"/>
    <w:autoRedefine/>
    <w:semiHidden/>
    <w:qFormat/>
    <w:pPr>
      <w:ind w:left="480" w:hanging="240"/>
    </w:pPr>
  </w:style>
  <w:style w:type="paragraph" w:styleId="Index3">
    <w:name w:val="index 3"/>
    <w:basedOn w:val="Normal"/>
    <w:next w:val="Normal"/>
    <w:autoRedefine/>
    <w:semiHidden/>
    <w:qFormat/>
    <w:pPr>
      <w:ind w:left="720" w:hanging="240"/>
    </w:pPr>
  </w:style>
  <w:style w:type="paragraph" w:styleId="Index4">
    <w:name w:val="index 4"/>
    <w:basedOn w:val="Normal"/>
    <w:next w:val="Normal"/>
    <w:autoRedefine/>
    <w:semiHidden/>
    <w:qFormat/>
    <w:pPr>
      <w:ind w:left="960" w:hanging="240"/>
    </w:pPr>
  </w:style>
  <w:style w:type="paragraph" w:styleId="Index5">
    <w:name w:val="index 5"/>
    <w:basedOn w:val="Normal"/>
    <w:next w:val="Normal"/>
    <w:autoRedefine/>
    <w:semiHidden/>
    <w:qFormat/>
    <w:pPr>
      <w:ind w:left="1200" w:hanging="240"/>
    </w:pPr>
  </w:style>
  <w:style w:type="paragraph" w:styleId="Index6">
    <w:name w:val="index 6"/>
    <w:basedOn w:val="Normal"/>
    <w:next w:val="Normal"/>
    <w:autoRedefine/>
    <w:semiHidden/>
    <w:qFormat/>
    <w:pPr>
      <w:ind w:left="1440" w:hanging="240"/>
    </w:pPr>
  </w:style>
  <w:style w:type="paragraph" w:styleId="Index7">
    <w:name w:val="index 7"/>
    <w:basedOn w:val="Normal"/>
    <w:next w:val="Normal"/>
    <w:autoRedefine/>
    <w:semiHidden/>
    <w:qFormat/>
    <w:pPr>
      <w:ind w:left="1680" w:hanging="240"/>
    </w:pPr>
  </w:style>
  <w:style w:type="paragraph" w:styleId="Index8">
    <w:name w:val="index 8"/>
    <w:basedOn w:val="Normal"/>
    <w:next w:val="Normal"/>
    <w:autoRedefine/>
    <w:semiHidden/>
    <w:qFormat/>
    <w:pPr>
      <w:ind w:left="1920" w:hanging="240"/>
    </w:pPr>
  </w:style>
  <w:style w:type="paragraph" w:styleId="Index9">
    <w:name w:val="index 9"/>
    <w:basedOn w:val="Normal"/>
    <w:next w:val="Normal"/>
    <w:autoRedefine/>
    <w:semiHidden/>
    <w:qFormat/>
    <w:pPr>
      <w:ind w:left="2160" w:hanging="240"/>
    </w:pPr>
  </w:style>
  <w:style w:type="paragraph" w:styleId="IndexHeading">
    <w:name w:val="index heading"/>
    <w:basedOn w:val="Normal"/>
    <w:next w:val="Index1"/>
    <w:semiHidden/>
    <w:qFormat/>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HeaderandFooter">
    <w:name w:val="Header and Footer"/>
    <w:basedOn w:val="Normal"/>
    <w:qFormat/>
  </w:style>
  <w:style w:type="paragraph" w:styleId="Footer">
    <w:name w:val="footer"/>
    <w:basedOn w:val="Normal"/>
    <w:pPr>
      <w:tabs>
        <w:tab w:val="center" w:pos="4819"/>
        <w:tab w:val="right" w:pos="9638"/>
      </w:tabs>
    </w:pPr>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qFormat/>
    <w:rPr>
      <w:rFonts w:ascii="Courier New" w:hAnsi="Courier New" w:cs="Courier New"/>
      <w:sz w:val="20"/>
      <w:szCs w:val="20"/>
    </w:rPr>
  </w:style>
  <w:style w:type="paragraph" w:customStyle="1" w:styleId="Oletus">
    <w:name w:val="Oletus"/>
    <w:qFormat/>
    <w:pPr>
      <w:widowControl w:val="0"/>
      <w:spacing w:line="360" w:lineRule="auto"/>
    </w:pPr>
    <w:rPr>
      <w:sz w:val="24"/>
      <w:szCs w:val="24"/>
    </w:rPr>
  </w:style>
  <w:style w:type="paragraph" w:customStyle="1" w:styleId="font5">
    <w:name w:val="font5"/>
    <w:basedOn w:val="Normal"/>
    <w:qFormat/>
    <w:pPr>
      <w:spacing w:beforeAutospacing="1" w:afterAutospacing="1"/>
    </w:pPr>
    <w:rPr>
      <w:rFonts w:ascii="Arial" w:hAnsi="Arial" w:cs="Arial"/>
      <w:b/>
      <w:bCs/>
      <w:sz w:val="20"/>
      <w:szCs w:val="20"/>
    </w:rPr>
  </w:style>
  <w:style w:type="paragraph" w:customStyle="1" w:styleId="font6">
    <w:name w:val="font6"/>
    <w:basedOn w:val="Normal"/>
    <w:qFormat/>
    <w:pPr>
      <w:spacing w:beforeAutospacing="1" w:afterAutospacing="1"/>
    </w:pPr>
    <w:rPr>
      <w:rFonts w:ascii="Arial" w:hAnsi="Arial" w:cs="Arial"/>
      <w:sz w:val="14"/>
      <w:szCs w:val="14"/>
    </w:rPr>
  </w:style>
  <w:style w:type="paragraph" w:customStyle="1" w:styleId="xl24">
    <w:name w:val="xl24"/>
    <w:basedOn w:val="Normal"/>
    <w:qFormat/>
    <w:pPr>
      <w:pBdr>
        <w:left w:val="single" w:sz="4" w:space="0" w:color="000000"/>
      </w:pBdr>
      <w:shd w:val="clear" w:color="auto" w:fill="FFFFFF"/>
      <w:spacing w:beforeAutospacing="1" w:afterAutospacing="1"/>
      <w:jc w:val="center"/>
    </w:pPr>
    <w:rPr>
      <w:rFonts w:ascii="Arial" w:hAnsi="Arial" w:cs="Arial"/>
      <w:b/>
      <w:bCs/>
      <w:color w:val="000000"/>
    </w:rPr>
  </w:style>
  <w:style w:type="paragraph" w:customStyle="1" w:styleId="xl25">
    <w:name w:val="xl25"/>
    <w:basedOn w:val="Normal"/>
    <w:qFormat/>
    <w:pPr>
      <w:shd w:val="clear" w:color="auto" w:fill="FFFFFF"/>
      <w:spacing w:beforeAutospacing="1" w:afterAutospacing="1"/>
      <w:jc w:val="center"/>
    </w:pPr>
    <w:rPr>
      <w:rFonts w:ascii="Arial" w:hAnsi="Arial" w:cs="Arial"/>
      <w:b/>
      <w:bCs/>
      <w:color w:val="000000"/>
    </w:rPr>
  </w:style>
  <w:style w:type="paragraph" w:customStyle="1" w:styleId="xl26">
    <w:name w:val="xl26"/>
    <w:basedOn w:val="Normal"/>
    <w:qFormat/>
    <w:pPr>
      <w:pBdr>
        <w:left w:val="single" w:sz="4" w:space="0" w:color="000000"/>
      </w:pBdr>
      <w:spacing w:beforeAutospacing="1" w:afterAutospacing="1"/>
    </w:pPr>
  </w:style>
  <w:style w:type="paragraph" w:customStyle="1" w:styleId="xl27">
    <w:name w:val="xl27"/>
    <w:basedOn w:val="Normal"/>
    <w:qFormat/>
    <w:pPr>
      <w:pBdr>
        <w:right w:val="single" w:sz="4" w:space="0" w:color="000000"/>
      </w:pBdr>
      <w:spacing w:beforeAutospacing="1" w:afterAutospacing="1"/>
    </w:pPr>
  </w:style>
  <w:style w:type="paragraph" w:customStyle="1" w:styleId="xl28">
    <w:name w:val="xl28"/>
    <w:basedOn w:val="Normal"/>
    <w:qFormat/>
    <w:pPr>
      <w:spacing w:beforeAutospacing="1" w:afterAutospacing="1"/>
      <w:jc w:val="center"/>
    </w:pPr>
    <w:rPr>
      <w:rFonts w:ascii="Arial" w:hAnsi="Arial" w:cs="Arial"/>
      <w:b/>
      <w:bCs/>
    </w:rPr>
  </w:style>
  <w:style w:type="paragraph" w:customStyle="1" w:styleId="xl29">
    <w:name w:val="xl29"/>
    <w:basedOn w:val="Normal"/>
    <w:qFormat/>
    <w:pPr>
      <w:pBdr>
        <w:left w:val="single" w:sz="4" w:space="0" w:color="000000"/>
      </w:pBdr>
      <w:shd w:val="clear" w:color="auto" w:fill="FFFFFF"/>
      <w:spacing w:beforeAutospacing="1" w:afterAutospacing="1"/>
    </w:pPr>
  </w:style>
  <w:style w:type="paragraph" w:customStyle="1" w:styleId="xl30">
    <w:name w:val="xl30"/>
    <w:basedOn w:val="Normal"/>
    <w:qFormat/>
    <w:pPr>
      <w:shd w:val="clear" w:color="auto" w:fill="FFFFFF"/>
      <w:spacing w:beforeAutospacing="1" w:afterAutospacing="1"/>
      <w:jc w:val="center"/>
    </w:pPr>
    <w:rPr>
      <w:rFonts w:ascii="Symbol" w:hAnsi="Symbol"/>
      <w:b/>
      <w:bCs/>
    </w:rPr>
  </w:style>
  <w:style w:type="paragraph" w:customStyle="1" w:styleId="xl31">
    <w:name w:val="xl31"/>
    <w:basedOn w:val="Normal"/>
    <w:qFormat/>
    <w:pPr>
      <w:shd w:val="clear" w:color="auto" w:fill="FFFFFF"/>
      <w:spacing w:beforeAutospacing="1" w:afterAutospacing="1"/>
    </w:pPr>
  </w:style>
  <w:style w:type="paragraph" w:customStyle="1" w:styleId="xl32">
    <w:name w:val="xl32"/>
    <w:basedOn w:val="Normal"/>
    <w:qFormat/>
    <w:pPr>
      <w:shd w:val="clear" w:color="auto" w:fill="FFFFFF"/>
      <w:spacing w:beforeAutospacing="1" w:afterAutospacing="1"/>
      <w:jc w:val="center"/>
    </w:pPr>
    <w:rPr>
      <w:rFonts w:ascii="Arial" w:hAnsi="Arial" w:cs="Arial"/>
      <w:b/>
      <w:bCs/>
    </w:rPr>
  </w:style>
  <w:style w:type="paragraph" w:customStyle="1" w:styleId="xl33">
    <w:name w:val="xl33"/>
    <w:basedOn w:val="Normal"/>
    <w:qFormat/>
    <w:pPr>
      <w:pBdr>
        <w:right w:val="single" w:sz="4" w:space="0" w:color="000000"/>
      </w:pBdr>
      <w:shd w:val="clear" w:color="auto" w:fill="FFFFFF"/>
      <w:spacing w:beforeAutospacing="1" w:afterAutospacing="1"/>
    </w:pPr>
  </w:style>
  <w:style w:type="paragraph" w:customStyle="1" w:styleId="xl34">
    <w:name w:val="xl34"/>
    <w:basedOn w:val="Normal"/>
    <w:qFormat/>
    <w:pPr>
      <w:shd w:val="clear" w:color="auto" w:fill="333333"/>
      <w:spacing w:beforeAutospacing="1" w:afterAutospacing="1"/>
      <w:jc w:val="center"/>
    </w:pPr>
    <w:rPr>
      <w:rFonts w:ascii="Arial" w:hAnsi="Arial" w:cs="Arial"/>
      <w:b/>
      <w:bCs/>
      <w:color w:val="808080"/>
    </w:rPr>
  </w:style>
  <w:style w:type="paragraph" w:customStyle="1" w:styleId="xl35">
    <w:name w:val="xl35"/>
    <w:basedOn w:val="Normal"/>
    <w:qFormat/>
    <w:pPr>
      <w:pBdr>
        <w:left w:val="single" w:sz="4" w:space="0" w:color="000000"/>
      </w:pBdr>
      <w:shd w:val="clear" w:color="auto" w:fill="333333"/>
      <w:spacing w:beforeAutospacing="1" w:afterAutospacing="1"/>
    </w:pPr>
    <w:rPr>
      <w:rFonts w:ascii="Arial" w:hAnsi="Arial" w:cs="Arial"/>
      <w:color w:val="808080"/>
      <w:sz w:val="2"/>
      <w:szCs w:val="2"/>
    </w:rPr>
  </w:style>
  <w:style w:type="paragraph" w:customStyle="1" w:styleId="xl36">
    <w:name w:val="xl36"/>
    <w:basedOn w:val="Normal"/>
    <w:qFormat/>
    <w:pPr>
      <w:shd w:val="clear" w:color="auto" w:fill="333333"/>
      <w:spacing w:beforeAutospacing="1" w:afterAutospacing="1"/>
    </w:pPr>
    <w:rPr>
      <w:rFonts w:ascii="Arial" w:hAnsi="Arial" w:cs="Arial"/>
      <w:color w:val="808080"/>
      <w:sz w:val="2"/>
      <w:szCs w:val="2"/>
    </w:rPr>
  </w:style>
  <w:style w:type="paragraph" w:customStyle="1" w:styleId="xl37">
    <w:name w:val="xl37"/>
    <w:basedOn w:val="Normal"/>
    <w:qFormat/>
    <w:pPr>
      <w:pBdr>
        <w:left w:val="single" w:sz="4" w:space="0" w:color="000000"/>
      </w:pBdr>
      <w:shd w:val="clear" w:color="auto" w:fill="333333"/>
      <w:spacing w:beforeAutospacing="1" w:afterAutospacing="1"/>
    </w:pPr>
  </w:style>
  <w:style w:type="paragraph" w:customStyle="1" w:styleId="xl38">
    <w:name w:val="xl38"/>
    <w:basedOn w:val="Normal"/>
    <w:qFormat/>
    <w:pPr>
      <w:shd w:val="clear" w:color="auto" w:fill="333333"/>
      <w:spacing w:beforeAutospacing="1" w:afterAutospacing="1"/>
    </w:pPr>
  </w:style>
  <w:style w:type="paragraph" w:customStyle="1" w:styleId="xl39">
    <w:name w:val="xl39"/>
    <w:basedOn w:val="Normal"/>
    <w:qFormat/>
    <w:pPr>
      <w:pBdr>
        <w:right w:val="single" w:sz="4" w:space="0" w:color="000000"/>
      </w:pBdr>
      <w:shd w:val="clear" w:color="auto" w:fill="333333"/>
      <w:spacing w:beforeAutospacing="1" w:afterAutospacing="1"/>
    </w:pPr>
  </w:style>
  <w:style w:type="paragraph" w:styleId="Date">
    <w:name w:val="Date"/>
    <w:basedOn w:val="Normal"/>
    <w:next w:val="Normal"/>
    <w:qFormat/>
    <w:rsid w:val="00166D0D"/>
  </w:style>
  <w:style w:type="paragraph" w:customStyle="1" w:styleId="Style1">
    <w:name w:val="Style1"/>
    <w:basedOn w:val="Heading3"/>
    <w:autoRedefine/>
    <w:qFormat/>
    <w:rsid w:val="00E405A1"/>
    <w:pPr>
      <w:numPr>
        <w:ilvl w:val="0"/>
        <w:numId w:val="0"/>
      </w:numPr>
      <w:spacing w:line="360" w:lineRule="auto"/>
    </w:pPr>
    <w:rPr>
      <w:rFonts w:ascii="Arial" w:hAnsi="Arial"/>
    </w:rPr>
  </w:style>
  <w:style w:type="paragraph" w:styleId="BalloonText">
    <w:name w:val="Balloon Text"/>
    <w:basedOn w:val="Normal"/>
    <w:link w:val="BalloonTextChar"/>
    <w:qFormat/>
    <w:rsid w:val="00E83372"/>
    <w:rPr>
      <w:rFonts w:ascii="Tahoma" w:hAnsi="Tahoma" w:cs="Tahoma"/>
      <w:sz w:val="16"/>
      <w:szCs w:val="16"/>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3</Pages>
  <Words>3204</Words>
  <Characters>17947</Characters>
  <Application>Microsoft Office Word</Application>
  <DocSecurity>0</DocSecurity>
  <Lines>618</Lines>
  <Paragraphs>257</Paragraphs>
  <ScaleCrop>false</ScaleCrop>
  <HeadingPairs>
    <vt:vector size="2" baseType="variant">
      <vt:variant>
        <vt:lpstr>Title</vt:lpstr>
      </vt:variant>
      <vt:variant>
        <vt:i4>1</vt:i4>
      </vt:variant>
    </vt:vector>
  </HeadingPairs>
  <TitlesOfParts>
    <vt:vector size="1" baseType="lpstr">
      <vt:lpstr>Opinnäytetyö ohjeet</vt:lpstr>
    </vt:vector>
  </TitlesOfParts>
  <Company>LUT</Company>
  <LinksUpToDate>false</LinksUpToDate>
  <CharactersWithSpaces>20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dc:description/>
  <cp:lastModifiedBy>Niraj Acharya</cp:lastModifiedBy>
  <cp:revision>2</cp:revision>
  <cp:lastPrinted>2013-10-11T10:39:00Z</cp:lastPrinted>
  <dcterms:created xsi:type="dcterms:W3CDTF">2024-02-17T15:59:00Z</dcterms:created>
  <dcterms:modified xsi:type="dcterms:W3CDTF">2024-02-17T15:59: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AuthorEmail">
    <vt:lpwstr>jussi.saari@lut.fi</vt:lpwstr>
  </property>
  <property fmtid="{D5CDD505-2E9C-101B-9397-08002B2CF9AE}" pid="4" name="_AuthorEmailDisplayName">
    <vt:lpwstr>Jussi Saari</vt:lpwstr>
  </property>
  <property fmtid="{D5CDD505-2E9C-101B-9397-08002B2CF9AE}" pid="5" name="_EmailSubject">
    <vt:lpwstr>Tietojenk.tekniikan seminaarin korjattu versio</vt:lpwstr>
  </property>
  <property fmtid="{D5CDD505-2E9C-101B-9397-08002B2CF9AE}" pid="6" name="_ReviewingToolsShownOnce">
    <vt:lpwstr/>
  </property>
  <property fmtid="{D5CDD505-2E9C-101B-9397-08002B2CF9AE}" pid="7" name="GrammarlyDocumentId">
    <vt:lpwstr>a4c724f07c5880176ef55e39d38d7f7db81b34c534dabbf47fb6bf5c28181181</vt:lpwstr>
  </property>
</Properties>
</file>